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F4C642" w14:textId="6F716053" w:rsidR="001C7EB0" w:rsidRDefault="00E90070">
      <w:r>
        <w:t>Toy example for Claus’ paper</w:t>
      </w:r>
      <w:r w:rsidR="00CE0C89">
        <w:t xml:space="preserve"> (for discussion)</w:t>
      </w:r>
      <w:r>
        <w:t>:</w:t>
      </w:r>
    </w:p>
    <w:p w14:paraId="28B32E67" w14:textId="7D07E2B5" w:rsidR="00E90070" w:rsidRDefault="00E90070"/>
    <w:p w14:paraId="3AB82119" w14:textId="26E8A84B" w:rsidR="00E90070" w:rsidRDefault="00E90070" w:rsidP="00E90070">
      <w:r>
        <w:t xml:space="preserve">Assume we have a class called </w:t>
      </w:r>
      <w:proofErr w:type="spellStart"/>
      <w:r>
        <w:t>ArrayCalculator</w:t>
      </w:r>
      <w:proofErr w:type="spellEnd"/>
      <w:r>
        <w:t xml:space="preserve"> (short: AC) as follows:</w:t>
      </w:r>
    </w:p>
    <w:p w14:paraId="31EE7106" w14:textId="053BF8AE" w:rsidR="00E90070" w:rsidRDefault="00E90070" w:rsidP="00E90070">
      <w:pPr>
        <w:pStyle w:val="ListParagraph"/>
        <w:numPr>
          <w:ilvl w:val="0"/>
          <w:numId w:val="2"/>
        </w:numPr>
      </w:pPr>
      <w:r>
        <w:t xml:space="preserve">AC has as an instance variable an array of integers with 3 elements (name: </w:t>
      </w:r>
      <w:proofErr w:type="spellStart"/>
      <w:r w:rsidRPr="00E90070">
        <w:rPr>
          <w:i/>
          <w:iCs/>
        </w:rPr>
        <w:t>arr</w:t>
      </w:r>
      <w:proofErr w:type="spellEnd"/>
      <w:r>
        <w:t>)</w:t>
      </w:r>
    </w:p>
    <w:p w14:paraId="1ACD3712" w14:textId="62608B80" w:rsidR="00E90070" w:rsidRPr="00E90070" w:rsidRDefault="00E90070" w:rsidP="00E90070">
      <w:pPr>
        <w:pStyle w:val="ListParagraph"/>
        <w:numPr>
          <w:ilvl w:val="0"/>
          <w:numId w:val="2"/>
        </w:numPr>
        <w:rPr>
          <w:i/>
          <w:iCs/>
        </w:rPr>
      </w:pPr>
      <w:r>
        <w:t xml:space="preserve">AC has a setter method </w:t>
      </w:r>
      <w:r w:rsidRPr="00E90070">
        <w:rPr>
          <w:b/>
          <w:bCs/>
        </w:rPr>
        <w:t>set</w:t>
      </w:r>
      <w:r>
        <w:t xml:space="preserve"> that assigns values to the instance variable </w:t>
      </w:r>
      <w:proofErr w:type="spellStart"/>
      <w:r w:rsidRPr="00E90070">
        <w:rPr>
          <w:i/>
          <w:iCs/>
        </w:rPr>
        <w:t>arr</w:t>
      </w:r>
      <w:proofErr w:type="spellEnd"/>
    </w:p>
    <w:p w14:paraId="5EBDFBC5" w14:textId="0FD3F7BC" w:rsidR="00E90070" w:rsidRDefault="00E90070" w:rsidP="00E90070">
      <w:pPr>
        <w:pStyle w:val="ListParagraph"/>
        <w:numPr>
          <w:ilvl w:val="0"/>
          <w:numId w:val="2"/>
        </w:numPr>
      </w:pPr>
      <w:r>
        <w:t xml:space="preserve">AC has a getter method </w:t>
      </w:r>
      <w:r w:rsidRPr="00BB59CA">
        <w:rPr>
          <w:b/>
          <w:bCs/>
        </w:rPr>
        <w:t>get</w:t>
      </w:r>
      <w:r>
        <w:t xml:space="preserve"> that displays the elements of the instance variable </w:t>
      </w:r>
      <w:proofErr w:type="spellStart"/>
      <w:r w:rsidRPr="00E90070">
        <w:rPr>
          <w:i/>
          <w:iCs/>
        </w:rPr>
        <w:t>arr</w:t>
      </w:r>
      <w:proofErr w:type="spellEnd"/>
    </w:p>
    <w:p w14:paraId="228FDCF6" w14:textId="75F30495" w:rsidR="00E90070" w:rsidRDefault="00E90070" w:rsidP="00E90070">
      <w:pPr>
        <w:pStyle w:val="ListParagraph"/>
        <w:numPr>
          <w:ilvl w:val="0"/>
          <w:numId w:val="2"/>
        </w:numPr>
      </w:pPr>
      <w:r>
        <w:t xml:space="preserve">AC has a method </w:t>
      </w:r>
      <w:r w:rsidRPr="00E90070">
        <w:rPr>
          <w:b/>
          <w:bCs/>
        </w:rPr>
        <w:t>avg</w:t>
      </w:r>
      <w:r>
        <w:t xml:space="preserve"> that returns the average value of the three elements of </w:t>
      </w:r>
      <w:proofErr w:type="spellStart"/>
      <w:r w:rsidRPr="00E90070">
        <w:rPr>
          <w:i/>
          <w:iCs/>
        </w:rPr>
        <w:t>arr</w:t>
      </w:r>
      <w:proofErr w:type="spellEnd"/>
    </w:p>
    <w:p w14:paraId="444DF157" w14:textId="6C4579AA" w:rsidR="00E90070" w:rsidRDefault="00E90070" w:rsidP="00E90070">
      <w:pPr>
        <w:pStyle w:val="ListParagraph"/>
        <w:numPr>
          <w:ilvl w:val="0"/>
          <w:numId w:val="2"/>
        </w:numPr>
      </w:pPr>
      <w:r>
        <w:t xml:space="preserve">AC has a method </w:t>
      </w:r>
      <w:r w:rsidRPr="00E90070">
        <w:rPr>
          <w:b/>
          <w:bCs/>
        </w:rPr>
        <w:t xml:space="preserve">first </w:t>
      </w:r>
      <w:r>
        <w:t xml:space="preserve">that returns the value of the first element of </w:t>
      </w:r>
      <w:proofErr w:type="spellStart"/>
      <w:r w:rsidRPr="00E90070">
        <w:rPr>
          <w:i/>
          <w:iCs/>
        </w:rPr>
        <w:t>arr</w:t>
      </w:r>
      <w:proofErr w:type="spellEnd"/>
    </w:p>
    <w:p w14:paraId="7DA01A4F" w14:textId="77777777" w:rsidR="00E90070" w:rsidRPr="00E90070" w:rsidRDefault="00E90070" w:rsidP="00E90070">
      <w:pPr>
        <w:pStyle w:val="ListParagraph"/>
        <w:numPr>
          <w:ilvl w:val="0"/>
          <w:numId w:val="2"/>
        </w:numPr>
      </w:pPr>
      <w:r>
        <w:t xml:space="preserve">AC has a method </w:t>
      </w:r>
      <w:r w:rsidRPr="00E90070">
        <w:rPr>
          <w:b/>
          <w:bCs/>
        </w:rPr>
        <w:t>last</w:t>
      </w:r>
      <w:r>
        <w:t xml:space="preserve"> that returns the value of the last element of </w:t>
      </w:r>
      <w:proofErr w:type="spellStart"/>
      <w:r w:rsidRPr="00E90070">
        <w:rPr>
          <w:i/>
          <w:iCs/>
        </w:rPr>
        <w:t>arr</w:t>
      </w:r>
      <w:proofErr w:type="spellEnd"/>
    </w:p>
    <w:p w14:paraId="36753B9B" w14:textId="21D942D5" w:rsidR="00E90070" w:rsidRDefault="00E90070" w:rsidP="00E90070"/>
    <w:p w14:paraId="26E5AA9D" w14:textId="7068BC21" w:rsidR="00DA3843" w:rsidRDefault="00DA3843" w:rsidP="00E90070">
      <w:r>
        <w:t xml:space="preserve">The </w:t>
      </w:r>
      <w:r w:rsidRPr="00DA3843">
        <w:rPr>
          <w:b/>
          <w:bCs/>
        </w:rPr>
        <w:t>get</w:t>
      </w:r>
      <w:r>
        <w:t xml:space="preserve"> method is used to read the internal state, i.e., the value of </w:t>
      </w:r>
      <w:r w:rsidRPr="00DA3843">
        <w:rPr>
          <w:i/>
          <w:iCs/>
        </w:rPr>
        <w:t>arr</w:t>
      </w:r>
      <w:r>
        <w:t>.</w:t>
      </w:r>
    </w:p>
    <w:p w14:paraId="7D0626A9" w14:textId="77777777" w:rsidR="00DA3843" w:rsidRDefault="00DA3843" w:rsidP="00E90070"/>
    <w:p w14:paraId="2B8304F7" w14:textId="77777777" w:rsidR="00E90070" w:rsidRDefault="00E90070" w:rsidP="00E90070">
      <w:r>
        <w:t>Assume we have the following test cases:</w:t>
      </w:r>
    </w:p>
    <w:p w14:paraId="64D8E18E" w14:textId="6D4FFD88" w:rsidR="00E90070" w:rsidRDefault="00E90070" w:rsidP="00E90070">
      <w:r>
        <w:t>TC1</w:t>
      </w:r>
      <w:r w:rsidR="00DA3843">
        <w:t>a</w:t>
      </w:r>
      <w:r>
        <w:t xml:space="preserve">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 w:rsidR="00DA3843">
        <w:t>[0,0,0]</w:t>
      </w:r>
      <w:r>
        <w:t xml:space="preserve">); </w:t>
      </w:r>
      <w:proofErr w:type="spellStart"/>
      <w:r>
        <w:t>assert_equal</w:t>
      </w:r>
      <w:proofErr w:type="spellEnd"/>
      <w:r>
        <w:t>(</w:t>
      </w:r>
      <w:r w:rsidR="00DA3843">
        <w:t>0,AC.first(</w:t>
      </w:r>
      <w:proofErr w:type="spellStart"/>
      <w:r w:rsidR="00DA3843">
        <w:t>arr</w:t>
      </w:r>
      <w:proofErr w:type="spellEnd"/>
      <w:r w:rsidR="00DA3843">
        <w:t>)) – input [0,0,0]</w:t>
      </w:r>
    </w:p>
    <w:p w14:paraId="035BEB53" w14:textId="13C80428" w:rsidR="00DA3843" w:rsidRPr="00E90070" w:rsidRDefault="00DA3843" w:rsidP="00DA3843">
      <w:r>
        <w:t xml:space="preserve">TC1b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 xml:space="preserve">[1,2,3]); </w:t>
      </w:r>
      <w:proofErr w:type="spellStart"/>
      <w:r>
        <w:t>assert_equal</w:t>
      </w:r>
      <w:proofErr w:type="spellEnd"/>
      <w:r>
        <w:t>(1,AC.first(</w:t>
      </w:r>
      <w:proofErr w:type="spellStart"/>
      <w:r>
        <w:t>arr</w:t>
      </w:r>
      <w:proofErr w:type="spellEnd"/>
      <w:r>
        <w:t>))</w:t>
      </w:r>
    </w:p>
    <w:p w14:paraId="785F8B9E" w14:textId="05968154" w:rsidR="00DA3843" w:rsidRDefault="00DA3843" w:rsidP="00DA3843">
      <w:r>
        <w:t xml:space="preserve">TC1c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>[1,</w:t>
      </w:r>
      <w:r w:rsidR="009C5AE4">
        <w:t>4</w:t>
      </w:r>
      <w:r>
        <w:t xml:space="preserve">,1]); </w:t>
      </w:r>
      <w:proofErr w:type="spellStart"/>
      <w:r>
        <w:t>assert_equal</w:t>
      </w:r>
      <w:proofErr w:type="spellEnd"/>
      <w:r>
        <w:t>(1,AC.first(</w:t>
      </w:r>
      <w:proofErr w:type="spellStart"/>
      <w:r>
        <w:t>arr</w:t>
      </w:r>
      <w:proofErr w:type="spellEnd"/>
      <w:r>
        <w:t>))</w:t>
      </w:r>
    </w:p>
    <w:p w14:paraId="10C7ED25" w14:textId="3B486C5B" w:rsidR="00DA3843" w:rsidRDefault="00DA3843" w:rsidP="00DA3843">
      <w:r>
        <w:t xml:space="preserve">TC2a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 xml:space="preserve">[0,0,0]); </w:t>
      </w:r>
      <w:proofErr w:type="spellStart"/>
      <w:r>
        <w:t>assert_equal</w:t>
      </w:r>
      <w:proofErr w:type="spellEnd"/>
      <w:r>
        <w:t>(0,AC.last(</w:t>
      </w:r>
      <w:proofErr w:type="spellStart"/>
      <w:r>
        <w:t>arr</w:t>
      </w:r>
      <w:proofErr w:type="spellEnd"/>
      <w:r>
        <w:t>)) – input [0,0,0]</w:t>
      </w:r>
    </w:p>
    <w:p w14:paraId="1844261D" w14:textId="562BF0F3" w:rsidR="00DA3843" w:rsidRDefault="00DA3843" w:rsidP="00DA3843">
      <w:r>
        <w:t xml:space="preserve">TC2b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 xml:space="preserve">[1,2,3]); </w:t>
      </w:r>
      <w:proofErr w:type="spellStart"/>
      <w:r>
        <w:t>assert_equal</w:t>
      </w:r>
      <w:proofErr w:type="spellEnd"/>
      <w:r>
        <w:t>(3,AC.last(</w:t>
      </w:r>
      <w:proofErr w:type="spellStart"/>
      <w:r>
        <w:t>arr</w:t>
      </w:r>
      <w:proofErr w:type="spellEnd"/>
      <w:r>
        <w:t>))</w:t>
      </w:r>
    </w:p>
    <w:p w14:paraId="47BE458C" w14:textId="74922514" w:rsidR="00DA3843" w:rsidRDefault="00DA3843" w:rsidP="00DA3843">
      <w:r>
        <w:t xml:space="preserve">TC2c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>[1,</w:t>
      </w:r>
      <w:r w:rsidR="009C5AE4">
        <w:t>4</w:t>
      </w:r>
      <w:r>
        <w:t xml:space="preserve">,1]); </w:t>
      </w:r>
      <w:proofErr w:type="spellStart"/>
      <w:r>
        <w:t>assert_equal</w:t>
      </w:r>
      <w:proofErr w:type="spellEnd"/>
      <w:r>
        <w:t>(1,AC.last(</w:t>
      </w:r>
      <w:proofErr w:type="spellStart"/>
      <w:r>
        <w:t>arr</w:t>
      </w:r>
      <w:proofErr w:type="spellEnd"/>
      <w:r>
        <w:t>))</w:t>
      </w:r>
    </w:p>
    <w:p w14:paraId="59A05377" w14:textId="3060E060" w:rsidR="00DA3843" w:rsidRDefault="00DA3843" w:rsidP="00DA3843">
      <w:r>
        <w:t xml:space="preserve">TC3a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 xml:space="preserve">[0,0,0]); </w:t>
      </w:r>
      <w:proofErr w:type="spellStart"/>
      <w:r>
        <w:t>assert_equal</w:t>
      </w:r>
      <w:proofErr w:type="spellEnd"/>
      <w:r>
        <w:t>(0,AC.avg(</w:t>
      </w:r>
      <w:proofErr w:type="spellStart"/>
      <w:r>
        <w:t>arr</w:t>
      </w:r>
      <w:proofErr w:type="spellEnd"/>
      <w:r>
        <w:t>)) – input [0,0,0]</w:t>
      </w:r>
    </w:p>
    <w:p w14:paraId="55DAB19F" w14:textId="72D679FB" w:rsidR="00DA3843" w:rsidRDefault="00DA3843" w:rsidP="00DA3843">
      <w:r>
        <w:t xml:space="preserve">TC3b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 xml:space="preserve">[1,2,3]); </w:t>
      </w:r>
      <w:proofErr w:type="spellStart"/>
      <w:r>
        <w:t>assert_equal</w:t>
      </w:r>
      <w:proofErr w:type="spellEnd"/>
      <w:r>
        <w:t>(</w:t>
      </w:r>
      <w:r w:rsidR="009C5AE4">
        <w:t>2</w:t>
      </w:r>
      <w:r>
        <w:t>,AC.avg(</w:t>
      </w:r>
      <w:proofErr w:type="spellStart"/>
      <w:r>
        <w:t>arr</w:t>
      </w:r>
      <w:proofErr w:type="spellEnd"/>
      <w:r>
        <w:t>))</w:t>
      </w:r>
      <w:r w:rsidRPr="00DA3843">
        <w:t xml:space="preserve"> </w:t>
      </w:r>
    </w:p>
    <w:p w14:paraId="0F8CA197" w14:textId="18F5100E" w:rsidR="00DA3843" w:rsidRDefault="00DA3843" w:rsidP="00DA3843">
      <w:r>
        <w:t xml:space="preserve">TC3c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>[1,</w:t>
      </w:r>
      <w:r w:rsidR="009C5AE4">
        <w:t>4</w:t>
      </w:r>
      <w:r>
        <w:t xml:space="preserve">,1]); </w:t>
      </w:r>
      <w:proofErr w:type="spellStart"/>
      <w:r>
        <w:t>assert_equal</w:t>
      </w:r>
      <w:proofErr w:type="spellEnd"/>
      <w:r>
        <w:t>(</w:t>
      </w:r>
      <w:r w:rsidR="009C5AE4">
        <w:t>2</w:t>
      </w:r>
      <w:r>
        <w:t>,AC.avg(</w:t>
      </w:r>
      <w:proofErr w:type="spellStart"/>
      <w:r>
        <w:t>arr</w:t>
      </w:r>
      <w:proofErr w:type="spellEnd"/>
      <w:r>
        <w:t>))</w:t>
      </w:r>
    </w:p>
    <w:p w14:paraId="77427B98" w14:textId="4C8C5B5F" w:rsidR="00DA3843" w:rsidRDefault="00DA3843" w:rsidP="00DA3843"/>
    <w:p w14:paraId="3F9A3BFB" w14:textId="4D53DEAA" w:rsidR="00DA3843" w:rsidRDefault="00DA3843" w:rsidP="00DA3843">
      <w:r>
        <w:t>Assume we capture the internal state for each input:</w:t>
      </w:r>
    </w:p>
    <w:p w14:paraId="2591FAF3" w14:textId="34022510" w:rsidR="00DA3843" w:rsidRDefault="00DA3843" w:rsidP="00DA3843">
      <w:r>
        <w:t xml:space="preserve">[0,0,0] – </w:t>
      </w:r>
      <w:proofErr w:type="spellStart"/>
      <w:r>
        <w:t>AC.get</w:t>
      </w:r>
      <w:proofErr w:type="spellEnd"/>
      <w:r>
        <w:t xml:space="preserve"> prints 0-0-0</w:t>
      </w:r>
    </w:p>
    <w:p w14:paraId="35CB24B8" w14:textId="140C6341" w:rsidR="00DA3843" w:rsidRDefault="00DA3843" w:rsidP="00DA3843">
      <w:r>
        <w:t xml:space="preserve">[1,2,3] – </w:t>
      </w:r>
      <w:proofErr w:type="spellStart"/>
      <w:r>
        <w:t>AC.get</w:t>
      </w:r>
      <w:proofErr w:type="spellEnd"/>
      <w:r>
        <w:t xml:space="preserve"> prints 1-2-3</w:t>
      </w:r>
    </w:p>
    <w:p w14:paraId="4D4C78E4" w14:textId="5CF0C119" w:rsidR="00DA3843" w:rsidRDefault="00DA3843" w:rsidP="00DA3843">
      <w:r>
        <w:t>[1,</w:t>
      </w:r>
      <w:r w:rsidR="00CE0C89">
        <w:t>4</w:t>
      </w:r>
      <w:r>
        <w:t xml:space="preserve">,1] – </w:t>
      </w:r>
      <w:proofErr w:type="spellStart"/>
      <w:r>
        <w:t>AC.get</w:t>
      </w:r>
      <w:proofErr w:type="spellEnd"/>
      <w:r>
        <w:t xml:space="preserve"> prints 1-</w:t>
      </w:r>
      <w:r w:rsidR="00CE0C89">
        <w:t>4</w:t>
      </w:r>
      <w:r>
        <w:t>-1</w:t>
      </w:r>
    </w:p>
    <w:p w14:paraId="12F3E2F6" w14:textId="3156C093" w:rsidR="00DA3843" w:rsidRDefault="00DA3843" w:rsidP="00DA3843"/>
    <w:p w14:paraId="68268CA2" w14:textId="6FA895EF" w:rsidR="00DA3843" w:rsidRDefault="00062AB6" w:rsidP="00DA3843">
      <w:r>
        <w:t>Now let’s inject the following faults:</w:t>
      </w:r>
    </w:p>
    <w:p w14:paraId="318CD21C" w14:textId="347F945F" w:rsidR="00062AB6" w:rsidRDefault="00062AB6" w:rsidP="00DA3843">
      <w:r>
        <w:t xml:space="preserve">F1: in </w:t>
      </w:r>
      <w:r w:rsidRPr="00062AB6">
        <w:rPr>
          <w:b/>
          <w:bCs/>
        </w:rPr>
        <w:t>set</w:t>
      </w:r>
      <w:r>
        <w:t xml:space="preserve"> always make the last element equal </w:t>
      </w:r>
      <w:r w:rsidR="007F690C">
        <w:t>‘</w:t>
      </w:r>
      <w:r>
        <w:t>0</w:t>
      </w:r>
      <w:r w:rsidR="007F690C">
        <w:t>’</w:t>
      </w:r>
    </w:p>
    <w:p w14:paraId="7D2C7F59" w14:textId="4604C973" w:rsidR="00062AB6" w:rsidRDefault="00062AB6" w:rsidP="00DA3843">
      <w:r>
        <w:t xml:space="preserve">F2: in </w:t>
      </w:r>
      <w:r w:rsidRPr="00062AB6">
        <w:rPr>
          <w:b/>
          <w:bCs/>
        </w:rPr>
        <w:t>get</w:t>
      </w:r>
      <w:r>
        <w:t xml:space="preserve"> always print ‘0’ for the last element, i.e., x-x-0</w:t>
      </w:r>
    </w:p>
    <w:p w14:paraId="40B10ACF" w14:textId="4CB8CAF9" w:rsidR="00062AB6" w:rsidRDefault="00062AB6" w:rsidP="00DA3843">
      <w:r>
        <w:t xml:space="preserve">F3: in </w:t>
      </w:r>
      <w:r w:rsidRPr="00062AB6">
        <w:rPr>
          <w:b/>
          <w:bCs/>
        </w:rPr>
        <w:t>first</w:t>
      </w:r>
      <w:r>
        <w:t xml:space="preserve"> always change ‘0’ to ‘</w:t>
      </w:r>
      <w:r w:rsidR="007F690C">
        <w:t>1</w:t>
      </w:r>
      <w:r>
        <w:t>’ (thus, the index of the array will be wrong)</w:t>
      </w:r>
    </w:p>
    <w:p w14:paraId="5EBD64ED" w14:textId="4A6B3F46" w:rsidR="00062AB6" w:rsidRDefault="00062AB6" w:rsidP="00062AB6">
      <w:r>
        <w:t xml:space="preserve">F4: in </w:t>
      </w:r>
      <w:r>
        <w:rPr>
          <w:b/>
          <w:bCs/>
        </w:rPr>
        <w:t>las</w:t>
      </w:r>
      <w:r w:rsidRPr="00062AB6">
        <w:rPr>
          <w:b/>
          <w:bCs/>
        </w:rPr>
        <w:t>t</w:t>
      </w:r>
      <w:r>
        <w:t xml:space="preserve"> always change ‘2’ to ‘0’ (thus, the index of the array will be wrong)</w:t>
      </w:r>
    </w:p>
    <w:p w14:paraId="09359815" w14:textId="5329D303" w:rsidR="00062AB6" w:rsidRDefault="00062AB6" w:rsidP="00062AB6">
      <w:r>
        <w:t xml:space="preserve">F5: in </w:t>
      </w:r>
      <w:r>
        <w:rPr>
          <w:b/>
          <w:bCs/>
        </w:rPr>
        <w:t>avg</w:t>
      </w:r>
      <w:r>
        <w:t xml:space="preserve"> always change ‘0’ to ‘1’ (thus, the index of the array will be wrong</w:t>
      </w:r>
      <w:r w:rsidR="00CB3415">
        <w:t>,</w:t>
      </w:r>
      <w:r>
        <w:t xml:space="preserve"> and the counter in the loop will start from the second element in </w:t>
      </w:r>
      <w:proofErr w:type="spellStart"/>
      <w:r w:rsidRPr="00062AB6">
        <w:rPr>
          <w:i/>
          <w:iCs/>
        </w:rPr>
        <w:t>arr</w:t>
      </w:r>
      <w:proofErr w:type="spellEnd"/>
      <w:r>
        <w:t>)</w:t>
      </w:r>
    </w:p>
    <w:p w14:paraId="5F2F8F38" w14:textId="3E964F4E" w:rsidR="007A07B7" w:rsidRDefault="007A07B7" w:rsidP="00062AB6"/>
    <w:p w14:paraId="25222BFE" w14:textId="77777777" w:rsidR="007A07B7" w:rsidRDefault="007A07B7">
      <w:r>
        <w:br w:type="page"/>
      </w:r>
    </w:p>
    <w:p w14:paraId="276D35C2" w14:textId="48155A7E" w:rsidR="007A07B7" w:rsidRDefault="007A07B7" w:rsidP="00062AB6">
      <w:r>
        <w:lastRenderedPageBreak/>
        <w:t>Evaluation of classic mutation testing (</w:t>
      </w:r>
      <w:r w:rsidR="007F690C">
        <w:t xml:space="preserve">i.e., </w:t>
      </w:r>
      <w:r>
        <w:t>checking for differences in output when input is unchanged):</w:t>
      </w:r>
    </w:p>
    <w:p w14:paraId="6CA56FB8" w14:textId="17726B66" w:rsidR="007A07B7" w:rsidRDefault="007A07B7" w:rsidP="007A07B7">
      <w:pPr>
        <w:pStyle w:val="ListParagraph"/>
        <w:numPr>
          <w:ilvl w:val="0"/>
          <w:numId w:val="3"/>
        </w:numPr>
      </w:pPr>
      <w:r>
        <w:t xml:space="preserve">Input is [0,0,0] </w:t>
      </w:r>
      <w:r w:rsidR="007F690C">
        <w:t xml:space="preserve">and </w:t>
      </w:r>
      <w:r w:rsidR="007F690C" w:rsidRPr="007F690C">
        <w:rPr>
          <w:b/>
          <w:bCs/>
        </w:rPr>
        <w:t>set</w:t>
      </w:r>
      <w:r w:rsidR="007F690C">
        <w:t xml:space="preserve"> has no fault injected, </w:t>
      </w:r>
      <w:r>
        <w:t>then:</w:t>
      </w:r>
    </w:p>
    <w:p w14:paraId="4B745B37" w14:textId="0E471547" w:rsidR="007A07B7" w:rsidRDefault="00633B20" w:rsidP="007A07B7">
      <w:pPr>
        <w:ind w:firstLine="360"/>
      </w:pPr>
      <w:r>
        <w:t xml:space="preserve">a.1: </w:t>
      </w:r>
      <w:r w:rsidR="007A07B7" w:rsidRPr="007A07B7">
        <w:t xml:space="preserve">test of </w:t>
      </w:r>
      <w:r w:rsidR="007A07B7" w:rsidRPr="007A07B7">
        <w:rPr>
          <w:b/>
          <w:bCs/>
        </w:rPr>
        <w:t xml:space="preserve">first </w:t>
      </w:r>
      <w:r w:rsidR="007A07B7" w:rsidRPr="007A07B7">
        <w:t>will pass -&gt; mutant not killed</w:t>
      </w:r>
    </w:p>
    <w:p w14:paraId="1377FD12" w14:textId="5AF9CA02" w:rsidR="007A07B7" w:rsidRDefault="00633B20" w:rsidP="007A07B7">
      <w:pPr>
        <w:ind w:firstLine="360"/>
      </w:pPr>
      <w:r>
        <w:t xml:space="preserve">a.2: </w:t>
      </w:r>
      <w:r w:rsidR="007A07B7" w:rsidRPr="007A07B7">
        <w:t xml:space="preserve">test of </w:t>
      </w:r>
      <w:r w:rsidR="007A07B7">
        <w:rPr>
          <w:b/>
          <w:bCs/>
        </w:rPr>
        <w:t>las</w:t>
      </w:r>
      <w:r w:rsidR="007A07B7" w:rsidRPr="007A07B7">
        <w:rPr>
          <w:b/>
          <w:bCs/>
        </w:rPr>
        <w:t xml:space="preserve">t </w:t>
      </w:r>
      <w:r w:rsidR="007A07B7" w:rsidRPr="007A07B7">
        <w:t>will pass -&gt; mutant not killed</w:t>
      </w:r>
    </w:p>
    <w:p w14:paraId="0063A038" w14:textId="4E87EC0B" w:rsidR="007A07B7" w:rsidRPr="007A07B7" w:rsidRDefault="00633B20" w:rsidP="007A07B7">
      <w:pPr>
        <w:ind w:firstLine="360"/>
      </w:pPr>
      <w:r>
        <w:t xml:space="preserve">a.3: </w:t>
      </w:r>
      <w:r w:rsidR="007A07B7" w:rsidRPr="007A07B7">
        <w:t xml:space="preserve">test of </w:t>
      </w:r>
      <w:r w:rsidR="007A07B7">
        <w:rPr>
          <w:b/>
          <w:bCs/>
        </w:rPr>
        <w:t>avg</w:t>
      </w:r>
      <w:r w:rsidR="007A07B7" w:rsidRPr="007A07B7">
        <w:rPr>
          <w:b/>
          <w:bCs/>
        </w:rPr>
        <w:t xml:space="preserve"> </w:t>
      </w:r>
      <w:r w:rsidR="007A07B7" w:rsidRPr="007A07B7">
        <w:t>will pass -&gt; mutant not killed</w:t>
      </w:r>
    </w:p>
    <w:p w14:paraId="56041386" w14:textId="5A95BE10" w:rsidR="007A07B7" w:rsidRDefault="007A07B7" w:rsidP="007A07B7">
      <w:pPr>
        <w:pStyle w:val="ListParagraph"/>
        <w:numPr>
          <w:ilvl w:val="0"/>
          <w:numId w:val="3"/>
        </w:numPr>
      </w:pPr>
      <w:r>
        <w:t xml:space="preserve">Input is [1,2,3] </w:t>
      </w:r>
      <w:r w:rsidR="007F690C">
        <w:t xml:space="preserve">and </w:t>
      </w:r>
      <w:r w:rsidR="007F690C" w:rsidRPr="007F690C">
        <w:rPr>
          <w:b/>
          <w:bCs/>
        </w:rPr>
        <w:t>set</w:t>
      </w:r>
      <w:r w:rsidR="007F690C">
        <w:t xml:space="preserve"> has no fault injected, then:</w:t>
      </w:r>
    </w:p>
    <w:p w14:paraId="756DF223" w14:textId="1CAA24F1" w:rsidR="007A07B7" w:rsidRDefault="00633B20" w:rsidP="007A07B7">
      <w:pPr>
        <w:ind w:firstLine="360"/>
      </w:pPr>
      <w:r>
        <w:t xml:space="preserve">b.1: </w:t>
      </w:r>
      <w:r w:rsidR="007A07B7" w:rsidRPr="007A07B7">
        <w:t xml:space="preserve">test of </w:t>
      </w:r>
      <w:r w:rsidR="007A07B7" w:rsidRPr="007A07B7">
        <w:rPr>
          <w:b/>
          <w:bCs/>
        </w:rPr>
        <w:t xml:space="preserve">first </w:t>
      </w:r>
      <w:r w:rsidR="007A07B7" w:rsidRPr="007A07B7">
        <w:t>will</w:t>
      </w:r>
      <w:r w:rsidR="007A07B7">
        <w:t xml:space="preserve"> fail (‘</w:t>
      </w:r>
      <w:r>
        <w:t>2</w:t>
      </w:r>
      <w:r w:rsidR="007A07B7">
        <w:t>’ not equal to ‘1’)</w:t>
      </w:r>
      <w:r w:rsidR="007A07B7" w:rsidRPr="007A07B7">
        <w:t xml:space="preserve"> -&gt; mutant</w:t>
      </w:r>
      <w:r w:rsidR="007A07B7">
        <w:t xml:space="preserve"> </w:t>
      </w:r>
      <w:r w:rsidR="007A07B7" w:rsidRPr="007A07B7">
        <w:t>killed</w:t>
      </w:r>
    </w:p>
    <w:p w14:paraId="15EF2F97" w14:textId="06214CFB" w:rsidR="007A07B7" w:rsidRDefault="00633B20" w:rsidP="007A07B7">
      <w:pPr>
        <w:ind w:firstLine="360"/>
      </w:pPr>
      <w:r>
        <w:t xml:space="preserve">b.2: </w:t>
      </w:r>
      <w:r w:rsidR="007A07B7" w:rsidRPr="007A07B7">
        <w:t xml:space="preserve">test of </w:t>
      </w:r>
      <w:r w:rsidR="007A07B7">
        <w:rPr>
          <w:b/>
          <w:bCs/>
        </w:rPr>
        <w:t>las</w:t>
      </w:r>
      <w:r w:rsidR="007A07B7" w:rsidRPr="007A07B7">
        <w:rPr>
          <w:b/>
          <w:bCs/>
        </w:rPr>
        <w:t xml:space="preserve">t </w:t>
      </w:r>
      <w:r w:rsidR="007A07B7" w:rsidRPr="007A07B7">
        <w:t xml:space="preserve">will </w:t>
      </w:r>
      <w:r w:rsidR="007A07B7">
        <w:t>fail</w:t>
      </w:r>
      <w:r w:rsidR="007A07B7" w:rsidRPr="007A07B7">
        <w:t xml:space="preserve"> </w:t>
      </w:r>
      <w:r w:rsidR="007A07B7">
        <w:t>(‘1’ not equal to ‘3’)</w:t>
      </w:r>
      <w:r w:rsidR="007A07B7" w:rsidRPr="007A07B7">
        <w:t xml:space="preserve"> -&gt; mutant</w:t>
      </w:r>
      <w:r w:rsidR="007A07B7">
        <w:t xml:space="preserve"> </w:t>
      </w:r>
      <w:r w:rsidR="007A07B7" w:rsidRPr="007A07B7">
        <w:t>killed</w:t>
      </w:r>
    </w:p>
    <w:p w14:paraId="14016589" w14:textId="30B53366" w:rsidR="007A07B7" w:rsidRPr="007A07B7" w:rsidRDefault="00633B20" w:rsidP="007A07B7">
      <w:pPr>
        <w:ind w:firstLine="360"/>
      </w:pPr>
      <w:r>
        <w:t xml:space="preserve">b.3: </w:t>
      </w:r>
      <w:r w:rsidR="007A07B7" w:rsidRPr="007A07B7">
        <w:t xml:space="preserve">test of </w:t>
      </w:r>
      <w:r w:rsidR="007A07B7">
        <w:rPr>
          <w:b/>
          <w:bCs/>
        </w:rPr>
        <w:t>avg</w:t>
      </w:r>
      <w:r w:rsidR="007A07B7" w:rsidRPr="007A07B7">
        <w:rPr>
          <w:b/>
          <w:bCs/>
        </w:rPr>
        <w:t xml:space="preserve"> </w:t>
      </w:r>
      <w:r w:rsidR="007A07B7" w:rsidRPr="007A07B7">
        <w:t xml:space="preserve">will </w:t>
      </w:r>
      <w:r w:rsidR="007A07B7">
        <w:t>fail</w:t>
      </w:r>
      <w:r w:rsidR="007A07B7" w:rsidRPr="007A07B7">
        <w:t xml:space="preserve"> </w:t>
      </w:r>
      <w:r w:rsidR="007A07B7">
        <w:t>(‘1.6666…’ not equal to ‘2’)</w:t>
      </w:r>
      <w:r w:rsidR="007A07B7" w:rsidRPr="007A07B7">
        <w:t xml:space="preserve"> -&gt; mutant</w:t>
      </w:r>
      <w:r w:rsidR="007A07B7">
        <w:t xml:space="preserve"> </w:t>
      </w:r>
      <w:r w:rsidR="007A07B7" w:rsidRPr="007A07B7">
        <w:t>killed</w:t>
      </w:r>
    </w:p>
    <w:p w14:paraId="14A0FCA8" w14:textId="39977A10" w:rsidR="007A07B7" w:rsidRDefault="007A07B7" w:rsidP="007A07B7">
      <w:pPr>
        <w:pStyle w:val="ListParagraph"/>
        <w:numPr>
          <w:ilvl w:val="0"/>
          <w:numId w:val="3"/>
        </w:numPr>
      </w:pPr>
      <w:r>
        <w:t>Input is [1,</w:t>
      </w:r>
      <w:r w:rsidR="00633B20">
        <w:t>4</w:t>
      </w:r>
      <w:r>
        <w:t xml:space="preserve">,1] </w:t>
      </w:r>
      <w:r w:rsidR="007F690C">
        <w:t xml:space="preserve">and </w:t>
      </w:r>
      <w:r w:rsidR="007F690C" w:rsidRPr="007F690C">
        <w:rPr>
          <w:b/>
          <w:bCs/>
        </w:rPr>
        <w:t>set</w:t>
      </w:r>
      <w:r w:rsidR="007F690C">
        <w:t xml:space="preserve"> has no fault injected, then:</w:t>
      </w:r>
    </w:p>
    <w:p w14:paraId="7F09823C" w14:textId="451BF013" w:rsidR="007A07B7" w:rsidRDefault="00633B20" w:rsidP="007A07B7">
      <w:pPr>
        <w:ind w:firstLine="360"/>
      </w:pPr>
      <w:r>
        <w:t xml:space="preserve">c.1: </w:t>
      </w:r>
      <w:r w:rsidR="007A07B7" w:rsidRPr="007A07B7">
        <w:t xml:space="preserve">test of </w:t>
      </w:r>
      <w:r w:rsidR="007A07B7" w:rsidRPr="007A07B7">
        <w:rPr>
          <w:b/>
          <w:bCs/>
        </w:rPr>
        <w:t xml:space="preserve">first </w:t>
      </w:r>
      <w:r w:rsidR="007A07B7" w:rsidRPr="007A07B7">
        <w:t xml:space="preserve">will </w:t>
      </w:r>
      <w:r w:rsidR="007F690C">
        <w:t>fail (‘</w:t>
      </w:r>
      <w:r>
        <w:t>4</w:t>
      </w:r>
      <w:r w:rsidR="007F690C">
        <w:t>’ not equal to ‘1’)</w:t>
      </w:r>
      <w:r w:rsidR="007F690C" w:rsidRPr="007A07B7">
        <w:t xml:space="preserve"> -&gt; mutant</w:t>
      </w:r>
      <w:r w:rsidR="007F690C">
        <w:t xml:space="preserve"> </w:t>
      </w:r>
      <w:r w:rsidR="007F690C" w:rsidRPr="007A07B7">
        <w:t>killed</w:t>
      </w:r>
    </w:p>
    <w:p w14:paraId="2AD62365" w14:textId="3E812391" w:rsidR="007A07B7" w:rsidRDefault="00633B20" w:rsidP="007A07B7">
      <w:pPr>
        <w:ind w:firstLine="360"/>
      </w:pPr>
      <w:r>
        <w:t xml:space="preserve">c.2: </w:t>
      </w:r>
      <w:r w:rsidR="007A07B7" w:rsidRPr="007A07B7">
        <w:t xml:space="preserve">test of </w:t>
      </w:r>
      <w:r w:rsidR="007A07B7">
        <w:rPr>
          <w:b/>
          <w:bCs/>
        </w:rPr>
        <w:t>las</w:t>
      </w:r>
      <w:r w:rsidR="007A07B7" w:rsidRPr="007A07B7">
        <w:rPr>
          <w:b/>
          <w:bCs/>
        </w:rPr>
        <w:t xml:space="preserve">t </w:t>
      </w:r>
      <w:r w:rsidR="007A07B7" w:rsidRPr="007A07B7">
        <w:t>will pass -&gt; mutant not killed</w:t>
      </w:r>
    </w:p>
    <w:p w14:paraId="4E4D5429" w14:textId="2EBCF513" w:rsidR="007F690C" w:rsidRDefault="00633B20" w:rsidP="007F690C">
      <w:pPr>
        <w:ind w:firstLine="360"/>
      </w:pPr>
      <w:r>
        <w:t xml:space="preserve">c.3: </w:t>
      </w:r>
      <w:r w:rsidR="007F690C" w:rsidRPr="007A07B7">
        <w:t xml:space="preserve">test of </w:t>
      </w:r>
      <w:r w:rsidR="007F690C">
        <w:rPr>
          <w:b/>
          <w:bCs/>
        </w:rPr>
        <w:t>avg</w:t>
      </w:r>
      <w:r w:rsidR="007F690C" w:rsidRPr="007A07B7">
        <w:rPr>
          <w:b/>
          <w:bCs/>
        </w:rPr>
        <w:t xml:space="preserve"> </w:t>
      </w:r>
      <w:r w:rsidR="007F690C" w:rsidRPr="007A07B7">
        <w:t xml:space="preserve">will </w:t>
      </w:r>
      <w:r w:rsidR="007F690C">
        <w:t>fail</w:t>
      </w:r>
      <w:r w:rsidR="007F690C" w:rsidRPr="007A07B7">
        <w:t xml:space="preserve"> </w:t>
      </w:r>
      <w:r w:rsidR="007F690C">
        <w:t>(‘1.6666…’ not equal to ‘2’)</w:t>
      </w:r>
      <w:r w:rsidR="007F690C" w:rsidRPr="007A07B7">
        <w:t xml:space="preserve"> -&gt; mutant</w:t>
      </w:r>
      <w:r w:rsidR="007F690C">
        <w:t xml:space="preserve"> </w:t>
      </w:r>
      <w:r w:rsidR="007F690C" w:rsidRPr="007A07B7">
        <w:t>killed</w:t>
      </w:r>
    </w:p>
    <w:p w14:paraId="31ECF0B7" w14:textId="683EBB48" w:rsidR="00633B20" w:rsidRDefault="00633B20" w:rsidP="00633B20"/>
    <w:p w14:paraId="49A3B96F" w14:textId="33A0CC47" w:rsidR="00633B20" w:rsidRDefault="00633B20" w:rsidP="00633B20">
      <w:r>
        <w:t>Score for all 9 tests: 5/9 = 45%</w:t>
      </w:r>
    </w:p>
    <w:p w14:paraId="0FC0DD29" w14:textId="77777777" w:rsidR="00633B20" w:rsidRDefault="00633B20" w:rsidP="00633B20"/>
    <w:p w14:paraId="6462FE1A" w14:textId="77777777" w:rsidR="00633B20" w:rsidRDefault="00633B20" w:rsidP="00633B20">
      <w:r>
        <w:t>in a)</w:t>
      </w:r>
    </w:p>
    <w:p w14:paraId="1F1B4A38" w14:textId="444E8021" w:rsidR="00633B20" w:rsidRDefault="00633B20" w:rsidP="00633B20">
      <w:r>
        <w:t>Checking the internal state won’t detect anything – it is always 0-0-0 as in unmutated case</w:t>
      </w:r>
    </w:p>
    <w:p w14:paraId="2938A917" w14:textId="2B141FBD" w:rsidR="00633B20" w:rsidRDefault="00633B20" w:rsidP="00633B20">
      <w:r>
        <w:t>in b)</w:t>
      </w:r>
    </w:p>
    <w:p w14:paraId="7DBB8EB9" w14:textId="753D7735" w:rsidR="00633B20" w:rsidRPr="007A07B7" w:rsidRDefault="00633B20" w:rsidP="00633B20">
      <w:r>
        <w:t>Checking the internal state won’t detect anything – it is always 1-2-3 as in unmutated case</w:t>
      </w:r>
    </w:p>
    <w:p w14:paraId="1F5F5854" w14:textId="36E40E27" w:rsidR="00633B20" w:rsidRDefault="00633B20" w:rsidP="00633B20">
      <w:r>
        <w:t>in c)</w:t>
      </w:r>
    </w:p>
    <w:p w14:paraId="12964097" w14:textId="590CED04" w:rsidR="00633B20" w:rsidRPr="007A07B7" w:rsidRDefault="00633B20" w:rsidP="00633B20">
      <w:r>
        <w:t>Checking the internal state won’t detect anything – it is always 1-4-1 as in unmutated case</w:t>
      </w:r>
    </w:p>
    <w:p w14:paraId="0F674E5A" w14:textId="74E26E8F" w:rsidR="00062AB6" w:rsidRDefault="00062AB6" w:rsidP="00062AB6"/>
    <w:p w14:paraId="35D32672" w14:textId="77777777" w:rsidR="00E235CE" w:rsidRPr="00E235CE" w:rsidRDefault="00E235CE" w:rsidP="00E235CE">
      <w:r w:rsidRPr="00E235CE">
        <w:t>Evaluation of classic mutation testing (i.e., checking for differences in output when input is unchanged):</w:t>
      </w:r>
    </w:p>
    <w:p w14:paraId="23138846" w14:textId="21E71B47" w:rsidR="007F690C" w:rsidRDefault="007F690C" w:rsidP="007F690C">
      <w:pPr>
        <w:pStyle w:val="ListParagraph"/>
        <w:numPr>
          <w:ilvl w:val="0"/>
          <w:numId w:val="3"/>
        </w:numPr>
      </w:pPr>
      <w:r>
        <w:t xml:space="preserve">Input is [0,0,0] and </w:t>
      </w:r>
      <w:r w:rsidRPr="007F690C">
        <w:rPr>
          <w:b/>
          <w:bCs/>
        </w:rPr>
        <w:t>set</w:t>
      </w:r>
      <w:r>
        <w:t xml:space="preserve"> h</w:t>
      </w:r>
      <w:r w:rsidR="00633B20">
        <w:t>as</w:t>
      </w:r>
      <w:r>
        <w:t xml:space="preserve"> fault injected</w:t>
      </w:r>
      <w:r w:rsidR="00633B20">
        <w:t xml:space="preserve"> (</w:t>
      </w:r>
      <w:proofErr w:type="spellStart"/>
      <w:r w:rsidR="00633B20">
        <w:t>arr</w:t>
      </w:r>
      <w:proofErr w:type="spellEnd"/>
      <w:proofErr w:type="gramStart"/>
      <w:r w:rsidR="00633B20">
        <w:t>=[</w:t>
      </w:r>
      <w:proofErr w:type="gramEnd"/>
      <w:r w:rsidR="00633B20">
        <w:t>0,0,0])</w:t>
      </w:r>
      <w:r>
        <w:t>, then:</w:t>
      </w:r>
    </w:p>
    <w:p w14:paraId="3F5FB0BC" w14:textId="2DF2E7B6" w:rsidR="007F690C" w:rsidRDefault="00633B20" w:rsidP="007F690C">
      <w:pPr>
        <w:ind w:firstLine="360"/>
      </w:pPr>
      <w:r>
        <w:t xml:space="preserve">d.1: </w:t>
      </w:r>
      <w:r w:rsidR="007F690C" w:rsidRPr="007A07B7">
        <w:t xml:space="preserve">test of </w:t>
      </w:r>
      <w:r w:rsidR="007F690C" w:rsidRPr="007A07B7">
        <w:rPr>
          <w:b/>
          <w:bCs/>
        </w:rPr>
        <w:t xml:space="preserve">first </w:t>
      </w:r>
      <w:r w:rsidR="007F690C" w:rsidRPr="007A07B7">
        <w:t>will pass -&gt; mutant not killed</w:t>
      </w:r>
    </w:p>
    <w:p w14:paraId="550BE4D4" w14:textId="01F7CA44" w:rsidR="007F690C" w:rsidRDefault="00633B20" w:rsidP="007F690C">
      <w:pPr>
        <w:ind w:firstLine="360"/>
      </w:pPr>
      <w:r>
        <w:t xml:space="preserve">d.2: </w:t>
      </w:r>
      <w:r w:rsidR="007F690C" w:rsidRPr="007A07B7">
        <w:t xml:space="preserve">test of </w:t>
      </w:r>
      <w:r w:rsidR="007F690C">
        <w:rPr>
          <w:b/>
          <w:bCs/>
        </w:rPr>
        <w:t>las</w:t>
      </w:r>
      <w:r w:rsidR="007F690C" w:rsidRPr="007A07B7">
        <w:rPr>
          <w:b/>
          <w:bCs/>
        </w:rPr>
        <w:t xml:space="preserve">t </w:t>
      </w:r>
      <w:r w:rsidR="007F690C" w:rsidRPr="007A07B7">
        <w:t>will pass -&gt; mutant not killed</w:t>
      </w:r>
    </w:p>
    <w:p w14:paraId="44566C43" w14:textId="4B43D761" w:rsidR="007F690C" w:rsidRPr="007A07B7" w:rsidRDefault="00633B20" w:rsidP="007F690C">
      <w:pPr>
        <w:ind w:firstLine="360"/>
      </w:pPr>
      <w:r>
        <w:t xml:space="preserve">d.3: </w:t>
      </w:r>
      <w:r w:rsidR="007F690C" w:rsidRPr="007A07B7">
        <w:t xml:space="preserve">test of </w:t>
      </w:r>
      <w:r w:rsidR="007F690C">
        <w:rPr>
          <w:b/>
          <w:bCs/>
        </w:rPr>
        <w:t>avg</w:t>
      </w:r>
      <w:r w:rsidR="007F690C" w:rsidRPr="007A07B7">
        <w:rPr>
          <w:b/>
          <w:bCs/>
        </w:rPr>
        <w:t xml:space="preserve"> </w:t>
      </w:r>
      <w:r w:rsidR="007F690C" w:rsidRPr="007A07B7">
        <w:t>will pass -&gt; mutant not killed</w:t>
      </w:r>
    </w:p>
    <w:p w14:paraId="4284189C" w14:textId="585ACF7C" w:rsidR="007F690C" w:rsidRDefault="007F690C" w:rsidP="007F690C">
      <w:pPr>
        <w:pStyle w:val="ListParagraph"/>
        <w:numPr>
          <w:ilvl w:val="0"/>
          <w:numId w:val="3"/>
        </w:numPr>
      </w:pPr>
      <w:r>
        <w:t xml:space="preserve">Input is [1,2,3] and </w:t>
      </w:r>
      <w:r w:rsidRPr="007F690C">
        <w:rPr>
          <w:b/>
          <w:bCs/>
        </w:rPr>
        <w:t>set</w:t>
      </w:r>
      <w:r>
        <w:t xml:space="preserve"> has fault injected</w:t>
      </w:r>
      <w:r w:rsidR="00633B20">
        <w:t xml:space="preserve"> (</w:t>
      </w:r>
      <w:proofErr w:type="spellStart"/>
      <w:r w:rsidR="00633B20">
        <w:t>arr</w:t>
      </w:r>
      <w:proofErr w:type="spellEnd"/>
      <w:proofErr w:type="gramStart"/>
      <w:r w:rsidR="00633B20">
        <w:t>=[</w:t>
      </w:r>
      <w:proofErr w:type="gramEnd"/>
      <w:r w:rsidR="00633B20">
        <w:t xml:space="preserve">1,2,0]), </w:t>
      </w:r>
      <w:r>
        <w:t xml:space="preserve"> then:</w:t>
      </w:r>
    </w:p>
    <w:p w14:paraId="60B10371" w14:textId="47E42D59" w:rsidR="007F690C" w:rsidRDefault="00633B20" w:rsidP="007F690C">
      <w:pPr>
        <w:ind w:firstLine="360"/>
      </w:pPr>
      <w:r>
        <w:t xml:space="preserve">e.1: </w:t>
      </w:r>
      <w:r w:rsidR="007F690C" w:rsidRPr="007A07B7">
        <w:t xml:space="preserve">test of </w:t>
      </w:r>
      <w:r w:rsidR="007F690C" w:rsidRPr="007A07B7">
        <w:rPr>
          <w:b/>
          <w:bCs/>
        </w:rPr>
        <w:t xml:space="preserve">first </w:t>
      </w:r>
      <w:r w:rsidR="007F690C" w:rsidRPr="007A07B7">
        <w:t>will</w:t>
      </w:r>
      <w:r w:rsidR="007F690C">
        <w:t xml:space="preserve"> fail (‘</w:t>
      </w:r>
      <w:r>
        <w:t>2</w:t>
      </w:r>
      <w:r w:rsidR="007F690C">
        <w:t>’ not equal to ‘1’)</w:t>
      </w:r>
      <w:r w:rsidR="007F690C" w:rsidRPr="007A07B7">
        <w:t xml:space="preserve"> -&gt; mutant</w:t>
      </w:r>
      <w:r w:rsidR="007F690C">
        <w:t xml:space="preserve"> </w:t>
      </w:r>
      <w:r w:rsidR="007F690C" w:rsidRPr="007A07B7">
        <w:t>killed</w:t>
      </w:r>
    </w:p>
    <w:p w14:paraId="01DE000A" w14:textId="0AFA40A6" w:rsidR="007F690C" w:rsidRDefault="00633B20" w:rsidP="007F690C">
      <w:pPr>
        <w:ind w:firstLine="360"/>
      </w:pPr>
      <w:r>
        <w:t xml:space="preserve">e.2: </w:t>
      </w:r>
      <w:r w:rsidR="007F690C" w:rsidRPr="007A07B7">
        <w:t xml:space="preserve">test of </w:t>
      </w:r>
      <w:r w:rsidR="007F690C">
        <w:rPr>
          <w:b/>
          <w:bCs/>
        </w:rPr>
        <w:t>las</w:t>
      </w:r>
      <w:r w:rsidR="007F690C" w:rsidRPr="007A07B7">
        <w:rPr>
          <w:b/>
          <w:bCs/>
        </w:rPr>
        <w:t xml:space="preserve">t </w:t>
      </w:r>
      <w:r w:rsidR="007F690C" w:rsidRPr="007A07B7">
        <w:t xml:space="preserve">will </w:t>
      </w:r>
      <w:r w:rsidR="007F690C">
        <w:t>fail</w:t>
      </w:r>
      <w:r w:rsidR="007F690C" w:rsidRPr="007A07B7">
        <w:t xml:space="preserve"> </w:t>
      </w:r>
      <w:r w:rsidR="007F690C">
        <w:t>(‘</w:t>
      </w:r>
      <w:r>
        <w:t>1</w:t>
      </w:r>
      <w:r w:rsidR="007F690C">
        <w:t>’ not equal to ‘3’)</w:t>
      </w:r>
      <w:r w:rsidR="007F690C" w:rsidRPr="007A07B7">
        <w:t xml:space="preserve"> -&gt; mutant</w:t>
      </w:r>
      <w:r w:rsidR="007F690C">
        <w:t xml:space="preserve"> </w:t>
      </w:r>
      <w:r w:rsidR="007F690C" w:rsidRPr="007A07B7">
        <w:t>killed</w:t>
      </w:r>
    </w:p>
    <w:p w14:paraId="3CB42805" w14:textId="01C72322" w:rsidR="007F690C" w:rsidRPr="007A07B7" w:rsidRDefault="00633B20" w:rsidP="007F690C">
      <w:pPr>
        <w:ind w:firstLine="360"/>
      </w:pPr>
      <w:r>
        <w:t xml:space="preserve">e.3: </w:t>
      </w:r>
      <w:r w:rsidR="007F690C" w:rsidRPr="007A07B7">
        <w:t xml:space="preserve">test of </w:t>
      </w:r>
      <w:r w:rsidR="007F690C">
        <w:rPr>
          <w:b/>
          <w:bCs/>
        </w:rPr>
        <w:t>avg</w:t>
      </w:r>
      <w:r w:rsidR="007F690C" w:rsidRPr="007A07B7">
        <w:rPr>
          <w:b/>
          <w:bCs/>
        </w:rPr>
        <w:t xml:space="preserve"> </w:t>
      </w:r>
      <w:r w:rsidR="007F690C" w:rsidRPr="007A07B7">
        <w:t xml:space="preserve">will </w:t>
      </w:r>
      <w:r w:rsidR="007F690C">
        <w:t>fail</w:t>
      </w:r>
      <w:r w:rsidR="007F690C" w:rsidRPr="007A07B7">
        <w:t xml:space="preserve"> </w:t>
      </w:r>
      <w:r w:rsidR="007F690C">
        <w:t>(‘1’ not equal to ‘2’)</w:t>
      </w:r>
      <w:r w:rsidR="007F690C" w:rsidRPr="007A07B7">
        <w:t xml:space="preserve"> -&gt; mutant</w:t>
      </w:r>
      <w:r w:rsidR="007F690C">
        <w:t xml:space="preserve"> </w:t>
      </w:r>
      <w:r w:rsidR="007F690C" w:rsidRPr="007A07B7">
        <w:t>killed</w:t>
      </w:r>
    </w:p>
    <w:p w14:paraId="66701DFC" w14:textId="699D7CB0" w:rsidR="007F690C" w:rsidRDefault="007F690C" w:rsidP="007F690C">
      <w:pPr>
        <w:pStyle w:val="ListParagraph"/>
        <w:numPr>
          <w:ilvl w:val="0"/>
          <w:numId w:val="3"/>
        </w:numPr>
      </w:pPr>
      <w:r>
        <w:t>Input is [1,</w:t>
      </w:r>
      <w:r w:rsidR="00633B20">
        <w:t>4</w:t>
      </w:r>
      <w:r>
        <w:t xml:space="preserve">,1] and </w:t>
      </w:r>
      <w:r w:rsidRPr="007F690C">
        <w:rPr>
          <w:b/>
          <w:bCs/>
        </w:rPr>
        <w:t>set</w:t>
      </w:r>
      <w:r>
        <w:t xml:space="preserve"> has fault injected</w:t>
      </w:r>
      <w:r w:rsidR="00633B20">
        <w:t xml:space="preserve"> (</w:t>
      </w:r>
      <w:proofErr w:type="spellStart"/>
      <w:r w:rsidR="00633B20">
        <w:t>arr</w:t>
      </w:r>
      <w:proofErr w:type="spellEnd"/>
      <w:proofErr w:type="gramStart"/>
      <w:r w:rsidR="00633B20">
        <w:t>=[</w:t>
      </w:r>
      <w:proofErr w:type="gramEnd"/>
      <w:r w:rsidR="00633B20">
        <w:t>1,4,0]),</w:t>
      </w:r>
      <w:r>
        <w:t xml:space="preserve"> then:</w:t>
      </w:r>
    </w:p>
    <w:p w14:paraId="2DEF13D8" w14:textId="51779353" w:rsidR="00633B20" w:rsidRDefault="00633B20" w:rsidP="00633B20">
      <w:pPr>
        <w:ind w:firstLine="360"/>
      </w:pPr>
      <w:r>
        <w:t xml:space="preserve">f.1: </w:t>
      </w:r>
      <w:r w:rsidR="007F690C"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fail (‘4’ not equal to ‘1’)</w:t>
      </w:r>
      <w:r w:rsidRPr="007A07B7">
        <w:t xml:space="preserve"> -&gt; mutant</w:t>
      </w:r>
      <w:r>
        <w:t xml:space="preserve"> </w:t>
      </w:r>
      <w:r w:rsidRPr="007A07B7">
        <w:t>killed</w:t>
      </w:r>
    </w:p>
    <w:p w14:paraId="47D90B3A" w14:textId="0E32F3C3" w:rsidR="00633B20" w:rsidRDefault="00633B20" w:rsidP="00633B20">
      <w:pPr>
        <w:ind w:firstLine="360"/>
      </w:pPr>
      <w:r>
        <w:t xml:space="preserve">f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 pass -&gt; mutant not killed</w:t>
      </w:r>
      <w:r>
        <w:t xml:space="preserve"> - NB: we compare 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>0] with ‘1’</w:t>
      </w:r>
    </w:p>
    <w:p w14:paraId="2AF6C675" w14:textId="2793B2CA" w:rsidR="007F690C" w:rsidRPr="007A07B7" w:rsidRDefault="00633B20" w:rsidP="00633B20">
      <w:pPr>
        <w:ind w:firstLine="360"/>
      </w:pPr>
      <w:r>
        <w:t xml:space="preserve">f.3: </w:t>
      </w:r>
      <w:r w:rsidR="007F690C" w:rsidRPr="007A07B7">
        <w:t xml:space="preserve">test of </w:t>
      </w:r>
      <w:r w:rsidR="007F690C">
        <w:rPr>
          <w:b/>
          <w:bCs/>
        </w:rPr>
        <w:t>avg</w:t>
      </w:r>
      <w:r w:rsidR="007F690C" w:rsidRPr="007A07B7">
        <w:rPr>
          <w:b/>
          <w:bCs/>
        </w:rPr>
        <w:t xml:space="preserve"> </w:t>
      </w:r>
      <w:r w:rsidR="007F690C" w:rsidRPr="007A07B7">
        <w:t xml:space="preserve">will </w:t>
      </w:r>
      <w:r w:rsidR="007F690C">
        <w:t>fail</w:t>
      </w:r>
      <w:r w:rsidR="007F690C" w:rsidRPr="007A07B7">
        <w:t xml:space="preserve"> </w:t>
      </w:r>
      <w:r w:rsidR="007F690C">
        <w:t>(‘1.6666…’ not equal to ‘2’)</w:t>
      </w:r>
      <w:r w:rsidR="007F690C" w:rsidRPr="007A07B7">
        <w:t xml:space="preserve"> -&gt; mutant</w:t>
      </w:r>
      <w:r w:rsidR="007F690C">
        <w:t xml:space="preserve"> </w:t>
      </w:r>
      <w:r w:rsidR="007F690C" w:rsidRPr="007A07B7">
        <w:t>killed</w:t>
      </w:r>
    </w:p>
    <w:p w14:paraId="2DB84E33" w14:textId="77777777" w:rsidR="007F690C" w:rsidRDefault="007F690C" w:rsidP="00062AB6"/>
    <w:p w14:paraId="00DA0872" w14:textId="4405D882" w:rsidR="00633B20" w:rsidRDefault="00633B20" w:rsidP="00633B20">
      <w:r>
        <w:t>Score for all 9 tests: 6/9 = 6</w:t>
      </w:r>
      <w:r w:rsidR="00DA3C48">
        <w:t>7</w:t>
      </w:r>
      <w:r>
        <w:t>% - we now also kill f.2 due to changed internal state</w:t>
      </w:r>
    </w:p>
    <w:p w14:paraId="4782BCCE" w14:textId="77777777" w:rsidR="00633B20" w:rsidRDefault="00633B20" w:rsidP="00633B20"/>
    <w:p w14:paraId="7D91F7EF" w14:textId="77777777" w:rsidR="00633B20" w:rsidRDefault="00633B20" w:rsidP="00633B20">
      <w:r>
        <w:t>in a)</w:t>
      </w:r>
    </w:p>
    <w:p w14:paraId="63E193F8" w14:textId="77777777" w:rsidR="00633B20" w:rsidRDefault="00633B20" w:rsidP="00633B20">
      <w:r>
        <w:t>Checking the internal state won’t detect anything – it is always 0-0-0 as in unmutated case</w:t>
      </w:r>
    </w:p>
    <w:p w14:paraId="5FF66C94" w14:textId="77777777" w:rsidR="00633B20" w:rsidRDefault="00633B20" w:rsidP="00633B20">
      <w:r>
        <w:t>in b)</w:t>
      </w:r>
    </w:p>
    <w:p w14:paraId="0BB061A8" w14:textId="6F9F94D6" w:rsidR="00633B20" w:rsidRPr="007A07B7" w:rsidRDefault="00633B20" w:rsidP="00633B20">
      <w:r>
        <w:t>Checking the internal state will always hint a problem – 1-2-0 differs from 1-2-3</w:t>
      </w:r>
    </w:p>
    <w:p w14:paraId="089F0F20" w14:textId="77777777" w:rsidR="00633B20" w:rsidRDefault="00633B20" w:rsidP="00633B20">
      <w:r>
        <w:t>in c)</w:t>
      </w:r>
    </w:p>
    <w:p w14:paraId="48626F7D" w14:textId="5FB39494" w:rsidR="00DA3843" w:rsidRDefault="00633B20" w:rsidP="00633B20">
      <w:r>
        <w:t>Checking the internal state will always hint a problem – 1-4-0 differs from 1-4-1</w:t>
      </w:r>
    </w:p>
    <w:p w14:paraId="0757DC18" w14:textId="0DA57E29" w:rsidR="00633B20" w:rsidRDefault="00633B20" w:rsidP="00633B20">
      <w:r>
        <w:lastRenderedPageBreak/>
        <w:t>Summary:</w:t>
      </w:r>
    </w:p>
    <w:p w14:paraId="3FBAAE8E" w14:textId="4A757078" w:rsidR="00633B20" w:rsidRDefault="00633B20" w:rsidP="00633B20">
      <w:pPr>
        <w:pStyle w:val="ListParagraph"/>
        <w:numPr>
          <w:ilvl w:val="0"/>
          <w:numId w:val="4"/>
        </w:numPr>
      </w:pPr>
      <w:r w:rsidRPr="00633B20">
        <w:t>If none of the state changing method is mutated (no fault injected), checking of internal state will no</w:t>
      </w:r>
      <w:r w:rsidR="00E235CE">
        <w:t>t improve the score</w:t>
      </w:r>
    </w:p>
    <w:p w14:paraId="6D415972" w14:textId="3679D323" w:rsidR="00633B20" w:rsidRDefault="00633B20" w:rsidP="00633B20">
      <w:pPr>
        <w:pStyle w:val="ListParagraph"/>
        <w:numPr>
          <w:ilvl w:val="0"/>
          <w:numId w:val="4"/>
        </w:numPr>
      </w:pPr>
      <w:r>
        <w:t>If we mutate the state changing method, test all non-state-changing methods and use three different inputs, the score improves from 45% to 6</w:t>
      </w:r>
      <w:r w:rsidR="00DA3C48">
        <w:t>7</w:t>
      </w:r>
      <w:r>
        <w:t>%</w:t>
      </w:r>
      <w:r w:rsidR="00E235CE">
        <w:t xml:space="preserve"> (but this result is sensitive to the type of fault injection and the choice of inputs)</w:t>
      </w:r>
    </w:p>
    <w:p w14:paraId="23F97430" w14:textId="17F3DD84" w:rsidR="00633B20" w:rsidRDefault="00633B20" w:rsidP="00633B20">
      <w:pPr>
        <w:pStyle w:val="ListParagraph"/>
        <w:numPr>
          <w:ilvl w:val="0"/>
          <w:numId w:val="4"/>
        </w:numPr>
      </w:pPr>
      <w:r>
        <w:t xml:space="preserve">If we mutate the state changing method, test all non-state-changing methods and </w:t>
      </w:r>
      <w:r w:rsidR="00E235CE">
        <w:t>only use input [0,0,0]</w:t>
      </w:r>
      <w:r>
        <w:t xml:space="preserve">, the score </w:t>
      </w:r>
      <w:r w:rsidR="00DA3C48">
        <w:t>does not improve (it stays 0%)</w:t>
      </w:r>
    </w:p>
    <w:p w14:paraId="04463C34" w14:textId="20D92DC4" w:rsidR="00DA3C48" w:rsidRDefault="00DA3C48" w:rsidP="00DA3C48">
      <w:pPr>
        <w:pStyle w:val="ListParagraph"/>
        <w:numPr>
          <w:ilvl w:val="0"/>
          <w:numId w:val="4"/>
        </w:numPr>
      </w:pPr>
      <w:r>
        <w:t>If we mutate the state changing method, test all non-state-changing methods and only use input [1,2,3], the score does not improve (it stays 100%)</w:t>
      </w:r>
    </w:p>
    <w:p w14:paraId="7AC99DC1" w14:textId="237D74FD" w:rsidR="00633B20" w:rsidRDefault="00DA3C48" w:rsidP="00DA3C48">
      <w:pPr>
        <w:pStyle w:val="ListParagraph"/>
        <w:numPr>
          <w:ilvl w:val="0"/>
          <w:numId w:val="4"/>
        </w:numPr>
      </w:pPr>
      <w:r>
        <w:t>If we mutate the state changing method, test all non-state-changing methods and only use input [1,4,1], the score improves from 67% to 100%</w:t>
      </w:r>
    </w:p>
    <w:p w14:paraId="1EFDCFB3" w14:textId="125EF491" w:rsidR="00DA3C48" w:rsidRDefault="00DA3C48" w:rsidP="00DA3C48"/>
    <w:p w14:paraId="5FD91A0E" w14:textId="1C5A26DF" w:rsidR="00DA3C48" w:rsidRDefault="00DA3C48" w:rsidP="00DA3C48">
      <w:r>
        <w:t>Conclusion:</w:t>
      </w:r>
    </w:p>
    <w:p w14:paraId="4992007E" w14:textId="60BA3C18" w:rsidR="00DA3C48" w:rsidRDefault="00DA3C48" w:rsidP="00DA3C48">
      <w:r>
        <w:t>The combination of fault injection to the state-changing method and choice of input data influences the performance:</w:t>
      </w:r>
    </w:p>
    <w:p w14:paraId="63A05C87" w14:textId="77D3ADDC" w:rsidR="00DA3C48" w:rsidRDefault="00DA3C48" w:rsidP="00DA3C48">
      <w:pPr>
        <w:pStyle w:val="ListParagraph"/>
        <w:numPr>
          <w:ilvl w:val="0"/>
          <w:numId w:val="5"/>
        </w:numPr>
      </w:pPr>
      <w:r>
        <w:t>If the input data is chosen such that all mutants in the non-state-changing methods are killed (see case b), then there is no point in checking state changes</w:t>
      </w:r>
    </w:p>
    <w:p w14:paraId="2C242548" w14:textId="1B2CCDC0" w:rsidR="00DA3C48" w:rsidRDefault="00DA3C48" w:rsidP="00DA3C48">
      <w:pPr>
        <w:pStyle w:val="ListParagraph"/>
        <w:numPr>
          <w:ilvl w:val="0"/>
          <w:numId w:val="5"/>
        </w:numPr>
      </w:pPr>
      <w:r>
        <w:t>If the input data is chosen such that mutants in state-changing methods do not trigger a state change (see case d), then there is no point in checking state changes</w:t>
      </w:r>
    </w:p>
    <w:p w14:paraId="4DB5B094" w14:textId="280A0DC4" w:rsidR="00CE0C89" w:rsidRDefault="00CE0C89" w:rsidP="00CE0C89"/>
    <w:p w14:paraId="06D9B503" w14:textId="41753E6C" w:rsidR="00CE0C89" w:rsidRDefault="00CE0C89" w:rsidP="00CE0C89">
      <w:r>
        <w:t xml:space="preserve">Goal must be to avoid situations </w:t>
      </w:r>
      <w:r w:rsidR="00402E61">
        <w:t>as</w:t>
      </w:r>
      <w:r>
        <w:t xml:space="preserve"> in case d).</w:t>
      </w:r>
    </w:p>
    <w:p w14:paraId="042F1608" w14:textId="1D6CDD1E" w:rsidR="00CE0C89" w:rsidRDefault="00CE0C89" w:rsidP="00CE0C89"/>
    <w:p w14:paraId="746B81D1" w14:textId="170D067D" w:rsidR="00CE0C89" w:rsidRDefault="00CE0C89" w:rsidP="00CE0C89">
      <w:r>
        <w:t>Questions:</w:t>
      </w:r>
    </w:p>
    <w:p w14:paraId="50A49983" w14:textId="15B58174" w:rsidR="00CE0C89" w:rsidRDefault="00CE0C89" w:rsidP="00CE0C89">
      <w:pPr>
        <w:pStyle w:val="ListParagraph"/>
        <w:numPr>
          <w:ilvl w:val="0"/>
          <w:numId w:val="6"/>
        </w:numPr>
      </w:pPr>
      <w:r w:rsidRPr="00CE0C89">
        <w:t>How often</w:t>
      </w:r>
      <w:r>
        <w:t xml:space="preserve"> are state-changing methods actually mutated when using mutation operators?</w:t>
      </w:r>
    </w:p>
    <w:p w14:paraId="6F33EFFE" w14:textId="7277CC61" w:rsidR="00CE0C89" w:rsidRDefault="00CE0C89" w:rsidP="00CE0C89">
      <w:pPr>
        <w:pStyle w:val="ListParagraph"/>
        <w:numPr>
          <w:ilvl w:val="0"/>
          <w:numId w:val="6"/>
        </w:numPr>
      </w:pPr>
      <w:r>
        <w:t xml:space="preserve">How often does it actually happen that wrong choice of input data masks the potential effect of a </w:t>
      </w:r>
      <w:r w:rsidR="00EF4672">
        <w:t>faulty state-changing method?</w:t>
      </w:r>
    </w:p>
    <w:p w14:paraId="78E88F1C" w14:textId="098B6C88" w:rsidR="001C7EB0" w:rsidRDefault="001C7EB0" w:rsidP="001C7EB0">
      <w:pPr>
        <w:pBdr>
          <w:bottom w:val="single" w:sz="6" w:space="1" w:color="auto"/>
        </w:pBdr>
      </w:pPr>
    </w:p>
    <w:p w14:paraId="42201B3D" w14:textId="55B3E945" w:rsidR="001C7EB0" w:rsidRDefault="001C7EB0" w:rsidP="001C7EB0"/>
    <w:p w14:paraId="0FDE83C3" w14:textId="77777777" w:rsidR="001C7EB0" w:rsidRPr="002D56EC" w:rsidRDefault="001C7EB0" w:rsidP="001C7EB0">
      <w:r w:rsidRPr="002D56EC">
        <w:rPr>
          <w:b/>
        </w:rPr>
        <w:t xml:space="preserve">F1: in </w:t>
      </w:r>
      <w:r w:rsidRPr="002D56EC">
        <w:rPr>
          <w:b/>
          <w:bCs/>
        </w:rPr>
        <w:t>set</w:t>
      </w:r>
      <w:r w:rsidRPr="002D56EC">
        <w:rPr>
          <w:b/>
        </w:rPr>
        <w:t xml:space="preserve"> always make the last element equal ‘0’ </w:t>
      </w:r>
    </w:p>
    <w:p w14:paraId="66718377" w14:textId="77777777" w:rsidR="001C7EB0" w:rsidRPr="002D56EC" w:rsidRDefault="001C7EB0" w:rsidP="001C7EB0">
      <w:r w:rsidRPr="002D56EC">
        <w:t>Evaluation of classic mutation testing (i.e., checking for differences in output when input is unchanged):</w:t>
      </w:r>
    </w:p>
    <w:p w14:paraId="2BCD4BD7" w14:textId="77777777" w:rsidR="001C7EB0" w:rsidRDefault="001C7EB0" w:rsidP="001C7EB0">
      <w:pPr>
        <w:rPr>
          <w:b/>
        </w:rPr>
      </w:pPr>
    </w:p>
    <w:p w14:paraId="7DE34840" w14:textId="77777777" w:rsidR="001C7EB0" w:rsidRPr="00F11EB0" w:rsidRDefault="001C7EB0" w:rsidP="001C7EB0">
      <w:pPr>
        <w:rPr>
          <w:b/>
        </w:rPr>
      </w:pPr>
      <w:r>
        <w:rPr>
          <w:b/>
        </w:rPr>
        <w:t>MANUAL example:</w:t>
      </w:r>
    </w:p>
    <w:p w14:paraId="1357B497" w14:textId="77777777" w:rsidR="001C7EB0" w:rsidRDefault="001C7EB0" w:rsidP="001C7EB0">
      <w:pPr>
        <w:pStyle w:val="ListParagraph"/>
        <w:ind w:left="360"/>
      </w:pPr>
      <w:r>
        <w:t xml:space="preserve">Input is [0,0,0] and </w:t>
      </w:r>
      <w:r w:rsidRPr="007F690C">
        <w:rPr>
          <w:b/>
          <w:bCs/>
        </w:rPr>
        <w:t>set</w:t>
      </w:r>
      <w:r>
        <w:t xml:space="preserve"> has fault injected (</w:t>
      </w:r>
      <w:proofErr w:type="spellStart"/>
      <w:r>
        <w:t>arr</w:t>
      </w:r>
      <w:proofErr w:type="spellEnd"/>
      <w:r>
        <w:t xml:space="preserve"> = [0,0,0]), then:</w:t>
      </w:r>
    </w:p>
    <w:p w14:paraId="26B7C9B7" w14:textId="77777777" w:rsidR="001C7EB0" w:rsidRDefault="001C7EB0" w:rsidP="001C7EB0">
      <w:pPr>
        <w:ind w:firstLine="360"/>
      </w:pPr>
      <w:r>
        <w:t xml:space="preserve">a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 pass -&gt; mutant not killed</w:t>
      </w:r>
    </w:p>
    <w:p w14:paraId="73C2488B" w14:textId="77777777" w:rsidR="001C7EB0" w:rsidRDefault="001C7EB0" w:rsidP="001C7EB0">
      <w:pPr>
        <w:ind w:firstLine="360"/>
      </w:pPr>
      <w:r>
        <w:t xml:space="preserve">a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 pass -&gt; mutant not killed</w:t>
      </w:r>
    </w:p>
    <w:p w14:paraId="7F65FF3E" w14:textId="77777777" w:rsidR="001C7EB0" w:rsidRDefault="001C7EB0" w:rsidP="001C7EB0">
      <w:pPr>
        <w:ind w:firstLine="360"/>
      </w:pPr>
      <w:r>
        <w:t xml:space="preserve">a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>will pass -&gt; mutant not killed</w:t>
      </w:r>
    </w:p>
    <w:p w14:paraId="06FDEC61" w14:textId="77777777" w:rsidR="001C7EB0" w:rsidRPr="007A07B7" w:rsidRDefault="001C7EB0" w:rsidP="001C7EB0">
      <w:pPr>
        <w:ind w:firstLine="360"/>
      </w:pPr>
    </w:p>
    <w:p w14:paraId="56620CA5" w14:textId="77777777" w:rsidR="001C7EB0" w:rsidRDefault="001C7EB0" w:rsidP="001C7EB0">
      <w:pPr>
        <w:pStyle w:val="ListParagraph"/>
        <w:ind w:left="360"/>
      </w:pPr>
      <w:r>
        <w:t xml:space="preserve">Input is [1,2,3] and </w:t>
      </w:r>
      <w:r w:rsidRPr="007F690C">
        <w:rPr>
          <w:b/>
          <w:bCs/>
        </w:rPr>
        <w:t>set</w:t>
      </w:r>
      <w:r>
        <w:t xml:space="preserve"> has fault injected (</w:t>
      </w:r>
      <w:proofErr w:type="spellStart"/>
      <w:r>
        <w:t>arr</w:t>
      </w:r>
      <w:proofErr w:type="spellEnd"/>
      <w:r>
        <w:t xml:space="preserve"> = [1,2,0]), then:</w:t>
      </w:r>
    </w:p>
    <w:p w14:paraId="0A8BF3C1" w14:textId="77777777" w:rsidR="001C7EB0" w:rsidRDefault="001C7EB0" w:rsidP="001C7EB0">
      <w:pPr>
        <w:ind w:firstLine="360"/>
      </w:pPr>
      <w:r>
        <w:t xml:space="preserve">b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</w:t>
      </w:r>
      <w:proofErr w:type="gramStart"/>
      <w:r>
        <w:t>pass  (</w:t>
      </w:r>
      <w:proofErr w:type="gramEnd"/>
      <w:r>
        <w:t>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3612F67A" w14:textId="77777777" w:rsidR="001C7EB0" w:rsidRDefault="001C7EB0" w:rsidP="001C7EB0">
      <w:pPr>
        <w:ind w:firstLine="360"/>
      </w:pPr>
      <w:r>
        <w:t xml:space="preserve">b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fail</w:t>
      </w:r>
      <w:r w:rsidRPr="007A07B7">
        <w:t xml:space="preserve"> </w:t>
      </w:r>
      <w:r>
        <w:t>(‘3’ not equal to ‘0’)</w:t>
      </w:r>
      <w:r w:rsidRPr="007A07B7">
        <w:t xml:space="preserve"> -&gt; </w:t>
      </w:r>
      <w:r w:rsidRPr="00707EC0">
        <w:rPr>
          <w:b/>
        </w:rPr>
        <w:t>mutant killed</w:t>
      </w:r>
    </w:p>
    <w:p w14:paraId="1086651D" w14:textId="77777777" w:rsidR="001C7EB0" w:rsidRDefault="001C7EB0" w:rsidP="001C7EB0">
      <w:pPr>
        <w:ind w:firstLine="360"/>
      </w:pPr>
      <w:r>
        <w:t xml:space="preserve">b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fail</w:t>
      </w:r>
      <w:r w:rsidRPr="007A07B7">
        <w:t xml:space="preserve"> </w:t>
      </w:r>
      <w:r>
        <w:t>(‘2’ not equal to ‘1’)</w:t>
      </w:r>
      <w:r w:rsidRPr="007A07B7">
        <w:t xml:space="preserve"> -&gt; </w:t>
      </w:r>
      <w:r w:rsidRPr="00707EC0">
        <w:rPr>
          <w:b/>
        </w:rPr>
        <w:t>mutant killed</w:t>
      </w:r>
    </w:p>
    <w:p w14:paraId="0EE1C542" w14:textId="77777777" w:rsidR="001C7EB0" w:rsidRPr="007A07B7" w:rsidRDefault="001C7EB0" w:rsidP="001C7EB0">
      <w:pPr>
        <w:ind w:firstLine="360"/>
      </w:pPr>
    </w:p>
    <w:p w14:paraId="06591F8A" w14:textId="77777777" w:rsidR="001C7EB0" w:rsidRDefault="001C7EB0" w:rsidP="001C7EB0">
      <w:pPr>
        <w:pStyle w:val="ListParagraph"/>
        <w:ind w:left="360"/>
      </w:pPr>
      <w:r>
        <w:t xml:space="preserve">Input is [1,4,1] and </w:t>
      </w:r>
      <w:r w:rsidRPr="007F690C">
        <w:rPr>
          <w:b/>
          <w:bCs/>
        </w:rPr>
        <w:t>set</w:t>
      </w:r>
      <w:r>
        <w:t xml:space="preserve"> has fault injected (</w:t>
      </w:r>
      <w:proofErr w:type="spellStart"/>
      <w:r>
        <w:t>arr</w:t>
      </w:r>
      <w:proofErr w:type="spellEnd"/>
      <w:r>
        <w:t xml:space="preserve"> = [1,4,0]), then:</w:t>
      </w:r>
    </w:p>
    <w:p w14:paraId="241BAB34" w14:textId="77777777" w:rsidR="001C7EB0" w:rsidRDefault="001C7EB0" w:rsidP="001C7EB0">
      <w:pPr>
        <w:ind w:firstLine="360"/>
      </w:pPr>
      <w:r>
        <w:t xml:space="preserve">c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</w:t>
      </w:r>
      <w:r w:rsidRPr="007A07B7">
        <w:t xml:space="preserve">pass </w:t>
      </w:r>
      <w:r>
        <w:t>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5483BAF6" w14:textId="77777777" w:rsidR="001C7EB0" w:rsidRDefault="001C7EB0" w:rsidP="001C7EB0">
      <w:pPr>
        <w:ind w:firstLine="360"/>
      </w:pPr>
      <w:r>
        <w:lastRenderedPageBreak/>
        <w:t xml:space="preserve">c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fail (‘1’ not equal to ‘0’)</w:t>
      </w:r>
      <w:r w:rsidRPr="007A07B7">
        <w:t xml:space="preserve"> -&gt; </w:t>
      </w:r>
      <w:r w:rsidRPr="00707EC0">
        <w:rPr>
          <w:b/>
        </w:rPr>
        <w:t>mutant killed</w:t>
      </w:r>
      <w:r>
        <w:t xml:space="preserve"> </w:t>
      </w:r>
    </w:p>
    <w:p w14:paraId="5CA85DBC" w14:textId="77777777" w:rsidR="001C7EB0" w:rsidRPr="007A07B7" w:rsidRDefault="001C7EB0" w:rsidP="001C7EB0">
      <w:pPr>
        <w:ind w:firstLine="360"/>
      </w:pPr>
      <w:r>
        <w:t xml:space="preserve">c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fail</w:t>
      </w:r>
      <w:r w:rsidRPr="007A07B7">
        <w:t xml:space="preserve"> </w:t>
      </w:r>
      <w:r>
        <w:t>(‘2’ not equal to ‘1.6666…’)</w:t>
      </w:r>
      <w:r w:rsidRPr="007A07B7">
        <w:t xml:space="preserve"> -&gt; </w:t>
      </w:r>
      <w:r w:rsidRPr="00707EC0">
        <w:rPr>
          <w:b/>
        </w:rPr>
        <w:t>mutant killed</w:t>
      </w:r>
    </w:p>
    <w:p w14:paraId="4220E47E" w14:textId="77777777" w:rsidR="001C7EB0" w:rsidRDefault="001C7EB0" w:rsidP="001C7EB0"/>
    <w:p w14:paraId="02EA7E88" w14:textId="77777777" w:rsidR="001C7EB0" w:rsidRDefault="001C7EB0" w:rsidP="001C7EB0">
      <w:r>
        <w:t xml:space="preserve">Score for all 9 tests: 4/9 = 44,44...% </w:t>
      </w:r>
    </w:p>
    <w:p w14:paraId="7904E931" w14:textId="77777777" w:rsidR="001C7EB0" w:rsidRDefault="001C7EB0" w:rsidP="001C7EB0"/>
    <w:p w14:paraId="4C72E913" w14:textId="77777777" w:rsidR="001C7EB0" w:rsidRPr="00AD2EBC" w:rsidRDefault="001C7EB0" w:rsidP="001C7EB0">
      <w:r w:rsidRPr="00AD2EBC">
        <w:t xml:space="preserve">Implementation </w:t>
      </w:r>
    </w:p>
    <w:p w14:paraId="6F645A70" w14:textId="77777777" w:rsidR="001C7EB0" w:rsidRPr="00AD2EBC" w:rsidRDefault="001C7EB0" w:rsidP="001C7EB0">
      <w:r w:rsidRPr="00AD2EBC">
        <w:t>Test outputs:</w:t>
      </w:r>
    </w:p>
    <w:p w14:paraId="77EE6109" w14:textId="77777777" w:rsidR="001C7EB0" w:rsidRPr="00AD2EBC" w:rsidRDefault="001C7EB0" w:rsidP="001C7EB0">
      <w:r w:rsidRPr="00AD2EBC">
        <w:t>---</w:t>
      </w:r>
    </w:p>
    <w:p w14:paraId="0F0D9B45" w14:textId="77777777" w:rsidR="001C7EB0" w:rsidRPr="00AD2EBC" w:rsidRDefault="001C7EB0" w:rsidP="001C7EB0">
      <w:r w:rsidRPr="00AD2EBC">
        <w:t>testOne_a1 (__main_</w:t>
      </w:r>
      <w:proofErr w:type="gramStart"/>
      <w:r w:rsidRPr="00AD2EBC">
        <w:t>_.</w:t>
      </w:r>
      <w:proofErr w:type="spellStart"/>
      <w:r w:rsidRPr="00AD2EBC">
        <w:t>TestArryCalc</w:t>
      </w:r>
      <w:proofErr w:type="spellEnd"/>
      <w:proofErr w:type="gramEnd"/>
      <w:r w:rsidRPr="00AD2EBC">
        <w:t>) ... ok</w:t>
      </w:r>
    </w:p>
    <w:p w14:paraId="180A696E" w14:textId="77777777" w:rsidR="001C7EB0" w:rsidRPr="00AD2EBC" w:rsidRDefault="001C7EB0" w:rsidP="001C7EB0">
      <w:r w:rsidRPr="00AD2EBC">
        <w:t>testOne_b1 (__main_</w:t>
      </w:r>
      <w:proofErr w:type="gramStart"/>
      <w:r w:rsidRPr="00AD2EBC">
        <w:t>_.</w:t>
      </w:r>
      <w:proofErr w:type="spellStart"/>
      <w:r w:rsidRPr="00AD2EBC">
        <w:t>TestArryCalc</w:t>
      </w:r>
      <w:proofErr w:type="spellEnd"/>
      <w:proofErr w:type="gramEnd"/>
      <w:r w:rsidRPr="00AD2EBC">
        <w:t>) ... ok</w:t>
      </w:r>
    </w:p>
    <w:p w14:paraId="627B5FC0" w14:textId="77777777" w:rsidR="001C7EB0" w:rsidRPr="00AD2EBC" w:rsidRDefault="001C7EB0" w:rsidP="001C7EB0">
      <w:r w:rsidRPr="00AD2EBC">
        <w:t>testOne_c1 (__main_</w:t>
      </w:r>
      <w:proofErr w:type="gramStart"/>
      <w:r w:rsidRPr="00AD2EBC">
        <w:t>_.</w:t>
      </w:r>
      <w:proofErr w:type="spellStart"/>
      <w:r w:rsidRPr="00AD2EBC">
        <w:t>TestArryCalc</w:t>
      </w:r>
      <w:proofErr w:type="spellEnd"/>
      <w:proofErr w:type="gramEnd"/>
      <w:r w:rsidRPr="00AD2EBC">
        <w:t>) ... ok</w:t>
      </w:r>
    </w:p>
    <w:p w14:paraId="32152AD5" w14:textId="77777777" w:rsidR="001C7EB0" w:rsidRPr="00AD2EBC" w:rsidRDefault="001C7EB0" w:rsidP="001C7EB0">
      <w:r w:rsidRPr="00AD2EBC">
        <w:t>testTwo_a2 (__main_</w:t>
      </w:r>
      <w:proofErr w:type="gramStart"/>
      <w:r w:rsidRPr="00AD2EBC">
        <w:t>_.</w:t>
      </w:r>
      <w:proofErr w:type="spellStart"/>
      <w:r w:rsidRPr="00AD2EBC">
        <w:t>TestArryCalc</w:t>
      </w:r>
      <w:proofErr w:type="spellEnd"/>
      <w:proofErr w:type="gramEnd"/>
      <w:r w:rsidRPr="00AD2EBC">
        <w:t>) ... ok</w:t>
      </w:r>
    </w:p>
    <w:p w14:paraId="7118FE4C" w14:textId="77777777" w:rsidR="001C7EB0" w:rsidRPr="00AD2EBC" w:rsidRDefault="001C7EB0" w:rsidP="001C7EB0">
      <w:r w:rsidRPr="00AD2EBC">
        <w:t>testTwo_b2 (__main_</w:t>
      </w:r>
      <w:proofErr w:type="gramStart"/>
      <w:r w:rsidRPr="00AD2EBC">
        <w:t>_.</w:t>
      </w:r>
      <w:proofErr w:type="spellStart"/>
      <w:r w:rsidRPr="00AD2EBC">
        <w:t>TestArryCalc</w:t>
      </w:r>
      <w:proofErr w:type="spellEnd"/>
      <w:proofErr w:type="gramEnd"/>
      <w:r w:rsidRPr="00AD2EBC">
        <w:t>) ... FAIL</w:t>
      </w:r>
    </w:p>
    <w:p w14:paraId="66E0B067" w14:textId="77777777" w:rsidR="001C7EB0" w:rsidRPr="00AD2EBC" w:rsidRDefault="001C7EB0" w:rsidP="001C7EB0">
      <w:r w:rsidRPr="00AD2EBC">
        <w:t>testTwo_c2 (__main_</w:t>
      </w:r>
      <w:proofErr w:type="gramStart"/>
      <w:r w:rsidRPr="00AD2EBC">
        <w:t>_.</w:t>
      </w:r>
      <w:proofErr w:type="spellStart"/>
      <w:r w:rsidRPr="00AD2EBC">
        <w:t>TestArryCalc</w:t>
      </w:r>
      <w:proofErr w:type="spellEnd"/>
      <w:proofErr w:type="gramEnd"/>
      <w:r w:rsidRPr="00AD2EBC">
        <w:t>) ... FAIL</w:t>
      </w:r>
    </w:p>
    <w:p w14:paraId="54DC56ED" w14:textId="77777777" w:rsidR="001C7EB0" w:rsidRPr="00AD2EBC" w:rsidRDefault="001C7EB0" w:rsidP="001C7EB0">
      <w:r w:rsidRPr="00AD2EBC">
        <w:t>testThree_a3 (__main_</w:t>
      </w:r>
      <w:proofErr w:type="gramStart"/>
      <w:r w:rsidRPr="00AD2EBC">
        <w:t>_.</w:t>
      </w:r>
      <w:proofErr w:type="spellStart"/>
      <w:r w:rsidRPr="00AD2EBC">
        <w:t>TestArryCalc</w:t>
      </w:r>
      <w:proofErr w:type="spellEnd"/>
      <w:proofErr w:type="gramEnd"/>
      <w:r w:rsidRPr="00AD2EBC">
        <w:t>) ... ok</w:t>
      </w:r>
    </w:p>
    <w:p w14:paraId="23FFB770" w14:textId="77777777" w:rsidR="001C7EB0" w:rsidRPr="00AD2EBC" w:rsidRDefault="001C7EB0" w:rsidP="001C7EB0">
      <w:r w:rsidRPr="00AD2EBC">
        <w:t>testThree_b3 (__main_</w:t>
      </w:r>
      <w:proofErr w:type="gramStart"/>
      <w:r w:rsidRPr="00AD2EBC">
        <w:t>_.</w:t>
      </w:r>
      <w:proofErr w:type="spellStart"/>
      <w:r w:rsidRPr="00AD2EBC">
        <w:t>TestArryCalc</w:t>
      </w:r>
      <w:proofErr w:type="spellEnd"/>
      <w:proofErr w:type="gramEnd"/>
      <w:r w:rsidRPr="00AD2EBC">
        <w:t>) ... FAIL</w:t>
      </w:r>
    </w:p>
    <w:p w14:paraId="242D0866" w14:textId="77777777" w:rsidR="001C7EB0" w:rsidRPr="00AD2EBC" w:rsidRDefault="001C7EB0" w:rsidP="001C7EB0">
      <w:r w:rsidRPr="00AD2EBC">
        <w:t>testThree_c3 (__main_</w:t>
      </w:r>
      <w:proofErr w:type="gramStart"/>
      <w:r w:rsidRPr="00AD2EBC">
        <w:t>_.</w:t>
      </w:r>
      <w:proofErr w:type="spellStart"/>
      <w:r w:rsidRPr="00AD2EBC">
        <w:t>TestArryCalc</w:t>
      </w:r>
      <w:proofErr w:type="spellEnd"/>
      <w:proofErr w:type="gramEnd"/>
      <w:r w:rsidRPr="00AD2EBC">
        <w:t>) ... FAIL</w:t>
      </w:r>
    </w:p>
    <w:p w14:paraId="6EA7FA2F" w14:textId="77777777" w:rsidR="001C7EB0" w:rsidRPr="00AD2EBC" w:rsidRDefault="001C7EB0" w:rsidP="001C7EB0"/>
    <w:p w14:paraId="3D35C1B4" w14:textId="77777777" w:rsidR="001C7EB0" w:rsidRPr="00AD2EBC" w:rsidRDefault="001C7EB0" w:rsidP="001C7EB0">
      <w:r w:rsidRPr="00AD2EBC">
        <w:t>======================================================================</w:t>
      </w:r>
    </w:p>
    <w:p w14:paraId="5254EE22" w14:textId="77777777" w:rsidR="001C7EB0" w:rsidRPr="00AD2EBC" w:rsidRDefault="001C7EB0" w:rsidP="001C7EB0">
      <w:r w:rsidRPr="00AD2EBC">
        <w:t>FAIL: testTwo_b2 (__main_</w:t>
      </w:r>
      <w:proofErr w:type="gramStart"/>
      <w:r w:rsidRPr="00AD2EBC">
        <w:t>_.</w:t>
      </w:r>
      <w:proofErr w:type="spellStart"/>
      <w:r w:rsidRPr="00AD2EBC">
        <w:t>TestArryCalc</w:t>
      </w:r>
      <w:proofErr w:type="spellEnd"/>
      <w:proofErr w:type="gramEnd"/>
      <w:r w:rsidRPr="00AD2EBC">
        <w:t>)</w:t>
      </w:r>
    </w:p>
    <w:p w14:paraId="1F405CBB" w14:textId="77777777" w:rsidR="001C7EB0" w:rsidRPr="00AD2EBC" w:rsidRDefault="001C7EB0" w:rsidP="001C7EB0">
      <w:r w:rsidRPr="00AD2EBC">
        <w:t>----------------------------------------------------------------------</w:t>
      </w:r>
    </w:p>
    <w:p w14:paraId="03322543" w14:textId="77777777" w:rsidR="001C7EB0" w:rsidRPr="00AD2EBC" w:rsidRDefault="001C7EB0" w:rsidP="001C7EB0">
      <w:proofErr w:type="spellStart"/>
      <w:r w:rsidRPr="00AD2EBC">
        <w:t>Traceback</w:t>
      </w:r>
      <w:proofErr w:type="spellEnd"/>
      <w:r w:rsidRPr="00AD2EBC">
        <w:t xml:space="preserve"> (most recent call last):</w:t>
      </w:r>
    </w:p>
    <w:p w14:paraId="35CC3F13" w14:textId="77777777" w:rsidR="001C7EB0" w:rsidRPr="00AD2EBC" w:rsidRDefault="001C7EB0" w:rsidP="001C7EB0">
      <w:r w:rsidRPr="00AD2EBC">
        <w:t xml:space="preserve">  File "test_F1.py", line 61, in testTwo_b2</w:t>
      </w:r>
    </w:p>
    <w:p w14:paraId="779C9D88" w14:textId="77777777" w:rsidR="001C7EB0" w:rsidRPr="00AD2EBC" w:rsidRDefault="001C7EB0" w:rsidP="001C7EB0">
      <w:r w:rsidRPr="00AD2EBC">
        <w:t xml:space="preserve">    </w:t>
      </w:r>
      <w:proofErr w:type="spellStart"/>
      <w:proofErr w:type="gramStart"/>
      <w:r w:rsidRPr="00AD2EBC">
        <w:t>self.assertEqual</w:t>
      </w:r>
      <w:proofErr w:type="spellEnd"/>
      <w:proofErr w:type="gramEnd"/>
      <w:r w:rsidRPr="00AD2EBC">
        <w:t>(3, b2.last())</w:t>
      </w:r>
    </w:p>
    <w:p w14:paraId="4E54753F" w14:textId="77777777" w:rsidR="001C7EB0" w:rsidRPr="00AD2EBC" w:rsidRDefault="001C7EB0" w:rsidP="001C7EB0">
      <w:proofErr w:type="spellStart"/>
      <w:r w:rsidRPr="00AD2EBC">
        <w:t>AssertionError</w:t>
      </w:r>
      <w:proofErr w:type="spellEnd"/>
      <w:r w:rsidRPr="00AD2EBC">
        <w:t xml:space="preserve">: </w:t>
      </w:r>
      <w:proofErr w:type="gramStart"/>
      <w:r w:rsidRPr="00AD2EBC">
        <w:t>3 !</w:t>
      </w:r>
      <w:proofErr w:type="gramEnd"/>
      <w:r w:rsidRPr="00AD2EBC">
        <w:t>= 0</w:t>
      </w:r>
    </w:p>
    <w:p w14:paraId="1922E20F" w14:textId="77777777" w:rsidR="001C7EB0" w:rsidRPr="00AD2EBC" w:rsidRDefault="001C7EB0" w:rsidP="001C7EB0"/>
    <w:p w14:paraId="6A4709B3" w14:textId="77777777" w:rsidR="001C7EB0" w:rsidRPr="00AD2EBC" w:rsidRDefault="001C7EB0" w:rsidP="001C7EB0">
      <w:r w:rsidRPr="00AD2EBC">
        <w:t>======================================================================</w:t>
      </w:r>
    </w:p>
    <w:p w14:paraId="424C1755" w14:textId="77777777" w:rsidR="001C7EB0" w:rsidRPr="00AD2EBC" w:rsidRDefault="001C7EB0" w:rsidP="001C7EB0">
      <w:r w:rsidRPr="00AD2EBC">
        <w:t>FAIL: testTwo_c2 (__main_</w:t>
      </w:r>
      <w:proofErr w:type="gramStart"/>
      <w:r w:rsidRPr="00AD2EBC">
        <w:t>_.</w:t>
      </w:r>
      <w:proofErr w:type="spellStart"/>
      <w:r w:rsidRPr="00AD2EBC">
        <w:t>TestArryCalc</w:t>
      </w:r>
      <w:proofErr w:type="spellEnd"/>
      <w:proofErr w:type="gramEnd"/>
      <w:r w:rsidRPr="00AD2EBC">
        <w:t>)</w:t>
      </w:r>
    </w:p>
    <w:p w14:paraId="7C27E2A7" w14:textId="77777777" w:rsidR="001C7EB0" w:rsidRPr="00AD2EBC" w:rsidRDefault="001C7EB0" w:rsidP="001C7EB0">
      <w:r w:rsidRPr="00AD2EBC">
        <w:t>----------------------------------------------------------------------</w:t>
      </w:r>
    </w:p>
    <w:p w14:paraId="212F2B83" w14:textId="77777777" w:rsidR="001C7EB0" w:rsidRPr="00AD2EBC" w:rsidRDefault="001C7EB0" w:rsidP="001C7EB0">
      <w:proofErr w:type="spellStart"/>
      <w:r w:rsidRPr="00AD2EBC">
        <w:t>Traceback</w:t>
      </w:r>
      <w:proofErr w:type="spellEnd"/>
      <w:r w:rsidRPr="00AD2EBC">
        <w:t xml:space="preserve"> (most recent call last):</w:t>
      </w:r>
    </w:p>
    <w:p w14:paraId="29A50A65" w14:textId="77777777" w:rsidR="001C7EB0" w:rsidRPr="00AD2EBC" w:rsidRDefault="001C7EB0" w:rsidP="001C7EB0">
      <w:r w:rsidRPr="00AD2EBC">
        <w:t xml:space="preserve">  File "test_F1.py", line 66, in testTwo_c2</w:t>
      </w:r>
    </w:p>
    <w:p w14:paraId="3B8C9B4F" w14:textId="77777777" w:rsidR="001C7EB0" w:rsidRPr="00AD2EBC" w:rsidRDefault="001C7EB0" w:rsidP="001C7EB0">
      <w:r w:rsidRPr="00AD2EBC">
        <w:t xml:space="preserve">    </w:t>
      </w:r>
      <w:proofErr w:type="spellStart"/>
      <w:proofErr w:type="gramStart"/>
      <w:r w:rsidRPr="00AD2EBC">
        <w:t>self.assertEqual</w:t>
      </w:r>
      <w:proofErr w:type="spellEnd"/>
      <w:proofErr w:type="gramEnd"/>
      <w:r w:rsidRPr="00AD2EBC">
        <w:t>(1, c2.last())</w:t>
      </w:r>
    </w:p>
    <w:p w14:paraId="1C2EFEA4" w14:textId="77777777" w:rsidR="001C7EB0" w:rsidRPr="00AD2EBC" w:rsidRDefault="001C7EB0" w:rsidP="001C7EB0">
      <w:proofErr w:type="spellStart"/>
      <w:r w:rsidRPr="00AD2EBC">
        <w:t>AssertionError</w:t>
      </w:r>
      <w:proofErr w:type="spellEnd"/>
      <w:r w:rsidRPr="00AD2EBC">
        <w:t xml:space="preserve">: </w:t>
      </w:r>
      <w:proofErr w:type="gramStart"/>
      <w:r w:rsidRPr="00AD2EBC">
        <w:t>1 !</w:t>
      </w:r>
      <w:proofErr w:type="gramEnd"/>
      <w:r w:rsidRPr="00AD2EBC">
        <w:t>= 0</w:t>
      </w:r>
    </w:p>
    <w:p w14:paraId="51EBA45B" w14:textId="77777777" w:rsidR="001C7EB0" w:rsidRPr="00AD2EBC" w:rsidRDefault="001C7EB0" w:rsidP="001C7EB0"/>
    <w:p w14:paraId="580D1B89" w14:textId="77777777" w:rsidR="001C7EB0" w:rsidRPr="00AD2EBC" w:rsidRDefault="001C7EB0" w:rsidP="001C7EB0">
      <w:r w:rsidRPr="00AD2EBC">
        <w:t>======================================================================</w:t>
      </w:r>
    </w:p>
    <w:p w14:paraId="09E646DE" w14:textId="77777777" w:rsidR="001C7EB0" w:rsidRPr="00AD2EBC" w:rsidRDefault="001C7EB0" w:rsidP="001C7EB0">
      <w:r w:rsidRPr="00AD2EBC">
        <w:t>FAIL: testThree_b3 (__main_</w:t>
      </w:r>
      <w:proofErr w:type="gramStart"/>
      <w:r w:rsidRPr="00AD2EBC">
        <w:t>_.</w:t>
      </w:r>
      <w:proofErr w:type="spellStart"/>
      <w:r w:rsidRPr="00AD2EBC">
        <w:t>TestArryCalc</w:t>
      </w:r>
      <w:proofErr w:type="spellEnd"/>
      <w:proofErr w:type="gramEnd"/>
      <w:r w:rsidRPr="00AD2EBC">
        <w:t>)</w:t>
      </w:r>
    </w:p>
    <w:p w14:paraId="62395BEF" w14:textId="77777777" w:rsidR="001C7EB0" w:rsidRPr="00AD2EBC" w:rsidRDefault="001C7EB0" w:rsidP="001C7EB0">
      <w:r w:rsidRPr="00AD2EBC">
        <w:t>----------------------------------------------------------------------</w:t>
      </w:r>
    </w:p>
    <w:p w14:paraId="4D88BCE2" w14:textId="77777777" w:rsidR="001C7EB0" w:rsidRPr="00AD2EBC" w:rsidRDefault="001C7EB0" w:rsidP="001C7EB0">
      <w:proofErr w:type="spellStart"/>
      <w:r w:rsidRPr="00AD2EBC">
        <w:t>Traceback</w:t>
      </w:r>
      <w:proofErr w:type="spellEnd"/>
      <w:r w:rsidRPr="00AD2EBC">
        <w:t xml:space="preserve"> (most recent call last):</w:t>
      </w:r>
    </w:p>
    <w:p w14:paraId="11C31ADF" w14:textId="77777777" w:rsidR="001C7EB0" w:rsidRPr="00AD2EBC" w:rsidRDefault="001C7EB0" w:rsidP="001C7EB0">
      <w:r w:rsidRPr="00AD2EBC">
        <w:t xml:space="preserve">  File "test_F1.py", line 76, in testThree_b3</w:t>
      </w:r>
    </w:p>
    <w:p w14:paraId="04EA9EA7" w14:textId="77777777" w:rsidR="001C7EB0" w:rsidRPr="00AD2EBC" w:rsidRDefault="001C7EB0" w:rsidP="001C7EB0">
      <w:r w:rsidRPr="00AD2EBC">
        <w:t xml:space="preserve">    </w:t>
      </w:r>
      <w:proofErr w:type="spellStart"/>
      <w:proofErr w:type="gramStart"/>
      <w:r w:rsidRPr="00AD2EBC">
        <w:t>self.assertEqual</w:t>
      </w:r>
      <w:proofErr w:type="spellEnd"/>
      <w:proofErr w:type="gramEnd"/>
      <w:r w:rsidRPr="00AD2EBC">
        <w:t>(2, b3.avg())</w:t>
      </w:r>
    </w:p>
    <w:p w14:paraId="37D524A4" w14:textId="77777777" w:rsidR="001C7EB0" w:rsidRPr="00AD2EBC" w:rsidRDefault="001C7EB0" w:rsidP="001C7EB0">
      <w:proofErr w:type="spellStart"/>
      <w:r w:rsidRPr="00AD2EBC">
        <w:t>AssertionError</w:t>
      </w:r>
      <w:proofErr w:type="spellEnd"/>
      <w:r w:rsidRPr="00AD2EBC">
        <w:t xml:space="preserve">: </w:t>
      </w:r>
      <w:proofErr w:type="gramStart"/>
      <w:r w:rsidRPr="00AD2EBC">
        <w:t>2 !</w:t>
      </w:r>
      <w:proofErr w:type="gramEnd"/>
      <w:r w:rsidRPr="00AD2EBC">
        <w:t>= 1.0</w:t>
      </w:r>
    </w:p>
    <w:p w14:paraId="06EB755C" w14:textId="77777777" w:rsidR="001C7EB0" w:rsidRPr="00AD2EBC" w:rsidRDefault="001C7EB0" w:rsidP="001C7EB0"/>
    <w:p w14:paraId="1201EC5E" w14:textId="77777777" w:rsidR="001C7EB0" w:rsidRPr="00AD2EBC" w:rsidRDefault="001C7EB0" w:rsidP="001C7EB0">
      <w:r w:rsidRPr="00AD2EBC">
        <w:t>======================================================================</w:t>
      </w:r>
    </w:p>
    <w:p w14:paraId="6ED5907C" w14:textId="77777777" w:rsidR="001C7EB0" w:rsidRPr="00AD2EBC" w:rsidRDefault="001C7EB0" w:rsidP="001C7EB0">
      <w:r w:rsidRPr="00AD2EBC">
        <w:t>FAIL: testThree_c3 (__main_</w:t>
      </w:r>
      <w:proofErr w:type="gramStart"/>
      <w:r w:rsidRPr="00AD2EBC">
        <w:t>_.</w:t>
      </w:r>
      <w:proofErr w:type="spellStart"/>
      <w:r w:rsidRPr="00AD2EBC">
        <w:t>TestArryCalc</w:t>
      </w:r>
      <w:proofErr w:type="spellEnd"/>
      <w:proofErr w:type="gramEnd"/>
      <w:r w:rsidRPr="00AD2EBC">
        <w:t>)</w:t>
      </w:r>
    </w:p>
    <w:p w14:paraId="1214EA0C" w14:textId="77777777" w:rsidR="001C7EB0" w:rsidRPr="00AD2EBC" w:rsidRDefault="001C7EB0" w:rsidP="001C7EB0">
      <w:r w:rsidRPr="00AD2EBC">
        <w:t>----------------------------------------------------------------------</w:t>
      </w:r>
    </w:p>
    <w:p w14:paraId="476391B8" w14:textId="77777777" w:rsidR="001C7EB0" w:rsidRPr="00AD2EBC" w:rsidRDefault="001C7EB0" w:rsidP="001C7EB0">
      <w:proofErr w:type="spellStart"/>
      <w:r w:rsidRPr="00AD2EBC">
        <w:t>Traceback</w:t>
      </w:r>
      <w:proofErr w:type="spellEnd"/>
      <w:r w:rsidRPr="00AD2EBC">
        <w:t xml:space="preserve"> (most recent call last):</w:t>
      </w:r>
    </w:p>
    <w:p w14:paraId="51DA24FF" w14:textId="77777777" w:rsidR="001C7EB0" w:rsidRPr="00AD2EBC" w:rsidRDefault="001C7EB0" w:rsidP="001C7EB0">
      <w:r w:rsidRPr="00AD2EBC">
        <w:t xml:space="preserve">  File "test_F1.py", line 81, in testThree_c3</w:t>
      </w:r>
    </w:p>
    <w:p w14:paraId="38CA2CB8" w14:textId="77777777" w:rsidR="001C7EB0" w:rsidRPr="00AD2EBC" w:rsidRDefault="001C7EB0" w:rsidP="001C7EB0">
      <w:r w:rsidRPr="00AD2EBC">
        <w:lastRenderedPageBreak/>
        <w:t xml:space="preserve">    </w:t>
      </w:r>
      <w:proofErr w:type="spellStart"/>
      <w:proofErr w:type="gramStart"/>
      <w:r w:rsidRPr="00AD2EBC">
        <w:t>self.assertEqual</w:t>
      </w:r>
      <w:proofErr w:type="spellEnd"/>
      <w:proofErr w:type="gramEnd"/>
      <w:r w:rsidRPr="00AD2EBC">
        <w:t>(2, c3.avg())</w:t>
      </w:r>
    </w:p>
    <w:p w14:paraId="3F225FC4" w14:textId="77777777" w:rsidR="001C7EB0" w:rsidRPr="00AD2EBC" w:rsidRDefault="001C7EB0" w:rsidP="001C7EB0">
      <w:proofErr w:type="spellStart"/>
      <w:r w:rsidRPr="00AD2EBC">
        <w:t>AssertionError</w:t>
      </w:r>
      <w:proofErr w:type="spellEnd"/>
      <w:r w:rsidRPr="00AD2EBC">
        <w:t xml:space="preserve">: </w:t>
      </w:r>
      <w:proofErr w:type="gramStart"/>
      <w:r w:rsidRPr="00AD2EBC">
        <w:t>2 !</w:t>
      </w:r>
      <w:proofErr w:type="gramEnd"/>
      <w:r w:rsidRPr="00AD2EBC">
        <w:t>= 1.6666666666666667</w:t>
      </w:r>
    </w:p>
    <w:p w14:paraId="24C0C2A3" w14:textId="77777777" w:rsidR="001C7EB0" w:rsidRPr="00AD2EBC" w:rsidRDefault="001C7EB0" w:rsidP="001C7EB0"/>
    <w:p w14:paraId="11F7B84A" w14:textId="77777777" w:rsidR="001C7EB0" w:rsidRPr="00AD2EBC" w:rsidRDefault="001C7EB0" w:rsidP="001C7EB0">
      <w:r w:rsidRPr="00AD2EBC">
        <w:t>----------------------------------------------------------------------</w:t>
      </w:r>
    </w:p>
    <w:p w14:paraId="6765B6E3" w14:textId="77777777" w:rsidR="001C7EB0" w:rsidRPr="00AD2EBC" w:rsidRDefault="001C7EB0" w:rsidP="001C7EB0">
      <w:r w:rsidRPr="00AD2EBC">
        <w:t>Ran 9 tests in 0.051s</w:t>
      </w:r>
    </w:p>
    <w:p w14:paraId="442611A9" w14:textId="77777777" w:rsidR="001C7EB0" w:rsidRPr="00AD2EBC" w:rsidRDefault="001C7EB0" w:rsidP="001C7EB0"/>
    <w:p w14:paraId="03804927" w14:textId="77777777" w:rsidR="001C7EB0" w:rsidRPr="00AD2EBC" w:rsidRDefault="001C7EB0" w:rsidP="001C7EB0">
      <w:r w:rsidRPr="00AD2EBC">
        <w:t xml:space="preserve">FAILED (failures=4) Score for all 9 tests: 4/9 = 44,44...% </w:t>
      </w:r>
    </w:p>
    <w:p w14:paraId="6B831EF4" w14:textId="77777777" w:rsidR="001C7EB0" w:rsidRDefault="001C7EB0" w:rsidP="001C7EB0">
      <w:pPr>
        <w:rPr>
          <w:b/>
          <w:color w:val="4472C4" w:themeColor="accent1"/>
        </w:rPr>
      </w:pPr>
    </w:p>
    <w:p w14:paraId="204762EA" w14:textId="5C88FA7D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Checking the internal state and comparing it with the internal state of the first version (code not mutated) </w:t>
      </w:r>
    </w:p>
    <w:p w14:paraId="0DFE860C" w14:textId="77777777" w:rsidR="001C7EB0" w:rsidRDefault="001C7EB0" w:rsidP="001C7EB0">
      <w:pPr>
        <w:rPr>
          <w:b/>
          <w:color w:val="385623" w:themeColor="accent6" w:themeShade="80"/>
        </w:rPr>
      </w:pPr>
    </w:p>
    <w:tbl>
      <w:tblPr>
        <w:tblW w:w="3073" w:type="dxa"/>
        <w:jc w:val="center"/>
        <w:tblLook w:val="04A0" w:firstRow="1" w:lastRow="0" w:firstColumn="1" w:lastColumn="0" w:noHBand="0" w:noVBand="1"/>
      </w:tblPr>
      <w:tblGrid>
        <w:gridCol w:w="1063"/>
        <w:gridCol w:w="1305"/>
        <w:gridCol w:w="1005"/>
      </w:tblGrid>
      <w:tr w:rsidR="001C7EB0" w:rsidRPr="00467C93" w14:paraId="35F5CB33" w14:textId="0AAC493B" w:rsidTr="001C7EB0">
        <w:trPr>
          <w:trHeight w:val="300"/>
          <w:jc w:val="center"/>
        </w:trPr>
        <w:tc>
          <w:tcPr>
            <w:tcW w:w="1063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5FAED3B" w14:textId="44BB924F" w:rsidR="001C7EB0" w:rsidRPr="00467C93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6BBD29" w14:textId="77CCBF20" w:rsidR="001C7EB0" w:rsidRPr="001C7EB0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No_Mutant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836259" w14:textId="3C6714DC" w:rsidR="001C7EB0" w:rsidRPr="001C7EB0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1</w:t>
            </w:r>
          </w:p>
        </w:tc>
      </w:tr>
      <w:tr w:rsidR="001C7EB0" w:rsidRPr="00467C93" w14:paraId="4730FCC2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C3B2A0E" w14:textId="1BDA14D1" w:rsidR="001C7EB0" w:rsidRPr="00467C93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C91E72" w14:textId="185D4E59" w:rsidR="001C7EB0" w:rsidRPr="00467C93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1E091" w14:textId="4E937D8E" w:rsidR="001C7EB0" w:rsidRPr="00467C93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</w:tr>
      <w:tr w:rsidR="001C7EB0" w:rsidRPr="00467C93" w14:paraId="5101BA36" w14:textId="2DBD79EC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812491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49BA1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E4B00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</w:tr>
      <w:tr w:rsidR="001C7EB0" w:rsidRPr="00467C93" w14:paraId="5AF018A9" w14:textId="35BEE286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519B5C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b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1E7EC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FF37A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</w:tr>
      <w:tr w:rsidR="001C7EB0" w:rsidRPr="00467C93" w14:paraId="627C8F63" w14:textId="18105D63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EF0527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c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58960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193B1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</w:tr>
      <w:tr w:rsidR="001C7EB0" w:rsidRPr="00467C93" w14:paraId="053BB580" w14:textId="67FEFED3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95B143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E518D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2469B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</w:tr>
      <w:tr w:rsidR="001C7EB0" w:rsidRPr="00467C93" w14:paraId="6C5177FD" w14:textId="7F6DF275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AE8FF1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b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50357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E0C37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</w:tr>
      <w:tr w:rsidR="001C7EB0" w:rsidRPr="00467C93" w14:paraId="22EF6CB8" w14:textId="45804F16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7521D2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c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F20FA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3F457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</w:tr>
      <w:tr w:rsidR="001C7EB0" w:rsidRPr="00467C93" w14:paraId="40480FFF" w14:textId="11C75E7F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2A8AEF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0E697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6E14F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</w:tr>
      <w:tr w:rsidR="001C7EB0" w:rsidRPr="00467C93" w14:paraId="7389B0C8" w14:textId="726200F5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9A7FE2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b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8B733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B2355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</w:tr>
      <w:tr w:rsidR="001C7EB0" w:rsidRPr="00467C93" w14:paraId="67FEBE57" w14:textId="026C0A2E" w:rsidTr="001C7EB0">
        <w:trPr>
          <w:trHeight w:val="315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4FF0E1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c3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D8A3E9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FBE66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</w:tr>
    </w:tbl>
    <w:p w14:paraId="32D90E29" w14:textId="77777777" w:rsidR="001C7EB0" w:rsidRPr="00707EC0" w:rsidRDefault="001C7EB0" w:rsidP="001C7EB0">
      <w:pPr>
        <w:rPr>
          <w:b/>
          <w:color w:val="385623" w:themeColor="accent6" w:themeShade="80"/>
        </w:rPr>
      </w:pPr>
    </w:p>
    <w:p w14:paraId="4C010CB7" w14:textId="7F3D425D" w:rsidR="001C7EB0" w:rsidRPr="00AD2EBC" w:rsidRDefault="001C7EB0" w:rsidP="001C7EB0">
      <w:pPr>
        <w:rPr>
          <w:b/>
        </w:rPr>
      </w:pPr>
      <w:r w:rsidRPr="00AD2EBC">
        <w:rPr>
          <w:b/>
        </w:rPr>
        <w:t>Score for all 9 tests: 6/9 = 67%</w:t>
      </w:r>
    </w:p>
    <w:p w14:paraId="6C27DAA0" w14:textId="4FFB1B3E" w:rsidR="00D3207C" w:rsidRPr="00AD2EBC" w:rsidRDefault="00D3207C" w:rsidP="001C7EB0">
      <w:pPr>
        <w:rPr>
          <w:b/>
        </w:rPr>
      </w:pPr>
    </w:p>
    <w:p w14:paraId="6F5101BF" w14:textId="7D03DFC5" w:rsidR="00D3207C" w:rsidRPr="00AD2EBC" w:rsidRDefault="00D3207C" w:rsidP="001C7EB0">
      <w:pPr>
        <w:rPr>
          <w:b/>
        </w:rPr>
      </w:pPr>
      <w:r w:rsidRPr="00AD2EBC">
        <w:rPr>
          <w:b/>
        </w:rPr>
        <w:t>Extending the “internal State data”</w:t>
      </w:r>
    </w:p>
    <w:p w14:paraId="18AC85A0" w14:textId="2D8F04BF" w:rsidR="00D3207C" w:rsidRDefault="00D3207C" w:rsidP="001C7EB0">
      <w:pPr>
        <w:rPr>
          <w:b/>
          <w:color w:val="385623" w:themeColor="accent6" w:themeShade="80"/>
        </w:rPr>
      </w:pPr>
    </w:p>
    <w:p w14:paraId="768610D2" w14:textId="51FE34B4" w:rsidR="00D3207C" w:rsidRDefault="00D3207C" w:rsidP="00D3207C">
      <w:pPr>
        <w:rPr>
          <w:b/>
          <w:color w:val="385623" w:themeColor="accent6" w:themeShade="80"/>
        </w:rPr>
      </w:pPr>
    </w:p>
    <w:tbl>
      <w:tblPr>
        <w:tblW w:w="7309" w:type="dxa"/>
        <w:jc w:val="center"/>
        <w:tblLook w:val="04A0" w:firstRow="1" w:lastRow="0" w:firstColumn="1" w:lastColumn="0" w:noHBand="0" w:noVBand="1"/>
      </w:tblPr>
      <w:tblGrid>
        <w:gridCol w:w="1063"/>
        <w:gridCol w:w="1005"/>
        <w:gridCol w:w="579"/>
        <w:gridCol w:w="821"/>
        <w:gridCol w:w="700"/>
        <w:gridCol w:w="1005"/>
        <w:gridCol w:w="607"/>
        <w:gridCol w:w="821"/>
        <w:gridCol w:w="700"/>
        <w:gridCol w:w="8"/>
      </w:tblGrid>
      <w:tr w:rsidR="00D3207C" w:rsidRPr="00467C93" w14:paraId="14DB65BC" w14:textId="77777777" w:rsidTr="00D3207C">
        <w:trPr>
          <w:trHeight w:val="315"/>
          <w:jc w:val="center"/>
        </w:trPr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0353D" w14:textId="77777777" w:rsidR="00D3207C" w:rsidRPr="00467C93" w:rsidRDefault="00D3207C" w:rsidP="00D3207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105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A471CD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first version (No mutants)</w:t>
            </w:r>
          </w:p>
        </w:tc>
        <w:tc>
          <w:tcPr>
            <w:tcW w:w="3141" w:type="dxa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529EFA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when fault 1 is injected</w:t>
            </w:r>
          </w:p>
        </w:tc>
      </w:tr>
      <w:tr w:rsidR="00D3207C" w:rsidRPr="00467C93" w14:paraId="0A6DBCFD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DA9A24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1D70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E1AAC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1E8D1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4D5378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80F9E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BDEF7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576E8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1F7F92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</w:tr>
      <w:tr w:rsidR="00D3207C" w:rsidRPr="00467C93" w14:paraId="473B4DC8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F7EB2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6498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FCFFB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AA77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97BE3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A694D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696E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7CCE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AD4BA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467C93" w14:paraId="2A0F351F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23D9E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b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A7FF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C819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4941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71F11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B358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0858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E986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7A836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4616D1E1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75BD0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c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19C6B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A9DC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373C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3E1BC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D2DE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7247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E43B1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57B711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2687D329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7E823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79F1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F77C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38E4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16D47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2F2A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343A3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697B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B5FBB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467C93" w14:paraId="05549126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BCA0A3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b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B77C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E58EB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60A7D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CD0C17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5AE6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0ED1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4DB0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34956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73BF66FC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51148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c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D61F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3782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43D2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BB506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902E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0E5DB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ED42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5DD4F3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72B96344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DEC34B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6BD8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1E77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9B0F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F80EA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6618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92C0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9C44D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FCC90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467C93" w14:paraId="7F3ED821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22116D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b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367D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2F2B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5B031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15289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3B63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2827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426A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0BFEE7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178159D8" w14:textId="77777777" w:rsidTr="00D3207C">
        <w:trPr>
          <w:gridAfter w:val="1"/>
          <w:wAfter w:w="8" w:type="dxa"/>
          <w:trHeight w:val="315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F65FB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c3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C23DA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C4118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E1241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31404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7A80D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AD6451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EE315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E7E677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</w:tbl>
    <w:p w14:paraId="58607BA0" w14:textId="77777777" w:rsidR="00D3207C" w:rsidRPr="00707EC0" w:rsidRDefault="00D3207C" w:rsidP="00D3207C">
      <w:pPr>
        <w:rPr>
          <w:b/>
          <w:color w:val="385623" w:themeColor="accent6" w:themeShade="80"/>
        </w:rPr>
      </w:pPr>
    </w:p>
    <w:p w14:paraId="08737FE5" w14:textId="77777777" w:rsidR="00D3207C" w:rsidRPr="00AD2EBC" w:rsidRDefault="00D3207C" w:rsidP="00D3207C">
      <w:pPr>
        <w:rPr>
          <w:b/>
        </w:rPr>
      </w:pPr>
      <w:r w:rsidRPr="00AD2EBC">
        <w:rPr>
          <w:b/>
        </w:rPr>
        <w:t>Score for all 9 tests: 6/9 = 67%</w:t>
      </w:r>
    </w:p>
    <w:p w14:paraId="62B5E103" w14:textId="189872EA" w:rsidR="00AD2EBC" w:rsidRDefault="00AD2EBC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br w:type="page"/>
      </w:r>
    </w:p>
    <w:p w14:paraId="5BD25E2E" w14:textId="77777777" w:rsidR="001C7EB0" w:rsidRPr="00DF1E3E" w:rsidRDefault="001C7EB0" w:rsidP="001C7EB0">
      <w:pPr>
        <w:rPr>
          <w:b/>
        </w:rPr>
      </w:pPr>
      <w:r w:rsidRPr="00DF1E3E">
        <w:rPr>
          <w:b/>
        </w:rPr>
        <w:lastRenderedPageBreak/>
        <w:t xml:space="preserve">F2: in </w:t>
      </w:r>
      <w:r w:rsidRPr="00DF1E3E">
        <w:rPr>
          <w:b/>
          <w:bCs/>
        </w:rPr>
        <w:t>get</w:t>
      </w:r>
      <w:r w:rsidRPr="00DF1E3E">
        <w:rPr>
          <w:b/>
        </w:rPr>
        <w:t xml:space="preserve"> always print ‘0’ for the last element, i.e., x-x-0</w:t>
      </w:r>
    </w:p>
    <w:p w14:paraId="3073FD94" w14:textId="77777777" w:rsidR="001C7EB0" w:rsidRPr="002D56EC" w:rsidRDefault="001C7EB0" w:rsidP="001C7EB0">
      <w:r w:rsidRPr="002D56EC">
        <w:t>Evaluation of classic mutation testing (i.e., checking for differences in output when input is unchanged):</w:t>
      </w:r>
    </w:p>
    <w:p w14:paraId="6CD3DBB2" w14:textId="77777777" w:rsidR="001C7EB0" w:rsidRDefault="001C7EB0" w:rsidP="001C7EB0">
      <w:pPr>
        <w:rPr>
          <w:b/>
        </w:rPr>
      </w:pPr>
    </w:p>
    <w:p w14:paraId="16A04011" w14:textId="77777777" w:rsidR="001C7EB0" w:rsidRPr="00F11EB0" w:rsidRDefault="001C7EB0" w:rsidP="001C7EB0">
      <w:pPr>
        <w:rPr>
          <w:b/>
        </w:rPr>
      </w:pPr>
      <w:r>
        <w:rPr>
          <w:b/>
        </w:rPr>
        <w:t>MANUAL example:</w:t>
      </w:r>
    </w:p>
    <w:p w14:paraId="1CC67E28" w14:textId="77777777" w:rsidR="001C7EB0" w:rsidRDefault="001C7EB0" w:rsidP="001C7EB0">
      <w:pPr>
        <w:pStyle w:val="ListParagraph"/>
        <w:ind w:left="360"/>
      </w:pPr>
      <w:r>
        <w:t xml:space="preserve">Input is [0,0,0] and </w:t>
      </w:r>
      <w:r>
        <w:rPr>
          <w:b/>
          <w:bCs/>
        </w:rPr>
        <w:t>get</w:t>
      </w:r>
      <w:r>
        <w:t xml:space="preserve"> has fault injected (will return </w:t>
      </w:r>
      <w:proofErr w:type="spellStart"/>
      <w:r>
        <w:t>arr</w:t>
      </w:r>
      <w:proofErr w:type="spellEnd"/>
      <w:r>
        <w:t xml:space="preserve"> = [0,0,0]), then:</w:t>
      </w:r>
    </w:p>
    <w:p w14:paraId="05E27DEE" w14:textId="77777777" w:rsidR="001C7EB0" w:rsidRDefault="001C7EB0" w:rsidP="001C7EB0">
      <w:pPr>
        <w:ind w:firstLine="360"/>
      </w:pPr>
      <w:r>
        <w:t xml:space="preserve">a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 pass -&gt; mutant not killed</w:t>
      </w:r>
    </w:p>
    <w:p w14:paraId="5D05CC2E" w14:textId="77777777" w:rsidR="001C7EB0" w:rsidRDefault="001C7EB0" w:rsidP="001C7EB0">
      <w:pPr>
        <w:ind w:firstLine="360"/>
      </w:pPr>
      <w:r>
        <w:t xml:space="preserve">a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 pass -&gt; mutant not killed</w:t>
      </w:r>
    </w:p>
    <w:p w14:paraId="4276EDCF" w14:textId="77777777" w:rsidR="001C7EB0" w:rsidRDefault="001C7EB0" w:rsidP="001C7EB0">
      <w:pPr>
        <w:ind w:firstLine="360"/>
      </w:pPr>
      <w:r>
        <w:t xml:space="preserve">a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>will pass -&gt; mutant not killed</w:t>
      </w:r>
    </w:p>
    <w:p w14:paraId="678DE3A8" w14:textId="77777777" w:rsidR="001C7EB0" w:rsidRPr="007A07B7" w:rsidRDefault="001C7EB0" w:rsidP="001C7EB0">
      <w:pPr>
        <w:ind w:firstLine="360"/>
      </w:pPr>
    </w:p>
    <w:p w14:paraId="49638C7B" w14:textId="77777777" w:rsidR="001C7EB0" w:rsidRDefault="001C7EB0" w:rsidP="001C7EB0">
      <w:pPr>
        <w:pStyle w:val="ListParagraph"/>
        <w:ind w:left="360"/>
      </w:pPr>
      <w:r>
        <w:t xml:space="preserve">Input is [1,2,3] and </w:t>
      </w:r>
      <w:r>
        <w:rPr>
          <w:b/>
          <w:bCs/>
        </w:rPr>
        <w:t>get</w:t>
      </w:r>
      <w:r>
        <w:t xml:space="preserve"> has fault injected (will return </w:t>
      </w:r>
      <w:proofErr w:type="spellStart"/>
      <w:r>
        <w:t>arr</w:t>
      </w:r>
      <w:proofErr w:type="spellEnd"/>
      <w:r>
        <w:t xml:space="preserve"> = [1,2,0]), then:</w:t>
      </w:r>
    </w:p>
    <w:p w14:paraId="0B112C78" w14:textId="77777777" w:rsidR="001C7EB0" w:rsidRDefault="001C7EB0" w:rsidP="001C7EB0">
      <w:pPr>
        <w:ind w:firstLine="360"/>
      </w:pPr>
      <w:r>
        <w:t xml:space="preserve">b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pass 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2CE3ACA5" w14:textId="77777777" w:rsidR="001C7EB0" w:rsidRDefault="001C7EB0" w:rsidP="001C7EB0">
      <w:pPr>
        <w:ind w:firstLine="360"/>
      </w:pPr>
      <w:r>
        <w:t xml:space="preserve">b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fail</w:t>
      </w:r>
      <w:r w:rsidRPr="007A07B7">
        <w:t xml:space="preserve"> </w:t>
      </w:r>
      <w:r>
        <w:t>(‘3’ not equal to ‘0’)</w:t>
      </w:r>
      <w:r w:rsidRPr="007A07B7">
        <w:t xml:space="preserve"> -&gt; </w:t>
      </w:r>
      <w:r w:rsidRPr="00707EC0">
        <w:rPr>
          <w:b/>
        </w:rPr>
        <w:t>mutant killed</w:t>
      </w:r>
    </w:p>
    <w:p w14:paraId="3563007F" w14:textId="77777777" w:rsidR="001C7EB0" w:rsidRDefault="001C7EB0" w:rsidP="001C7EB0">
      <w:pPr>
        <w:ind w:firstLine="360"/>
      </w:pPr>
      <w:r>
        <w:t xml:space="preserve">b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pass</w:t>
      </w:r>
      <w:r w:rsidRPr="007A07B7">
        <w:t xml:space="preserve"> </w:t>
      </w:r>
      <w:r>
        <w:t>(‘2’ not equal to ‘2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3216D7B6" w14:textId="77777777" w:rsidR="001C7EB0" w:rsidRPr="007A07B7" w:rsidRDefault="001C7EB0" w:rsidP="001C7EB0">
      <w:pPr>
        <w:ind w:firstLine="360"/>
      </w:pPr>
    </w:p>
    <w:p w14:paraId="315E3736" w14:textId="77777777" w:rsidR="001C7EB0" w:rsidRDefault="001C7EB0" w:rsidP="001C7EB0">
      <w:pPr>
        <w:pStyle w:val="ListParagraph"/>
        <w:ind w:left="360"/>
      </w:pPr>
      <w:r>
        <w:t xml:space="preserve">Input is [1,4,1] and </w:t>
      </w:r>
      <w:r>
        <w:rPr>
          <w:b/>
          <w:bCs/>
        </w:rPr>
        <w:t>get</w:t>
      </w:r>
      <w:r>
        <w:t xml:space="preserve"> has fault injected (will return </w:t>
      </w:r>
      <w:proofErr w:type="spellStart"/>
      <w:r>
        <w:t>arr</w:t>
      </w:r>
      <w:proofErr w:type="spellEnd"/>
      <w:r>
        <w:t xml:space="preserve"> = [1,4,0]), then:</w:t>
      </w:r>
    </w:p>
    <w:p w14:paraId="0678E125" w14:textId="77777777" w:rsidR="001C7EB0" w:rsidRDefault="001C7EB0" w:rsidP="001C7EB0">
      <w:pPr>
        <w:ind w:firstLine="360"/>
      </w:pPr>
      <w:r>
        <w:t xml:space="preserve">c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</w:t>
      </w:r>
      <w:r w:rsidRPr="007A07B7">
        <w:t xml:space="preserve">pass </w:t>
      </w:r>
      <w:r>
        <w:t>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666209B4" w14:textId="77777777" w:rsidR="001C7EB0" w:rsidRDefault="001C7EB0" w:rsidP="001C7EB0">
      <w:pPr>
        <w:ind w:firstLine="360"/>
      </w:pPr>
      <w:r>
        <w:t xml:space="preserve">c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fail (‘1’ not equal to ‘0’)</w:t>
      </w:r>
      <w:r w:rsidRPr="007A07B7">
        <w:t xml:space="preserve"> -&gt; </w:t>
      </w:r>
      <w:r w:rsidRPr="00707EC0">
        <w:rPr>
          <w:b/>
        </w:rPr>
        <w:t>mutant killed</w:t>
      </w:r>
      <w:r>
        <w:t xml:space="preserve"> </w:t>
      </w:r>
    </w:p>
    <w:p w14:paraId="5A1B203F" w14:textId="77777777" w:rsidR="001C7EB0" w:rsidRPr="007A07B7" w:rsidRDefault="001C7EB0" w:rsidP="001C7EB0">
      <w:pPr>
        <w:ind w:firstLine="360"/>
      </w:pPr>
      <w:r>
        <w:t xml:space="preserve">c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fail</w:t>
      </w:r>
      <w:r w:rsidRPr="007A07B7">
        <w:t xml:space="preserve"> </w:t>
      </w:r>
      <w:r>
        <w:t>(‘2’ not equal to ‘2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5DB0F344" w14:textId="77777777" w:rsidR="001C7EB0" w:rsidRDefault="001C7EB0" w:rsidP="001C7EB0">
      <w:pPr>
        <w:rPr>
          <w:b/>
          <w:color w:val="4472C4" w:themeColor="accent1"/>
        </w:rPr>
      </w:pPr>
    </w:p>
    <w:p w14:paraId="6871647F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Implementation </w:t>
      </w:r>
    </w:p>
    <w:p w14:paraId="61295272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s output:</w:t>
      </w:r>
    </w:p>
    <w:p w14:paraId="094CD85A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---</w:t>
      </w:r>
    </w:p>
    <w:p w14:paraId="6414AE9D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One_a1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087BA68A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One_b1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0AB0A605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One_c1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35DDD5E6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wo_a2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1A63A85B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wo_b2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FAIL</w:t>
      </w:r>
    </w:p>
    <w:p w14:paraId="7C3E6FB1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wo_c2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FAIL</w:t>
      </w:r>
    </w:p>
    <w:p w14:paraId="024FC1D4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hree_a3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48CBA47A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hree_b3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FAIL</w:t>
      </w:r>
    </w:p>
    <w:p w14:paraId="4771BA95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hree_c3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FAIL</w:t>
      </w:r>
    </w:p>
    <w:p w14:paraId="04DCB7EA" w14:textId="7CE8B728" w:rsidR="001C7EB0" w:rsidRPr="00AD2EBC" w:rsidRDefault="001C7EB0" w:rsidP="001C7EB0">
      <w:pPr>
        <w:rPr>
          <w:b/>
        </w:rPr>
      </w:pPr>
      <w:r w:rsidRPr="00AD2EBC">
        <w:rPr>
          <w:b/>
        </w:rPr>
        <w:t>=====================================================================</w:t>
      </w:r>
    </w:p>
    <w:p w14:paraId="22884AE0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FAIL: testTwo_b2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</w:t>
      </w:r>
    </w:p>
    <w:p w14:paraId="61AD360F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----------------------------------------------------------------------</w:t>
      </w:r>
    </w:p>
    <w:p w14:paraId="4CFFD09D" w14:textId="77777777" w:rsidR="001C7EB0" w:rsidRPr="00AD2EBC" w:rsidRDefault="001C7EB0" w:rsidP="001C7EB0">
      <w:pPr>
        <w:rPr>
          <w:b/>
        </w:rPr>
      </w:pPr>
      <w:proofErr w:type="spellStart"/>
      <w:r w:rsidRPr="00AD2EBC">
        <w:rPr>
          <w:b/>
        </w:rPr>
        <w:t>Traceback</w:t>
      </w:r>
      <w:proofErr w:type="spellEnd"/>
      <w:r w:rsidRPr="00AD2EBC">
        <w:rPr>
          <w:b/>
        </w:rPr>
        <w:t xml:space="preserve"> (most recent call last):</w:t>
      </w:r>
    </w:p>
    <w:p w14:paraId="0CF2F7D9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  File "test_F2.py", line 61, in testTwo_b2</w:t>
      </w:r>
    </w:p>
    <w:p w14:paraId="601AE705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    </w:t>
      </w:r>
      <w:proofErr w:type="spellStart"/>
      <w:proofErr w:type="gramStart"/>
      <w:r w:rsidRPr="00AD2EBC">
        <w:rPr>
          <w:b/>
        </w:rPr>
        <w:t>self.assertEqual</w:t>
      </w:r>
      <w:proofErr w:type="spellEnd"/>
      <w:proofErr w:type="gramEnd"/>
      <w:r w:rsidRPr="00AD2EBC">
        <w:rPr>
          <w:b/>
        </w:rPr>
        <w:t>(3, b2.last())</w:t>
      </w:r>
    </w:p>
    <w:p w14:paraId="031D8496" w14:textId="77777777" w:rsidR="001C7EB0" w:rsidRPr="00AD2EBC" w:rsidRDefault="001C7EB0" w:rsidP="001C7EB0">
      <w:pPr>
        <w:rPr>
          <w:b/>
        </w:rPr>
      </w:pPr>
      <w:proofErr w:type="spellStart"/>
      <w:r w:rsidRPr="00AD2EBC">
        <w:rPr>
          <w:b/>
        </w:rPr>
        <w:t>AssertionError</w:t>
      </w:r>
      <w:proofErr w:type="spellEnd"/>
      <w:r w:rsidRPr="00AD2EBC">
        <w:rPr>
          <w:b/>
        </w:rPr>
        <w:t xml:space="preserve">: </w:t>
      </w:r>
      <w:proofErr w:type="gramStart"/>
      <w:r w:rsidRPr="00AD2EBC">
        <w:rPr>
          <w:b/>
        </w:rPr>
        <w:t>3 !</w:t>
      </w:r>
      <w:proofErr w:type="gramEnd"/>
      <w:r w:rsidRPr="00AD2EBC">
        <w:rPr>
          <w:b/>
        </w:rPr>
        <w:t>= 0</w:t>
      </w:r>
    </w:p>
    <w:p w14:paraId="660352E4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======================================================================</w:t>
      </w:r>
    </w:p>
    <w:p w14:paraId="288FD9AF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FAIL: testTwo_c2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</w:t>
      </w:r>
    </w:p>
    <w:p w14:paraId="319ED4C9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----------------------------------------------------------------------</w:t>
      </w:r>
    </w:p>
    <w:p w14:paraId="3555DE10" w14:textId="77777777" w:rsidR="001C7EB0" w:rsidRPr="00AD2EBC" w:rsidRDefault="001C7EB0" w:rsidP="001C7EB0">
      <w:pPr>
        <w:rPr>
          <w:b/>
        </w:rPr>
      </w:pPr>
      <w:proofErr w:type="spellStart"/>
      <w:r w:rsidRPr="00AD2EBC">
        <w:rPr>
          <w:b/>
        </w:rPr>
        <w:t>Traceback</w:t>
      </w:r>
      <w:proofErr w:type="spellEnd"/>
      <w:r w:rsidRPr="00AD2EBC">
        <w:rPr>
          <w:b/>
        </w:rPr>
        <w:t xml:space="preserve"> (most recent call last):</w:t>
      </w:r>
    </w:p>
    <w:p w14:paraId="3A34EABF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  File "test_F2.py", line 66, in testTwo_c2</w:t>
      </w:r>
    </w:p>
    <w:p w14:paraId="1B1E808C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    </w:t>
      </w:r>
      <w:proofErr w:type="spellStart"/>
      <w:proofErr w:type="gramStart"/>
      <w:r w:rsidRPr="00AD2EBC">
        <w:rPr>
          <w:b/>
        </w:rPr>
        <w:t>self.assertEqual</w:t>
      </w:r>
      <w:proofErr w:type="spellEnd"/>
      <w:proofErr w:type="gramEnd"/>
      <w:r w:rsidRPr="00AD2EBC">
        <w:rPr>
          <w:b/>
        </w:rPr>
        <w:t>(1, c2.last())</w:t>
      </w:r>
    </w:p>
    <w:p w14:paraId="7C36488F" w14:textId="77777777" w:rsidR="001C7EB0" w:rsidRPr="00AD2EBC" w:rsidRDefault="001C7EB0" w:rsidP="001C7EB0">
      <w:pPr>
        <w:rPr>
          <w:b/>
        </w:rPr>
      </w:pPr>
      <w:proofErr w:type="spellStart"/>
      <w:r w:rsidRPr="00AD2EBC">
        <w:rPr>
          <w:b/>
        </w:rPr>
        <w:t>AssertionError</w:t>
      </w:r>
      <w:proofErr w:type="spellEnd"/>
      <w:r w:rsidRPr="00AD2EBC">
        <w:rPr>
          <w:b/>
        </w:rPr>
        <w:t xml:space="preserve">: </w:t>
      </w:r>
      <w:proofErr w:type="gramStart"/>
      <w:r w:rsidRPr="00AD2EBC">
        <w:rPr>
          <w:b/>
        </w:rPr>
        <w:t>1 !</w:t>
      </w:r>
      <w:proofErr w:type="gramEnd"/>
      <w:r w:rsidRPr="00AD2EBC">
        <w:rPr>
          <w:b/>
        </w:rPr>
        <w:t>= 0</w:t>
      </w:r>
    </w:p>
    <w:p w14:paraId="61033221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======================================================================</w:t>
      </w:r>
    </w:p>
    <w:p w14:paraId="52A6FA3F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lastRenderedPageBreak/>
        <w:t>FAIL: testThree_b3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</w:t>
      </w:r>
    </w:p>
    <w:p w14:paraId="6ADB300E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----------------------------------------------------------------------</w:t>
      </w:r>
    </w:p>
    <w:p w14:paraId="75CF7BE0" w14:textId="77777777" w:rsidR="001C7EB0" w:rsidRPr="00AD2EBC" w:rsidRDefault="001C7EB0" w:rsidP="001C7EB0">
      <w:pPr>
        <w:rPr>
          <w:b/>
        </w:rPr>
      </w:pPr>
      <w:proofErr w:type="spellStart"/>
      <w:r w:rsidRPr="00AD2EBC">
        <w:rPr>
          <w:b/>
        </w:rPr>
        <w:t>Traceback</w:t>
      </w:r>
      <w:proofErr w:type="spellEnd"/>
      <w:r w:rsidRPr="00AD2EBC">
        <w:rPr>
          <w:b/>
        </w:rPr>
        <w:t xml:space="preserve"> (most recent call last):</w:t>
      </w:r>
    </w:p>
    <w:p w14:paraId="33D024B4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  File "test_F2.py", line 76, in testThree_b3</w:t>
      </w:r>
    </w:p>
    <w:p w14:paraId="531CEF9F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    </w:t>
      </w:r>
      <w:proofErr w:type="spellStart"/>
      <w:proofErr w:type="gramStart"/>
      <w:r w:rsidRPr="00AD2EBC">
        <w:rPr>
          <w:b/>
        </w:rPr>
        <w:t>self.assertEqual</w:t>
      </w:r>
      <w:proofErr w:type="spellEnd"/>
      <w:proofErr w:type="gramEnd"/>
      <w:r w:rsidRPr="00AD2EBC">
        <w:rPr>
          <w:b/>
        </w:rPr>
        <w:t>(2, b3.avg())</w:t>
      </w:r>
    </w:p>
    <w:p w14:paraId="182185A0" w14:textId="77777777" w:rsidR="001C7EB0" w:rsidRPr="00AD2EBC" w:rsidRDefault="001C7EB0" w:rsidP="001C7EB0">
      <w:pPr>
        <w:rPr>
          <w:b/>
        </w:rPr>
      </w:pPr>
      <w:proofErr w:type="spellStart"/>
      <w:r w:rsidRPr="00AD2EBC">
        <w:rPr>
          <w:b/>
        </w:rPr>
        <w:t>AssertionError</w:t>
      </w:r>
      <w:proofErr w:type="spellEnd"/>
      <w:r w:rsidRPr="00AD2EBC">
        <w:rPr>
          <w:b/>
        </w:rPr>
        <w:t xml:space="preserve">: </w:t>
      </w:r>
      <w:proofErr w:type="gramStart"/>
      <w:r w:rsidRPr="00AD2EBC">
        <w:rPr>
          <w:b/>
        </w:rPr>
        <w:t>2 !</w:t>
      </w:r>
      <w:proofErr w:type="gramEnd"/>
      <w:r w:rsidRPr="00AD2EBC">
        <w:rPr>
          <w:b/>
        </w:rPr>
        <w:t>= 1.0</w:t>
      </w:r>
    </w:p>
    <w:p w14:paraId="5567EE76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======================================================================</w:t>
      </w:r>
    </w:p>
    <w:p w14:paraId="0F340C32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FAIL: testThree_c3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</w:t>
      </w:r>
    </w:p>
    <w:p w14:paraId="5AC4A025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----------------------------------------------------------------------</w:t>
      </w:r>
    </w:p>
    <w:p w14:paraId="44409E4E" w14:textId="77777777" w:rsidR="001C7EB0" w:rsidRPr="00AD2EBC" w:rsidRDefault="001C7EB0" w:rsidP="001C7EB0">
      <w:pPr>
        <w:rPr>
          <w:b/>
        </w:rPr>
      </w:pPr>
      <w:proofErr w:type="spellStart"/>
      <w:r w:rsidRPr="00AD2EBC">
        <w:rPr>
          <w:b/>
        </w:rPr>
        <w:t>Traceback</w:t>
      </w:r>
      <w:proofErr w:type="spellEnd"/>
      <w:r w:rsidRPr="00AD2EBC">
        <w:rPr>
          <w:b/>
        </w:rPr>
        <w:t xml:space="preserve"> (most recent call last):</w:t>
      </w:r>
    </w:p>
    <w:p w14:paraId="7E0601A1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  File "test_F2.py", line 81, in testThree_c3</w:t>
      </w:r>
    </w:p>
    <w:p w14:paraId="477981E3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    </w:t>
      </w:r>
      <w:proofErr w:type="spellStart"/>
      <w:proofErr w:type="gramStart"/>
      <w:r w:rsidRPr="00AD2EBC">
        <w:rPr>
          <w:b/>
        </w:rPr>
        <w:t>self.assertEqual</w:t>
      </w:r>
      <w:proofErr w:type="spellEnd"/>
      <w:proofErr w:type="gramEnd"/>
      <w:r w:rsidRPr="00AD2EBC">
        <w:rPr>
          <w:b/>
        </w:rPr>
        <w:t>(2, c3.avg())</w:t>
      </w:r>
    </w:p>
    <w:p w14:paraId="1B78B9CF" w14:textId="77777777" w:rsidR="001C7EB0" w:rsidRPr="00AD2EBC" w:rsidRDefault="001C7EB0" w:rsidP="001C7EB0">
      <w:pPr>
        <w:rPr>
          <w:b/>
        </w:rPr>
      </w:pPr>
      <w:proofErr w:type="spellStart"/>
      <w:r w:rsidRPr="00AD2EBC">
        <w:rPr>
          <w:b/>
        </w:rPr>
        <w:t>AssertionError</w:t>
      </w:r>
      <w:proofErr w:type="spellEnd"/>
      <w:r w:rsidRPr="00AD2EBC">
        <w:rPr>
          <w:b/>
        </w:rPr>
        <w:t xml:space="preserve">: </w:t>
      </w:r>
      <w:proofErr w:type="gramStart"/>
      <w:r w:rsidRPr="00AD2EBC">
        <w:rPr>
          <w:b/>
        </w:rPr>
        <w:t>2 !</w:t>
      </w:r>
      <w:proofErr w:type="gramEnd"/>
      <w:r w:rsidRPr="00AD2EBC">
        <w:rPr>
          <w:b/>
        </w:rPr>
        <w:t>= 1.6666666666666667</w:t>
      </w:r>
    </w:p>
    <w:p w14:paraId="3199ED4E" w14:textId="19A8D866" w:rsidR="001C7EB0" w:rsidRPr="00AD2EBC" w:rsidRDefault="001C7EB0" w:rsidP="001C7EB0">
      <w:pPr>
        <w:rPr>
          <w:b/>
        </w:rPr>
      </w:pPr>
      <w:r w:rsidRPr="00AD2EBC">
        <w:rPr>
          <w:b/>
        </w:rPr>
        <w:t>---------------------------------------------------------------------</w:t>
      </w:r>
    </w:p>
    <w:p w14:paraId="79319011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Ran 9 tests in 0.049s</w:t>
      </w:r>
    </w:p>
    <w:p w14:paraId="7D70D37F" w14:textId="77777777" w:rsidR="001C7EB0" w:rsidRPr="00AD2EBC" w:rsidRDefault="001C7EB0" w:rsidP="001C7EB0">
      <w:pPr>
        <w:rPr>
          <w:b/>
        </w:rPr>
      </w:pPr>
    </w:p>
    <w:p w14:paraId="6C6EA658" w14:textId="77777777" w:rsidR="001C7EB0" w:rsidRPr="00AD2EBC" w:rsidRDefault="001C7EB0" w:rsidP="001C7EB0">
      <w:r w:rsidRPr="00AD2EBC">
        <w:rPr>
          <w:b/>
        </w:rPr>
        <w:t>FAILED (failures=4) Score for all 9 tests: 4/9 = 44,44...%</w:t>
      </w:r>
      <w:r w:rsidRPr="00AD2EBC">
        <w:t xml:space="preserve"> </w:t>
      </w:r>
    </w:p>
    <w:p w14:paraId="0419B041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Checking the internal state and comparing it with the internal state of the first version (code not mutated) </w:t>
      </w:r>
    </w:p>
    <w:tbl>
      <w:tblPr>
        <w:tblW w:w="3073" w:type="dxa"/>
        <w:jc w:val="center"/>
        <w:tblLook w:val="04A0" w:firstRow="1" w:lastRow="0" w:firstColumn="1" w:lastColumn="0" w:noHBand="0" w:noVBand="1"/>
      </w:tblPr>
      <w:tblGrid>
        <w:gridCol w:w="1063"/>
        <w:gridCol w:w="1305"/>
        <w:gridCol w:w="1005"/>
      </w:tblGrid>
      <w:tr w:rsidR="001C7EB0" w:rsidRPr="00467C93" w14:paraId="71D8AD9F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893CBD" w14:textId="77777777" w:rsidR="001C7EB0" w:rsidRPr="00467C93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EC2561" w14:textId="630AE222" w:rsidR="001C7EB0" w:rsidRPr="001C7EB0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No_Mutant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62EADB" w14:textId="7076046A" w:rsidR="001C7EB0" w:rsidRPr="001C7EB0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2</w:t>
            </w:r>
          </w:p>
        </w:tc>
      </w:tr>
      <w:tr w:rsidR="001C7EB0" w:rsidRPr="00467C93" w14:paraId="31E6D8F8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899357" w14:textId="77777777" w:rsidR="001C7EB0" w:rsidRPr="00467C93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E63DB5" w14:textId="77777777" w:rsidR="001C7EB0" w:rsidRPr="00467C93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DA1F13" w14:textId="77777777" w:rsidR="001C7EB0" w:rsidRPr="00467C93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</w:tr>
      <w:tr w:rsidR="001C7EB0" w:rsidRPr="00467C93" w14:paraId="403F6182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1E7D5C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BEF0A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E2A73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</w:tr>
      <w:tr w:rsidR="001C7EB0" w:rsidRPr="00467C93" w14:paraId="0DFA7567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8C88FF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b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0977F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BC73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</w:tr>
      <w:tr w:rsidR="001C7EB0" w:rsidRPr="00467C93" w14:paraId="6FA2AC1A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7699ED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c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C0B10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14937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</w:tr>
      <w:tr w:rsidR="001C7EB0" w:rsidRPr="00467C93" w14:paraId="1E2D2D84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B15BA7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5F967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D8ED4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</w:tr>
      <w:tr w:rsidR="001C7EB0" w:rsidRPr="00467C93" w14:paraId="7ACE2053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37D3E8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b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93289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4A801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</w:tr>
      <w:tr w:rsidR="001C7EB0" w:rsidRPr="00467C93" w14:paraId="1EA4D1F8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BB1AEB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c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4927F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4E5E9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</w:tr>
      <w:tr w:rsidR="001C7EB0" w:rsidRPr="00467C93" w14:paraId="4B76D807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17E505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9C710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666E9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</w:tr>
      <w:tr w:rsidR="001C7EB0" w:rsidRPr="00467C93" w14:paraId="23044B3D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4A6726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b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3F825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36706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</w:tr>
      <w:tr w:rsidR="001C7EB0" w:rsidRPr="00467C93" w14:paraId="61571151" w14:textId="77777777" w:rsidTr="001C7EB0">
        <w:trPr>
          <w:trHeight w:val="315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C738E0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c3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DDE1C9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BB1F7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</w:tr>
    </w:tbl>
    <w:p w14:paraId="725EE07D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Score for all 9 tests: 6/9 = 67%</w:t>
      </w:r>
    </w:p>
    <w:p w14:paraId="3CD70F2D" w14:textId="3D1BEA1D" w:rsidR="001C7EB0" w:rsidRPr="00AD2EBC" w:rsidRDefault="001C7EB0" w:rsidP="001C7EB0">
      <w:pPr>
        <w:rPr>
          <w:b/>
        </w:rPr>
      </w:pPr>
    </w:p>
    <w:p w14:paraId="26FAE083" w14:textId="77777777" w:rsidR="00D3207C" w:rsidRPr="00AD2EBC" w:rsidRDefault="00D3207C" w:rsidP="00D3207C">
      <w:pPr>
        <w:rPr>
          <w:b/>
        </w:rPr>
      </w:pPr>
      <w:r w:rsidRPr="00AD2EBC">
        <w:rPr>
          <w:b/>
        </w:rPr>
        <w:t>Extending the “internal State data”</w:t>
      </w:r>
    </w:p>
    <w:p w14:paraId="72F11D38" w14:textId="0183BC1D" w:rsidR="00D3207C" w:rsidRDefault="00D3207C" w:rsidP="001C7EB0">
      <w:pPr>
        <w:rPr>
          <w:b/>
          <w:color w:val="4472C4" w:themeColor="accent1"/>
        </w:rPr>
      </w:pPr>
    </w:p>
    <w:tbl>
      <w:tblPr>
        <w:tblW w:w="7309" w:type="dxa"/>
        <w:jc w:val="center"/>
        <w:tblLook w:val="04A0" w:firstRow="1" w:lastRow="0" w:firstColumn="1" w:lastColumn="0" w:noHBand="0" w:noVBand="1"/>
      </w:tblPr>
      <w:tblGrid>
        <w:gridCol w:w="1063"/>
        <w:gridCol w:w="1005"/>
        <w:gridCol w:w="579"/>
        <w:gridCol w:w="821"/>
        <w:gridCol w:w="700"/>
        <w:gridCol w:w="1005"/>
        <w:gridCol w:w="607"/>
        <w:gridCol w:w="821"/>
        <w:gridCol w:w="700"/>
        <w:gridCol w:w="8"/>
      </w:tblGrid>
      <w:tr w:rsidR="00D3207C" w:rsidRPr="00467C93" w14:paraId="74908D88" w14:textId="77777777" w:rsidTr="00D3207C">
        <w:trPr>
          <w:trHeight w:val="315"/>
          <w:jc w:val="center"/>
        </w:trPr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8DEBD" w14:textId="77777777" w:rsidR="00D3207C" w:rsidRPr="00467C93" w:rsidRDefault="00D3207C" w:rsidP="00D3207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105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F85D93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first version (No mutants)</w:t>
            </w:r>
          </w:p>
        </w:tc>
        <w:tc>
          <w:tcPr>
            <w:tcW w:w="3141" w:type="dxa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CEBFE8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when fault 2</w:t>
            </w:r>
            <w:r w:rsidRPr="00467C9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is injected</w:t>
            </w:r>
          </w:p>
        </w:tc>
      </w:tr>
      <w:tr w:rsidR="00D3207C" w:rsidRPr="00467C93" w14:paraId="6A9DEB47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928A59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2608E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F1AD4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4F86E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FB5D65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A9F78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485C6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CEC33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4E303F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</w:tr>
      <w:tr w:rsidR="00D3207C" w:rsidRPr="00467C93" w14:paraId="01D887A9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57EF8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C63F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29E85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80DDD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689DF1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00B67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25AFD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97D5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396B5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467C93" w14:paraId="79E83EF6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D90CB3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-b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9129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BC48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EA743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338EE1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D29E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D466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3B6B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4457C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351D7FD0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C4631E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-c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B6A9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3E90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FC62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809AE1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2AC8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2EFD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82215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60800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3BE1FEA7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BD299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1C705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CEEF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980DB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7131B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C2EDD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EACC7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7159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B571F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467C93" w14:paraId="4AD740E0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F3120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-b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85E3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2D6C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704C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0F611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CB9E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480C7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D231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0715AD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343B4706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E09F9A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-c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7A2B3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9790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3FC3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A0D16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E586D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318A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68A5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65F37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5BE6F9C5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207CA1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295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FF9CB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EB3C5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5349E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8269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D9C7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855B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AE7C6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467C93" w14:paraId="78CE541C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08D48E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-b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F2B3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8EE4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B420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413E7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73ED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29A7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DAC43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F6740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5F2137DF" w14:textId="77777777" w:rsidTr="00D3207C">
        <w:trPr>
          <w:gridAfter w:val="1"/>
          <w:wAfter w:w="8" w:type="dxa"/>
          <w:trHeight w:val="315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7DA405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-c3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0A1261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7006C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C0DD95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01562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52D26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5EE17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FD15A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33D28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</w:tbl>
    <w:p w14:paraId="18695F40" w14:textId="77777777" w:rsidR="00D3207C" w:rsidRPr="00707EC0" w:rsidRDefault="00D3207C" w:rsidP="00D3207C">
      <w:pPr>
        <w:rPr>
          <w:b/>
          <w:color w:val="385623" w:themeColor="accent6" w:themeShade="80"/>
        </w:rPr>
      </w:pPr>
    </w:p>
    <w:p w14:paraId="1D77D811" w14:textId="77777777" w:rsidR="00D3207C" w:rsidRPr="00AD2EBC" w:rsidRDefault="00D3207C" w:rsidP="00D3207C">
      <w:pPr>
        <w:rPr>
          <w:b/>
        </w:rPr>
      </w:pPr>
      <w:r w:rsidRPr="00AD2EBC">
        <w:rPr>
          <w:b/>
        </w:rPr>
        <w:lastRenderedPageBreak/>
        <w:t>Score for all 9 tests: 6/9 = 67%</w:t>
      </w:r>
    </w:p>
    <w:p w14:paraId="35D452B1" w14:textId="77777777" w:rsidR="00D3207C" w:rsidRPr="000E1136" w:rsidRDefault="00D3207C" w:rsidP="001C7EB0">
      <w:pPr>
        <w:rPr>
          <w:b/>
          <w:color w:val="4472C4" w:themeColor="accent1"/>
        </w:rPr>
      </w:pPr>
    </w:p>
    <w:p w14:paraId="216DFD41" w14:textId="77777777" w:rsidR="001C7EB0" w:rsidRPr="000E1136" w:rsidRDefault="001C7EB0" w:rsidP="001C7EB0">
      <w:pPr>
        <w:rPr>
          <w:b/>
        </w:rPr>
      </w:pPr>
      <w:r w:rsidRPr="000E1136">
        <w:rPr>
          <w:b/>
        </w:rPr>
        <w:t xml:space="preserve">F3: in </w:t>
      </w:r>
      <w:r w:rsidRPr="000E1136">
        <w:rPr>
          <w:b/>
          <w:bCs/>
        </w:rPr>
        <w:t>first</w:t>
      </w:r>
      <w:r w:rsidRPr="000E1136">
        <w:rPr>
          <w:b/>
        </w:rPr>
        <w:t xml:space="preserve"> always change ‘0’ to ‘1’ (thus, the index of the array will be wrong)</w:t>
      </w:r>
    </w:p>
    <w:p w14:paraId="13995A2B" w14:textId="77777777" w:rsidR="001C7EB0" w:rsidRDefault="001C7EB0" w:rsidP="001C7EB0">
      <w:pPr>
        <w:rPr>
          <w:b/>
        </w:rPr>
      </w:pPr>
    </w:p>
    <w:p w14:paraId="7D24D5E5" w14:textId="77777777" w:rsidR="001C7EB0" w:rsidRPr="00F11EB0" w:rsidRDefault="001C7EB0" w:rsidP="001C7EB0">
      <w:pPr>
        <w:rPr>
          <w:b/>
        </w:rPr>
      </w:pPr>
      <w:r>
        <w:rPr>
          <w:b/>
        </w:rPr>
        <w:t>MANUAL example:</w:t>
      </w:r>
    </w:p>
    <w:p w14:paraId="092EADD4" w14:textId="77777777" w:rsidR="001C7EB0" w:rsidRDefault="001C7EB0" w:rsidP="001C7EB0">
      <w:pPr>
        <w:pStyle w:val="ListParagraph"/>
        <w:ind w:left="360"/>
      </w:pPr>
      <w:r>
        <w:t xml:space="preserve">Input is [0,0,0] and </w:t>
      </w:r>
      <w:r>
        <w:rPr>
          <w:b/>
          <w:bCs/>
        </w:rPr>
        <w:t>first</w:t>
      </w:r>
      <w:r>
        <w:t xml:space="preserve"> has fault injected (will return 0), then:</w:t>
      </w:r>
    </w:p>
    <w:p w14:paraId="5ECF4667" w14:textId="77777777" w:rsidR="001C7EB0" w:rsidRDefault="001C7EB0" w:rsidP="001C7EB0">
      <w:pPr>
        <w:ind w:firstLine="360"/>
      </w:pPr>
      <w:r>
        <w:t xml:space="preserve">a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 pass -&gt; mutant not killed</w:t>
      </w:r>
    </w:p>
    <w:p w14:paraId="50CCB396" w14:textId="77777777" w:rsidR="001C7EB0" w:rsidRDefault="001C7EB0" w:rsidP="001C7EB0">
      <w:pPr>
        <w:ind w:firstLine="360"/>
      </w:pPr>
      <w:r>
        <w:t xml:space="preserve">a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 pass -&gt; mutant not killed</w:t>
      </w:r>
    </w:p>
    <w:p w14:paraId="581256FC" w14:textId="77777777" w:rsidR="001C7EB0" w:rsidRDefault="001C7EB0" w:rsidP="001C7EB0">
      <w:pPr>
        <w:ind w:firstLine="360"/>
      </w:pPr>
      <w:r>
        <w:t xml:space="preserve">a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>will pass -&gt; mutant not killed</w:t>
      </w:r>
    </w:p>
    <w:p w14:paraId="529FE50D" w14:textId="77777777" w:rsidR="001C7EB0" w:rsidRPr="007A07B7" w:rsidRDefault="001C7EB0" w:rsidP="001C7EB0">
      <w:pPr>
        <w:ind w:firstLine="360"/>
      </w:pPr>
    </w:p>
    <w:p w14:paraId="5B2305F4" w14:textId="77777777" w:rsidR="001C7EB0" w:rsidRDefault="001C7EB0" w:rsidP="001C7EB0">
      <w:pPr>
        <w:pStyle w:val="ListParagraph"/>
        <w:ind w:left="360"/>
      </w:pPr>
      <w:r>
        <w:t xml:space="preserve">Input is [1,2,3] and </w:t>
      </w:r>
      <w:r>
        <w:rPr>
          <w:b/>
          <w:bCs/>
        </w:rPr>
        <w:t>first</w:t>
      </w:r>
      <w:r>
        <w:t xml:space="preserve"> has fault injected (will return 2), then:</w:t>
      </w:r>
    </w:p>
    <w:p w14:paraId="69A8407F" w14:textId="77777777" w:rsidR="001C7EB0" w:rsidRDefault="001C7EB0" w:rsidP="001C7EB0">
      <w:pPr>
        <w:ind w:firstLine="360"/>
      </w:pPr>
      <w:r>
        <w:t xml:space="preserve">b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fail (‘1’ not equal to ‘2’)</w:t>
      </w:r>
      <w:r w:rsidRPr="007A07B7">
        <w:t xml:space="preserve"> -&gt; </w:t>
      </w:r>
      <w:r w:rsidRPr="00707EC0">
        <w:rPr>
          <w:b/>
        </w:rPr>
        <w:t>mutant killed</w:t>
      </w:r>
      <w:r w:rsidRPr="007A07B7">
        <w:t xml:space="preserve"> </w:t>
      </w:r>
    </w:p>
    <w:p w14:paraId="76BF46B0" w14:textId="77777777" w:rsidR="001C7EB0" w:rsidRDefault="001C7EB0" w:rsidP="001C7EB0">
      <w:pPr>
        <w:ind w:firstLine="360"/>
      </w:pPr>
      <w:r>
        <w:t xml:space="preserve">b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pass</w:t>
      </w:r>
      <w:r w:rsidRPr="007A07B7">
        <w:t xml:space="preserve"> </w:t>
      </w:r>
      <w:r>
        <w:t>(‘3’ equal to ‘3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2307C620" w14:textId="77777777" w:rsidR="001C7EB0" w:rsidRDefault="001C7EB0" w:rsidP="001C7EB0">
      <w:pPr>
        <w:ind w:firstLine="360"/>
      </w:pPr>
      <w:r>
        <w:t xml:space="preserve">b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pass</w:t>
      </w:r>
      <w:r w:rsidRPr="007A07B7">
        <w:t xml:space="preserve"> </w:t>
      </w:r>
      <w:r>
        <w:t>(‘2’ not equal to ‘2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7C487A96" w14:textId="77777777" w:rsidR="001C7EB0" w:rsidRPr="007A07B7" w:rsidRDefault="001C7EB0" w:rsidP="001C7EB0">
      <w:pPr>
        <w:ind w:firstLine="360"/>
      </w:pPr>
    </w:p>
    <w:p w14:paraId="0393B8D8" w14:textId="77777777" w:rsidR="001C7EB0" w:rsidRDefault="001C7EB0" w:rsidP="001C7EB0">
      <w:pPr>
        <w:pStyle w:val="ListParagraph"/>
        <w:ind w:left="360"/>
      </w:pPr>
      <w:r>
        <w:t xml:space="preserve">Input is [1,4,1] and </w:t>
      </w:r>
      <w:r>
        <w:rPr>
          <w:b/>
          <w:bCs/>
        </w:rPr>
        <w:t>first</w:t>
      </w:r>
      <w:r>
        <w:t xml:space="preserve"> has fault injected (will return 4), then:</w:t>
      </w:r>
    </w:p>
    <w:p w14:paraId="5526DCC2" w14:textId="77777777" w:rsidR="001C7EB0" w:rsidRDefault="001C7EB0" w:rsidP="001C7EB0">
      <w:pPr>
        <w:ind w:firstLine="360"/>
      </w:pPr>
      <w:r>
        <w:t xml:space="preserve">c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fail</w:t>
      </w:r>
      <w:r w:rsidRPr="007A07B7">
        <w:t xml:space="preserve"> </w:t>
      </w:r>
      <w:r>
        <w:t>(‘1’ equal to ‘4’)</w:t>
      </w:r>
      <w:r w:rsidRPr="007A07B7">
        <w:t xml:space="preserve"> -&gt; </w:t>
      </w:r>
      <w:r w:rsidRPr="00707EC0">
        <w:rPr>
          <w:b/>
        </w:rPr>
        <w:t>mutant killed</w:t>
      </w:r>
    </w:p>
    <w:p w14:paraId="4EEFD159" w14:textId="77777777" w:rsidR="001C7EB0" w:rsidRDefault="001C7EB0" w:rsidP="001C7EB0">
      <w:pPr>
        <w:ind w:firstLine="360"/>
      </w:pPr>
      <w:r>
        <w:t xml:space="preserve">c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pass 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613F1920" w14:textId="77777777" w:rsidR="001C7EB0" w:rsidRPr="007A07B7" w:rsidRDefault="001C7EB0" w:rsidP="001C7EB0">
      <w:pPr>
        <w:ind w:firstLine="360"/>
      </w:pPr>
      <w:r>
        <w:t xml:space="preserve">c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pass</w:t>
      </w:r>
      <w:r w:rsidRPr="007A07B7">
        <w:t xml:space="preserve"> </w:t>
      </w:r>
      <w:r>
        <w:t>(‘2’ equal to ‘2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4CB3B9A4" w14:textId="77777777" w:rsidR="001C7EB0" w:rsidRDefault="001C7EB0" w:rsidP="001C7EB0"/>
    <w:p w14:paraId="25E59A54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Implementation </w:t>
      </w:r>
    </w:p>
    <w:p w14:paraId="745E4282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s output:</w:t>
      </w:r>
    </w:p>
    <w:p w14:paraId="5F2A65B1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---</w:t>
      </w:r>
    </w:p>
    <w:p w14:paraId="788C29DD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One_a1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342EF913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One_b1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FAIL</w:t>
      </w:r>
    </w:p>
    <w:p w14:paraId="09161610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One_c1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FAIL</w:t>
      </w:r>
    </w:p>
    <w:p w14:paraId="2F591438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wo_a2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076968DC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wo_b2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71E88275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wo_c2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7FE1A7BA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hree_a3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0EEC9A10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hree_b3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25DF054C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hree_c3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77DAF1E6" w14:textId="77777777" w:rsidR="001C7EB0" w:rsidRPr="00AD2EBC" w:rsidRDefault="001C7EB0" w:rsidP="001C7EB0">
      <w:pPr>
        <w:rPr>
          <w:b/>
        </w:rPr>
      </w:pPr>
    </w:p>
    <w:p w14:paraId="257EF4B9" w14:textId="77777777" w:rsidR="001C7EB0" w:rsidRPr="00AD2EBC" w:rsidRDefault="001C7EB0" w:rsidP="001C7EB0">
      <w:pPr>
        <w:rPr>
          <w:b/>
        </w:rPr>
      </w:pPr>
    </w:p>
    <w:p w14:paraId="127F33E7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======================================================================</w:t>
      </w:r>
    </w:p>
    <w:p w14:paraId="34F6DE77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FAIL: testOne_b1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</w:t>
      </w:r>
    </w:p>
    <w:p w14:paraId="7DC141E2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----------------------------------------------------------------------</w:t>
      </w:r>
    </w:p>
    <w:p w14:paraId="7A098651" w14:textId="77777777" w:rsidR="001C7EB0" w:rsidRPr="00AD2EBC" w:rsidRDefault="001C7EB0" w:rsidP="001C7EB0">
      <w:pPr>
        <w:rPr>
          <w:b/>
        </w:rPr>
      </w:pPr>
      <w:proofErr w:type="spellStart"/>
      <w:r w:rsidRPr="00AD2EBC">
        <w:rPr>
          <w:b/>
        </w:rPr>
        <w:t>Traceback</w:t>
      </w:r>
      <w:proofErr w:type="spellEnd"/>
      <w:r w:rsidRPr="00AD2EBC">
        <w:rPr>
          <w:b/>
        </w:rPr>
        <w:t xml:space="preserve"> (most recent call last):</w:t>
      </w:r>
    </w:p>
    <w:p w14:paraId="5A72BE25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  File "test_F3.py", line 46, in testOne_b1</w:t>
      </w:r>
    </w:p>
    <w:p w14:paraId="7EF580DB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    </w:t>
      </w:r>
      <w:proofErr w:type="spellStart"/>
      <w:proofErr w:type="gramStart"/>
      <w:r w:rsidRPr="00AD2EBC">
        <w:rPr>
          <w:b/>
        </w:rPr>
        <w:t>self.assertEqual</w:t>
      </w:r>
      <w:proofErr w:type="spellEnd"/>
      <w:proofErr w:type="gramEnd"/>
      <w:r w:rsidRPr="00AD2EBC">
        <w:rPr>
          <w:b/>
        </w:rPr>
        <w:t>(1, b1.first())</w:t>
      </w:r>
    </w:p>
    <w:p w14:paraId="2B5D5595" w14:textId="77777777" w:rsidR="001C7EB0" w:rsidRPr="00AD2EBC" w:rsidRDefault="001C7EB0" w:rsidP="001C7EB0">
      <w:pPr>
        <w:rPr>
          <w:b/>
        </w:rPr>
      </w:pPr>
      <w:proofErr w:type="spellStart"/>
      <w:r w:rsidRPr="00AD2EBC">
        <w:rPr>
          <w:b/>
        </w:rPr>
        <w:t>AssertionError</w:t>
      </w:r>
      <w:proofErr w:type="spellEnd"/>
      <w:r w:rsidRPr="00AD2EBC">
        <w:rPr>
          <w:b/>
        </w:rPr>
        <w:t xml:space="preserve">: </w:t>
      </w:r>
      <w:proofErr w:type="gramStart"/>
      <w:r w:rsidRPr="00AD2EBC">
        <w:rPr>
          <w:b/>
        </w:rPr>
        <w:t>1 !</w:t>
      </w:r>
      <w:proofErr w:type="gramEnd"/>
      <w:r w:rsidRPr="00AD2EBC">
        <w:rPr>
          <w:b/>
        </w:rPr>
        <w:t>= 2</w:t>
      </w:r>
    </w:p>
    <w:p w14:paraId="0F008E26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======================================================================</w:t>
      </w:r>
    </w:p>
    <w:p w14:paraId="2359FA89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FAIL: testOne_c1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</w:t>
      </w:r>
    </w:p>
    <w:p w14:paraId="4DED0C1F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----------------------------------------------------------------------</w:t>
      </w:r>
    </w:p>
    <w:p w14:paraId="19F6DD80" w14:textId="77777777" w:rsidR="001C7EB0" w:rsidRPr="00AD2EBC" w:rsidRDefault="001C7EB0" w:rsidP="001C7EB0">
      <w:pPr>
        <w:rPr>
          <w:b/>
        </w:rPr>
      </w:pPr>
      <w:proofErr w:type="spellStart"/>
      <w:r w:rsidRPr="00AD2EBC">
        <w:rPr>
          <w:b/>
        </w:rPr>
        <w:t>Traceback</w:t>
      </w:r>
      <w:proofErr w:type="spellEnd"/>
      <w:r w:rsidRPr="00AD2EBC">
        <w:rPr>
          <w:b/>
        </w:rPr>
        <w:t xml:space="preserve"> (most recent call last):</w:t>
      </w:r>
    </w:p>
    <w:p w14:paraId="2E9C41FB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  File "test_F3.py", line 51, in testOne_c1</w:t>
      </w:r>
    </w:p>
    <w:p w14:paraId="3B9C02CA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    </w:t>
      </w:r>
      <w:proofErr w:type="spellStart"/>
      <w:proofErr w:type="gramStart"/>
      <w:r w:rsidRPr="00AD2EBC">
        <w:rPr>
          <w:b/>
        </w:rPr>
        <w:t>self.assertEqual</w:t>
      </w:r>
      <w:proofErr w:type="spellEnd"/>
      <w:proofErr w:type="gramEnd"/>
      <w:r w:rsidRPr="00AD2EBC">
        <w:rPr>
          <w:b/>
        </w:rPr>
        <w:t>(1, c1.first())</w:t>
      </w:r>
    </w:p>
    <w:p w14:paraId="6B23D998" w14:textId="77777777" w:rsidR="001C7EB0" w:rsidRPr="00AD2EBC" w:rsidRDefault="001C7EB0" w:rsidP="001C7EB0">
      <w:pPr>
        <w:rPr>
          <w:b/>
        </w:rPr>
      </w:pPr>
      <w:proofErr w:type="spellStart"/>
      <w:r w:rsidRPr="00AD2EBC">
        <w:rPr>
          <w:b/>
        </w:rPr>
        <w:lastRenderedPageBreak/>
        <w:t>AssertionError</w:t>
      </w:r>
      <w:proofErr w:type="spellEnd"/>
      <w:r w:rsidRPr="00AD2EBC">
        <w:rPr>
          <w:b/>
        </w:rPr>
        <w:t xml:space="preserve">: </w:t>
      </w:r>
      <w:proofErr w:type="gramStart"/>
      <w:r w:rsidRPr="00AD2EBC">
        <w:rPr>
          <w:b/>
        </w:rPr>
        <w:t>1 !</w:t>
      </w:r>
      <w:proofErr w:type="gramEnd"/>
      <w:r w:rsidRPr="00AD2EBC">
        <w:rPr>
          <w:b/>
        </w:rPr>
        <w:t>= 4</w:t>
      </w:r>
    </w:p>
    <w:p w14:paraId="595F90BB" w14:textId="77777777" w:rsidR="001C7EB0" w:rsidRPr="00AD2EBC" w:rsidRDefault="001C7EB0" w:rsidP="001C7EB0">
      <w:pPr>
        <w:rPr>
          <w:b/>
        </w:rPr>
      </w:pPr>
    </w:p>
    <w:p w14:paraId="42404128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----------------------------------------------------------------------</w:t>
      </w:r>
    </w:p>
    <w:p w14:paraId="36107299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Ran 9 tests in 0.063s</w:t>
      </w:r>
    </w:p>
    <w:p w14:paraId="300933F8" w14:textId="77777777" w:rsidR="001C7EB0" w:rsidRPr="00AD2EBC" w:rsidRDefault="001C7EB0" w:rsidP="001C7EB0">
      <w:pPr>
        <w:rPr>
          <w:b/>
        </w:rPr>
      </w:pPr>
    </w:p>
    <w:p w14:paraId="6C1B8982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FAILED (failures=2) Score for all 9 tests: 2/9 = 22,22...%</w:t>
      </w:r>
    </w:p>
    <w:p w14:paraId="777726F3" w14:textId="77777777" w:rsidR="001C7EB0" w:rsidRDefault="001C7EB0" w:rsidP="001C7EB0">
      <w:pPr>
        <w:rPr>
          <w:b/>
          <w:color w:val="385623" w:themeColor="accent6" w:themeShade="80"/>
        </w:rPr>
      </w:pPr>
    </w:p>
    <w:p w14:paraId="311E39AE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Checking the internal state and comparing it with the internal state of the first version (code not mutated) </w:t>
      </w:r>
    </w:p>
    <w:p w14:paraId="6F97965C" w14:textId="77777777" w:rsidR="001C7EB0" w:rsidRDefault="001C7EB0" w:rsidP="001C7EB0">
      <w:pPr>
        <w:rPr>
          <w:b/>
        </w:rPr>
      </w:pPr>
    </w:p>
    <w:tbl>
      <w:tblPr>
        <w:tblW w:w="2952" w:type="dxa"/>
        <w:jc w:val="center"/>
        <w:tblLook w:val="04A0" w:firstRow="1" w:lastRow="0" w:firstColumn="1" w:lastColumn="0" w:noHBand="0" w:noVBand="1"/>
      </w:tblPr>
      <w:tblGrid>
        <w:gridCol w:w="942"/>
        <w:gridCol w:w="1305"/>
        <w:gridCol w:w="1005"/>
      </w:tblGrid>
      <w:tr w:rsidR="001C7EB0" w:rsidRPr="00586AE2" w14:paraId="17E877E0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EAA0228" w14:textId="45D63284" w:rsidR="001C7EB0" w:rsidRPr="00586AE2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21A148" w14:textId="68C0EA94" w:rsidR="001C7EB0" w:rsidRPr="001C7EB0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No_Mutant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FE3D56" w14:textId="11B98721" w:rsidR="001C7EB0" w:rsidRPr="001C7EB0" w:rsidRDefault="00205597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3</w:t>
            </w:r>
          </w:p>
        </w:tc>
      </w:tr>
      <w:tr w:rsidR="001C7EB0" w:rsidRPr="00586AE2" w14:paraId="425D7956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2B0610" w14:textId="3CDB5FED" w:rsidR="001C7EB0" w:rsidRPr="00586AE2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946482" w14:textId="46FBCE81" w:rsidR="001C7EB0" w:rsidRPr="00586AE2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0C11E" w14:textId="452E08AC" w:rsidR="001C7EB0" w:rsidRPr="00586AE2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</w:tr>
      <w:tr w:rsidR="001C7EB0" w:rsidRPr="00586AE2" w14:paraId="09909C28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4B8864" w14:textId="77777777" w:rsidR="001C7EB0" w:rsidRPr="00586AE2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1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C5121" w14:textId="77777777" w:rsidR="001C7EB0" w:rsidRPr="00586AE2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33624" w14:textId="77777777" w:rsidR="001C7EB0" w:rsidRPr="00586AE2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</w:tr>
      <w:tr w:rsidR="001C7EB0" w:rsidRPr="00586AE2" w14:paraId="27B07876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C36966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1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F30BD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4EDEC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</w:tr>
      <w:tr w:rsidR="001C7EB0" w:rsidRPr="00586AE2" w14:paraId="44F994E6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0A21C2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1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DCF9D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0DC07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</w:tr>
      <w:tr w:rsidR="001C7EB0" w:rsidRPr="00586AE2" w14:paraId="47706E45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D2050F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2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8F18E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68D6F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</w:tr>
      <w:tr w:rsidR="001C7EB0" w:rsidRPr="00586AE2" w14:paraId="29485539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4329AE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2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2BF2C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61A9E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</w:tr>
      <w:tr w:rsidR="001C7EB0" w:rsidRPr="00586AE2" w14:paraId="423AE3AA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FA2B9F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2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84A47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59134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</w:tr>
      <w:tr w:rsidR="001C7EB0" w:rsidRPr="00586AE2" w14:paraId="05CAF0DB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3CC37A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3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40D89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172EB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</w:tr>
      <w:tr w:rsidR="001C7EB0" w:rsidRPr="00586AE2" w14:paraId="5C901212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86C4EB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3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D5087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76305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</w:tr>
      <w:tr w:rsidR="001C7EB0" w:rsidRPr="00586AE2" w14:paraId="3D4C21BD" w14:textId="77777777" w:rsidTr="001C7EB0">
        <w:trPr>
          <w:trHeight w:val="315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12134F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3c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7B7E37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84177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</w:tr>
    </w:tbl>
    <w:p w14:paraId="2CB72F45" w14:textId="77777777" w:rsidR="001C7EB0" w:rsidRDefault="001C7EB0" w:rsidP="001C7EB0">
      <w:pPr>
        <w:rPr>
          <w:b/>
        </w:rPr>
      </w:pPr>
    </w:p>
    <w:p w14:paraId="0A9D3B38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Score for all 9 tests: 6/9 = 67%</w:t>
      </w:r>
    </w:p>
    <w:p w14:paraId="4CF57BF4" w14:textId="7D827AD2" w:rsidR="001C7EB0" w:rsidRPr="00AD2EBC" w:rsidRDefault="001C7EB0" w:rsidP="001C7EB0">
      <w:pPr>
        <w:rPr>
          <w:b/>
        </w:rPr>
      </w:pPr>
    </w:p>
    <w:p w14:paraId="35EBD308" w14:textId="77777777" w:rsidR="00D3207C" w:rsidRPr="00AD2EBC" w:rsidRDefault="00D3207C" w:rsidP="00D3207C">
      <w:pPr>
        <w:rPr>
          <w:b/>
        </w:rPr>
      </w:pPr>
      <w:r w:rsidRPr="00AD2EBC">
        <w:rPr>
          <w:b/>
        </w:rPr>
        <w:t>Extending the “internal State data”</w:t>
      </w:r>
    </w:p>
    <w:p w14:paraId="11AECC38" w14:textId="23847906" w:rsidR="00D3207C" w:rsidRDefault="00D3207C" w:rsidP="001C7EB0">
      <w:pPr>
        <w:rPr>
          <w:b/>
        </w:rPr>
      </w:pPr>
    </w:p>
    <w:p w14:paraId="09DDB59F" w14:textId="77777777" w:rsidR="00D3207C" w:rsidRDefault="00D3207C" w:rsidP="00D3207C">
      <w:pPr>
        <w:rPr>
          <w:b/>
        </w:rPr>
      </w:pPr>
    </w:p>
    <w:tbl>
      <w:tblPr>
        <w:tblW w:w="7375" w:type="dxa"/>
        <w:jc w:val="center"/>
        <w:tblLook w:val="04A0" w:firstRow="1" w:lastRow="0" w:firstColumn="1" w:lastColumn="0" w:noHBand="0" w:noVBand="1"/>
      </w:tblPr>
      <w:tblGrid>
        <w:gridCol w:w="942"/>
        <w:gridCol w:w="1005"/>
        <w:gridCol w:w="579"/>
        <w:gridCol w:w="821"/>
        <w:gridCol w:w="700"/>
        <w:gridCol w:w="222"/>
        <w:gridCol w:w="1005"/>
        <w:gridCol w:w="579"/>
        <w:gridCol w:w="821"/>
        <w:gridCol w:w="701"/>
      </w:tblGrid>
      <w:tr w:rsidR="00D3207C" w:rsidRPr="00586AE2" w14:paraId="2EEAD2EB" w14:textId="77777777" w:rsidTr="00D3207C">
        <w:trPr>
          <w:trHeight w:val="315"/>
          <w:jc w:val="center"/>
        </w:trPr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D44C9" w14:textId="77777777" w:rsidR="00D3207C" w:rsidRPr="00586AE2" w:rsidRDefault="00D3207C" w:rsidP="00D3207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105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B9487CC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first version (No mutants)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2A7992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106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486B56C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State when fault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3</w:t>
            </w:r>
            <w:r w:rsidRPr="00586AE2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is injected</w:t>
            </w:r>
          </w:p>
        </w:tc>
      </w:tr>
      <w:tr w:rsidR="00D3207C" w:rsidRPr="00586AE2" w14:paraId="108D42B2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AA3D51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F0BE3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7FDE7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43E4B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E67FA3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  <w:tc>
          <w:tcPr>
            <w:tcW w:w="2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B797D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0921E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25D58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3C7A6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2ED424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</w:tr>
      <w:tr w:rsidR="00D3207C" w:rsidRPr="00586AE2" w14:paraId="1E7E6C3D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44636F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1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758B6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33195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1F772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CEB3D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640BC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E28EB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470D2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92400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06C349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586AE2" w14:paraId="71AA9A9E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0B13C9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1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2F345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B4B40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29E07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357332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11A5C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D030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AFC70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33220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F6BC83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</w:tr>
      <w:tr w:rsidR="00D3207C" w:rsidRPr="00586AE2" w14:paraId="3CBEEE5E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FAA5F9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1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E14B5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D0FA9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EB12B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9FA93E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C9B92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9070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F9353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3B3B1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C14D4A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D3207C" w:rsidRPr="00586AE2" w14:paraId="286161A7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CB67D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2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C495A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6C0C9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EB69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40657A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1B4E3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551D0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0813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AD18E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1630F9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586AE2" w14:paraId="4D82166E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EC090E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2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43036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A3E17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CD43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36365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FAB2F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6DC0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4BE7C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C53C5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06734C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</w:tr>
      <w:tr w:rsidR="00D3207C" w:rsidRPr="00586AE2" w14:paraId="3906A7A7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A3627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2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617C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BC46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A6E5A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A81863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C6674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3245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6F4C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9584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6D4BE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D3207C" w:rsidRPr="00586AE2" w14:paraId="6FEA7E68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5A825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3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81BA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A9949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74C67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FADED1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2B1C6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AB51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25474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EADD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803127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586AE2" w14:paraId="5651ACF1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004270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3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1707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484C2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5E62A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7B8B03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0BCF1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D54FF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2A69C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E7EC6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B22C13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</w:tr>
      <w:tr w:rsidR="00D3207C" w:rsidRPr="00586AE2" w14:paraId="76021E16" w14:textId="77777777" w:rsidTr="00D3207C">
        <w:trPr>
          <w:trHeight w:val="315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6483C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3c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2118AE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BC9071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FE38F5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DBFD3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E54F7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5E58E0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847EB7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FDF731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00DBEF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</w:tbl>
    <w:p w14:paraId="4A493006" w14:textId="77777777" w:rsidR="00D3207C" w:rsidRDefault="00D3207C" w:rsidP="00D3207C">
      <w:pPr>
        <w:rPr>
          <w:b/>
        </w:rPr>
      </w:pPr>
    </w:p>
    <w:p w14:paraId="74C434A9" w14:textId="77777777" w:rsidR="00D3207C" w:rsidRPr="00AD2EBC" w:rsidRDefault="00D3207C" w:rsidP="00D3207C">
      <w:pPr>
        <w:rPr>
          <w:b/>
        </w:rPr>
      </w:pPr>
      <w:r w:rsidRPr="00AD2EBC">
        <w:rPr>
          <w:b/>
        </w:rPr>
        <w:t>Score for all 9 tests: 6/9 = 67%</w:t>
      </w:r>
    </w:p>
    <w:p w14:paraId="61520B32" w14:textId="5F139593" w:rsidR="00D3207C" w:rsidRDefault="00D3207C" w:rsidP="001C7EB0">
      <w:pPr>
        <w:rPr>
          <w:b/>
        </w:rPr>
      </w:pPr>
    </w:p>
    <w:p w14:paraId="0D5E0817" w14:textId="6B690C1B" w:rsidR="00D3207C" w:rsidRDefault="00D3207C">
      <w:pPr>
        <w:rPr>
          <w:b/>
        </w:rPr>
      </w:pPr>
      <w:r>
        <w:rPr>
          <w:b/>
        </w:rPr>
        <w:br w:type="page"/>
      </w:r>
    </w:p>
    <w:p w14:paraId="00A12AB8" w14:textId="77777777" w:rsidR="001C7EB0" w:rsidRDefault="001C7EB0" w:rsidP="001C7EB0">
      <w:pPr>
        <w:rPr>
          <w:b/>
        </w:rPr>
      </w:pPr>
      <w:r w:rsidRPr="000E1136">
        <w:rPr>
          <w:b/>
        </w:rPr>
        <w:lastRenderedPageBreak/>
        <w:t xml:space="preserve">F4: in </w:t>
      </w:r>
      <w:r w:rsidRPr="000E1136">
        <w:rPr>
          <w:b/>
          <w:bCs/>
        </w:rPr>
        <w:t>last</w:t>
      </w:r>
      <w:r w:rsidRPr="000E1136">
        <w:rPr>
          <w:b/>
        </w:rPr>
        <w:t xml:space="preserve"> always change ‘2’ to ‘0’ (thus, the index of the array will be wrong)</w:t>
      </w:r>
    </w:p>
    <w:p w14:paraId="41F0779C" w14:textId="77777777" w:rsidR="001C7EB0" w:rsidRPr="00F11EB0" w:rsidRDefault="001C7EB0" w:rsidP="001C7EB0">
      <w:pPr>
        <w:rPr>
          <w:b/>
        </w:rPr>
      </w:pPr>
      <w:r>
        <w:rPr>
          <w:b/>
        </w:rPr>
        <w:t>MANUAL example:</w:t>
      </w:r>
    </w:p>
    <w:p w14:paraId="4129804D" w14:textId="77777777" w:rsidR="001C7EB0" w:rsidRDefault="001C7EB0" w:rsidP="001C7EB0">
      <w:pPr>
        <w:pStyle w:val="ListParagraph"/>
        <w:ind w:left="360"/>
      </w:pPr>
      <w:r>
        <w:t xml:space="preserve">Input is [0,0,0] and </w:t>
      </w:r>
      <w:r>
        <w:rPr>
          <w:b/>
          <w:bCs/>
        </w:rPr>
        <w:t>last</w:t>
      </w:r>
      <w:r>
        <w:t xml:space="preserve"> has fault injected (will return 0), then:</w:t>
      </w:r>
    </w:p>
    <w:p w14:paraId="702BED1A" w14:textId="77777777" w:rsidR="001C7EB0" w:rsidRDefault="001C7EB0" w:rsidP="001C7EB0">
      <w:pPr>
        <w:ind w:firstLine="360"/>
      </w:pPr>
      <w:r>
        <w:t xml:space="preserve">a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 pass -&gt; mutant not killed</w:t>
      </w:r>
    </w:p>
    <w:p w14:paraId="6033E432" w14:textId="77777777" w:rsidR="001C7EB0" w:rsidRDefault="001C7EB0" w:rsidP="001C7EB0">
      <w:pPr>
        <w:ind w:firstLine="360"/>
      </w:pPr>
      <w:r>
        <w:t xml:space="preserve">a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 pass -&gt; mutant not killed</w:t>
      </w:r>
    </w:p>
    <w:p w14:paraId="41C645C7" w14:textId="77777777" w:rsidR="001C7EB0" w:rsidRDefault="001C7EB0" w:rsidP="001C7EB0">
      <w:pPr>
        <w:ind w:firstLine="360"/>
      </w:pPr>
      <w:r>
        <w:t xml:space="preserve">a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>will pass -&gt; mutant not killed</w:t>
      </w:r>
    </w:p>
    <w:p w14:paraId="6E6FC78B" w14:textId="77777777" w:rsidR="001C7EB0" w:rsidRPr="007A07B7" w:rsidRDefault="001C7EB0" w:rsidP="001C7EB0">
      <w:pPr>
        <w:ind w:firstLine="360"/>
      </w:pPr>
    </w:p>
    <w:p w14:paraId="5147210C" w14:textId="77777777" w:rsidR="001C7EB0" w:rsidRDefault="001C7EB0" w:rsidP="001C7EB0">
      <w:pPr>
        <w:pStyle w:val="ListParagraph"/>
        <w:ind w:left="360"/>
      </w:pPr>
      <w:r>
        <w:t xml:space="preserve">Input is [1,2,3] and </w:t>
      </w:r>
      <w:r>
        <w:rPr>
          <w:b/>
          <w:bCs/>
        </w:rPr>
        <w:t>last</w:t>
      </w:r>
      <w:r>
        <w:t xml:space="preserve"> has fault injected (will return 1), then:</w:t>
      </w:r>
    </w:p>
    <w:p w14:paraId="30CBA573" w14:textId="77777777" w:rsidR="001C7EB0" w:rsidRDefault="001C7EB0" w:rsidP="001C7EB0">
      <w:pPr>
        <w:ind w:firstLine="360"/>
      </w:pPr>
      <w:r>
        <w:t xml:space="preserve">b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pass 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0F96E953" w14:textId="77777777" w:rsidR="001C7EB0" w:rsidRDefault="001C7EB0" w:rsidP="001C7EB0">
      <w:pPr>
        <w:ind w:firstLine="360"/>
      </w:pPr>
      <w:r>
        <w:t xml:space="preserve">b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fail</w:t>
      </w:r>
      <w:r w:rsidRPr="007A07B7">
        <w:t xml:space="preserve"> </w:t>
      </w:r>
      <w:r>
        <w:t>(‘3’ not equal to ‘1’)</w:t>
      </w:r>
      <w:r w:rsidRPr="007A07B7">
        <w:t xml:space="preserve"> -&gt; </w:t>
      </w:r>
      <w:r w:rsidRPr="00707EC0">
        <w:rPr>
          <w:b/>
        </w:rPr>
        <w:t>mutant killed</w:t>
      </w:r>
    </w:p>
    <w:p w14:paraId="2B81BFA3" w14:textId="77777777" w:rsidR="001C7EB0" w:rsidRDefault="001C7EB0" w:rsidP="001C7EB0">
      <w:pPr>
        <w:ind w:firstLine="360"/>
      </w:pPr>
      <w:r>
        <w:t xml:space="preserve">b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pass</w:t>
      </w:r>
      <w:r w:rsidRPr="007A07B7">
        <w:t xml:space="preserve"> </w:t>
      </w:r>
      <w:r>
        <w:t>(‘2’ equal to ‘2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73F74D67" w14:textId="77777777" w:rsidR="001C7EB0" w:rsidRDefault="001C7EB0" w:rsidP="001C7EB0">
      <w:pPr>
        <w:pStyle w:val="ListParagraph"/>
        <w:ind w:left="360"/>
      </w:pPr>
      <w:r>
        <w:t xml:space="preserve">Input is [1,4,1] and </w:t>
      </w:r>
      <w:r>
        <w:rPr>
          <w:b/>
          <w:bCs/>
        </w:rPr>
        <w:t>last</w:t>
      </w:r>
      <w:r>
        <w:t xml:space="preserve"> has fault injected (will return 1), then:</w:t>
      </w:r>
    </w:p>
    <w:p w14:paraId="71615669" w14:textId="77777777" w:rsidR="001C7EB0" w:rsidRDefault="001C7EB0" w:rsidP="001C7EB0">
      <w:pPr>
        <w:pStyle w:val="ListParagraph"/>
        <w:ind w:left="360"/>
      </w:pPr>
      <w:r>
        <w:t xml:space="preserve">c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</w:t>
      </w:r>
      <w:r w:rsidRPr="007A07B7">
        <w:t xml:space="preserve">pass </w:t>
      </w:r>
      <w:r>
        <w:t>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3E3CECDC" w14:textId="77777777" w:rsidR="001C7EB0" w:rsidRDefault="001C7EB0" w:rsidP="001C7EB0">
      <w:pPr>
        <w:ind w:firstLine="360"/>
      </w:pPr>
      <w:r>
        <w:t xml:space="preserve">c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</w:t>
      </w:r>
      <w:r>
        <w:t xml:space="preserve"> </w:t>
      </w:r>
      <w:r w:rsidRPr="007A07B7">
        <w:t xml:space="preserve">pass </w:t>
      </w:r>
      <w:r>
        <w:t>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4257915C" w14:textId="77777777" w:rsidR="001C7EB0" w:rsidRPr="007A07B7" w:rsidRDefault="001C7EB0" w:rsidP="001C7EB0">
      <w:pPr>
        <w:ind w:firstLine="360"/>
      </w:pPr>
      <w:r>
        <w:t xml:space="preserve">c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pass </w:t>
      </w:r>
      <w:r>
        <w:t>(‘2’ not equal to ‘2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34703D4E" w14:textId="77777777" w:rsidR="001C7EB0" w:rsidRPr="00AD2EBC" w:rsidRDefault="001C7EB0" w:rsidP="001C7EB0"/>
    <w:p w14:paraId="50ECACBB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Implementation </w:t>
      </w:r>
    </w:p>
    <w:p w14:paraId="22AB6225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s output:</w:t>
      </w:r>
    </w:p>
    <w:p w14:paraId="23E0E19C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---</w:t>
      </w:r>
    </w:p>
    <w:p w14:paraId="053BF20C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One_a1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67C157B3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One_b1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7F4E67B5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One_c1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7DED8A5A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wo_a2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1CE1ABCA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wo_b2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FAIL</w:t>
      </w:r>
    </w:p>
    <w:p w14:paraId="1888190F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wo_c2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38362286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hree_a3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0FD752DD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hree_b3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52929624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hree_c3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0B181F34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======================================================================</w:t>
      </w:r>
    </w:p>
    <w:p w14:paraId="3771D539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FAIL: testTwo_b2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</w:t>
      </w:r>
    </w:p>
    <w:p w14:paraId="250DC28D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----------------------------------------------------------------------</w:t>
      </w:r>
    </w:p>
    <w:p w14:paraId="1BED62B5" w14:textId="77777777" w:rsidR="001C7EB0" w:rsidRPr="00AD2EBC" w:rsidRDefault="001C7EB0" w:rsidP="001C7EB0">
      <w:pPr>
        <w:rPr>
          <w:b/>
        </w:rPr>
      </w:pPr>
      <w:proofErr w:type="spellStart"/>
      <w:r w:rsidRPr="00AD2EBC">
        <w:rPr>
          <w:b/>
        </w:rPr>
        <w:t>Traceback</w:t>
      </w:r>
      <w:proofErr w:type="spellEnd"/>
      <w:r w:rsidRPr="00AD2EBC">
        <w:rPr>
          <w:b/>
        </w:rPr>
        <w:t xml:space="preserve"> (most recent call last):</w:t>
      </w:r>
    </w:p>
    <w:p w14:paraId="7CF0782A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  File "test_F4.py", line 61, in testTwo_b2</w:t>
      </w:r>
    </w:p>
    <w:p w14:paraId="303EEF3A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    </w:t>
      </w:r>
      <w:proofErr w:type="spellStart"/>
      <w:proofErr w:type="gramStart"/>
      <w:r w:rsidRPr="00AD2EBC">
        <w:rPr>
          <w:b/>
        </w:rPr>
        <w:t>self.assertEqual</w:t>
      </w:r>
      <w:proofErr w:type="spellEnd"/>
      <w:proofErr w:type="gramEnd"/>
      <w:r w:rsidRPr="00AD2EBC">
        <w:rPr>
          <w:b/>
        </w:rPr>
        <w:t>(3, b2.last())</w:t>
      </w:r>
    </w:p>
    <w:p w14:paraId="796C433B" w14:textId="77777777" w:rsidR="001C7EB0" w:rsidRPr="00AD2EBC" w:rsidRDefault="001C7EB0" w:rsidP="001C7EB0">
      <w:pPr>
        <w:rPr>
          <w:b/>
        </w:rPr>
      </w:pPr>
      <w:proofErr w:type="spellStart"/>
      <w:r w:rsidRPr="00AD2EBC">
        <w:rPr>
          <w:b/>
        </w:rPr>
        <w:t>AssertionError</w:t>
      </w:r>
      <w:proofErr w:type="spellEnd"/>
      <w:r w:rsidRPr="00AD2EBC">
        <w:rPr>
          <w:b/>
        </w:rPr>
        <w:t xml:space="preserve">: </w:t>
      </w:r>
      <w:proofErr w:type="gramStart"/>
      <w:r w:rsidRPr="00AD2EBC">
        <w:rPr>
          <w:b/>
        </w:rPr>
        <w:t>3 !</w:t>
      </w:r>
      <w:proofErr w:type="gramEnd"/>
      <w:r w:rsidRPr="00AD2EBC">
        <w:rPr>
          <w:b/>
        </w:rPr>
        <w:t>= 1</w:t>
      </w:r>
    </w:p>
    <w:p w14:paraId="495C335B" w14:textId="77777777" w:rsidR="001C7EB0" w:rsidRPr="00AD2EBC" w:rsidRDefault="001C7EB0" w:rsidP="001C7EB0">
      <w:pPr>
        <w:rPr>
          <w:b/>
        </w:rPr>
      </w:pPr>
    </w:p>
    <w:p w14:paraId="712B0CE3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----------------------------------------------------------------------</w:t>
      </w:r>
    </w:p>
    <w:p w14:paraId="1B9A50B6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Ran 9 tests in 0.050s</w:t>
      </w:r>
    </w:p>
    <w:p w14:paraId="0A170D7E" w14:textId="77777777" w:rsidR="001C7EB0" w:rsidRPr="00AD2EBC" w:rsidRDefault="001C7EB0" w:rsidP="001C7EB0">
      <w:pPr>
        <w:rPr>
          <w:b/>
        </w:rPr>
      </w:pPr>
    </w:p>
    <w:p w14:paraId="316D572B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FAILED (failures=1) Score for all 9 tests: 1/9 = 11,11...%</w:t>
      </w:r>
    </w:p>
    <w:p w14:paraId="4AB5CF88" w14:textId="4D1E26B4" w:rsidR="001C7EB0" w:rsidRPr="00AD2EBC" w:rsidRDefault="001C7EB0" w:rsidP="001C7EB0">
      <w:pPr>
        <w:rPr>
          <w:b/>
        </w:rPr>
      </w:pPr>
    </w:p>
    <w:p w14:paraId="18BF93F8" w14:textId="089C5D00" w:rsidR="00D3207C" w:rsidRPr="00AD2EBC" w:rsidRDefault="00D3207C">
      <w:pPr>
        <w:rPr>
          <w:b/>
        </w:rPr>
      </w:pPr>
      <w:r w:rsidRPr="00AD2EBC">
        <w:rPr>
          <w:b/>
        </w:rPr>
        <w:br w:type="page"/>
      </w:r>
    </w:p>
    <w:p w14:paraId="71A87C8C" w14:textId="77777777" w:rsidR="00D3207C" w:rsidRPr="00AD2EBC" w:rsidRDefault="00D3207C" w:rsidP="001C7EB0">
      <w:pPr>
        <w:rPr>
          <w:b/>
        </w:rPr>
      </w:pPr>
    </w:p>
    <w:p w14:paraId="3BE7761D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Checking the internal state and comparing it with the internal state of the first version (code not mutated) </w:t>
      </w:r>
    </w:p>
    <w:p w14:paraId="39AB0AFB" w14:textId="77777777" w:rsidR="001C7EB0" w:rsidRPr="00AD2EBC" w:rsidRDefault="001C7EB0" w:rsidP="001C7EB0">
      <w:pPr>
        <w:rPr>
          <w:b/>
        </w:rPr>
      </w:pPr>
    </w:p>
    <w:tbl>
      <w:tblPr>
        <w:tblW w:w="2952" w:type="dxa"/>
        <w:jc w:val="center"/>
        <w:tblLook w:val="04A0" w:firstRow="1" w:lastRow="0" w:firstColumn="1" w:lastColumn="0" w:noHBand="0" w:noVBand="1"/>
      </w:tblPr>
      <w:tblGrid>
        <w:gridCol w:w="942"/>
        <w:gridCol w:w="1305"/>
        <w:gridCol w:w="1005"/>
      </w:tblGrid>
      <w:tr w:rsidR="00AD2EBC" w:rsidRPr="00AD2EBC" w14:paraId="6138CA92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3871660" w14:textId="48F96B1D" w:rsidR="00205597" w:rsidRPr="00AD2EBC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725098" w14:textId="25A32B69" w:rsidR="00205597" w:rsidRPr="00AD2EBC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AD2EBC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No_Mutant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57D70E" w14:textId="35818409" w:rsidR="00205597" w:rsidRPr="00AD2EBC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AD2EBC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4</w:t>
            </w:r>
          </w:p>
        </w:tc>
      </w:tr>
      <w:tr w:rsidR="00AD2EBC" w:rsidRPr="00AD2EBC" w14:paraId="589F69FB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10F8636" w14:textId="582AB585" w:rsidR="00205597" w:rsidRPr="00AD2EBC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AD2EBC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9C7EB6" w14:textId="798289FA" w:rsidR="00205597" w:rsidRPr="00AD2EBC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AD2EBC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B5F5B1" w14:textId="1FF433C8" w:rsidR="00205597" w:rsidRPr="00AD2EBC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AD2EBC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</w:tr>
      <w:tr w:rsidR="00AD2EBC" w:rsidRPr="00AD2EBC" w14:paraId="2A20AE6F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C033A8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TC1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A8E19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960F1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</w:tr>
      <w:tr w:rsidR="00AD2EBC" w:rsidRPr="00AD2EBC" w14:paraId="46201946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D0AAE5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TC1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8F379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463F6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</w:tr>
      <w:tr w:rsidR="00AD2EBC" w:rsidRPr="00AD2EBC" w14:paraId="72C06D28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7659D6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TC1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1448D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291E6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</w:tr>
      <w:tr w:rsidR="00AD2EBC" w:rsidRPr="00AD2EBC" w14:paraId="3947D874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287E68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TC2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644C2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2FF0B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</w:tr>
      <w:tr w:rsidR="00AD2EBC" w:rsidRPr="00AD2EBC" w14:paraId="27C15B86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47AD3D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TC2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DC17F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062CB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</w:tr>
      <w:tr w:rsidR="00AD2EBC" w:rsidRPr="00AD2EBC" w14:paraId="6CBF789F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E0F31B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TC2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B1AF7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6E103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</w:tr>
      <w:tr w:rsidR="00AD2EBC" w:rsidRPr="00AD2EBC" w14:paraId="1E663490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83679F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TC3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AFBFB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ADB69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</w:tr>
      <w:tr w:rsidR="00AD2EBC" w:rsidRPr="00AD2EBC" w14:paraId="22BD4639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FB4DCE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TC3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4BB58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27E8A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</w:tr>
      <w:tr w:rsidR="00AD2EBC" w:rsidRPr="00AD2EBC" w14:paraId="7F3D263D" w14:textId="77777777" w:rsidTr="001C7EB0">
        <w:trPr>
          <w:trHeight w:val="315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3BB759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TC3c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F5A57A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3D193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</w:tr>
    </w:tbl>
    <w:p w14:paraId="22048628" w14:textId="325F5D0F" w:rsidR="001C7EB0" w:rsidRPr="00AD2EBC" w:rsidRDefault="001C7EB0" w:rsidP="001C7EB0">
      <w:pPr>
        <w:rPr>
          <w:b/>
        </w:rPr>
      </w:pPr>
      <w:r w:rsidRPr="00AD2EBC">
        <w:rPr>
          <w:b/>
        </w:rPr>
        <w:t>Score for all 9 tests = 0</w:t>
      </w:r>
    </w:p>
    <w:p w14:paraId="04F505A6" w14:textId="77777777" w:rsidR="00D3207C" w:rsidRPr="00AD2EBC" w:rsidRDefault="00D3207C" w:rsidP="00D3207C">
      <w:pPr>
        <w:rPr>
          <w:b/>
        </w:rPr>
      </w:pPr>
    </w:p>
    <w:p w14:paraId="05A1F93F" w14:textId="31E3A31B" w:rsidR="00D3207C" w:rsidRPr="00AD2EBC" w:rsidRDefault="00D3207C" w:rsidP="00D3207C">
      <w:pPr>
        <w:rPr>
          <w:b/>
        </w:rPr>
      </w:pPr>
      <w:r w:rsidRPr="00AD2EBC">
        <w:rPr>
          <w:b/>
        </w:rPr>
        <w:t>Extending the “internal State data”</w:t>
      </w:r>
    </w:p>
    <w:p w14:paraId="0F81E7B0" w14:textId="50856BBE" w:rsidR="00D3207C" w:rsidRPr="00AD2EBC" w:rsidRDefault="00D3207C" w:rsidP="001C7EB0">
      <w:pPr>
        <w:rPr>
          <w:b/>
        </w:rPr>
      </w:pPr>
    </w:p>
    <w:p w14:paraId="276AB07D" w14:textId="77777777" w:rsidR="00D3207C" w:rsidRPr="00AD2EBC" w:rsidRDefault="00D3207C" w:rsidP="00D3207C">
      <w:pPr>
        <w:rPr>
          <w:b/>
        </w:rPr>
      </w:pPr>
      <w:r w:rsidRPr="00AD2EBC">
        <w:rPr>
          <w:b/>
        </w:rPr>
        <w:t xml:space="preserve">Checking the internal state and comparing it with the internal state of the first version (code not mutated) </w:t>
      </w:r>
    </w:p>
    <w:p w14:paraId="430166E7" w14:textId="77777777" w:rsidR="00D3207C" w:rsidRPr="00AD2EBC" w:rsidRDefault="00D3207C" w:rsidP="00D3207C">
      <w:pPr>
        <w:rPr>
          <w:b/>
        </w:rPr>
      </w:pPr>
    </w:p>
    <w:tbl>
      <w:tblPr>
        <w:tblW w:w="7153" w:type="dxa"/>
        <w:jc w:val="center"/>
        <w:tblLook w:val="04A0" w:firstRow="1" w:lastRow="0" w:firstColumn="1" w:lastColumn="0" w:noHBand="0" w:noVBand="1"/>
      </w:tblPr>
      <w:tblGrid>
        <w:gridCol w:w="942"/>
        <w:gridCol w:w="1005"/>
        <w:gridCol w:w="579"/>
        <w:gridCol w:w="821"/>
        <w:gridCol w:w="700"/>
        <w:gridCol w:w="1005"/>
        <w:gridCol w:w="579"/>
        <w:gridCol w:w="821"/>
        <w:gridCol w:w="701"/>
      </w:tblGrid>
      <w:tr w:rsidR="00D3207C" w:rsidRPr="00714039" w14:paraId="3CBA1F81" w14:textId="77777777" w:rsidTr="00D3207C">
        <w:trPr>
          <w:trHeight w:val="315"/>
          <w:jc w:val="center"/>
        </w:trPr>
        <w:tc>
          <w:tcPr>
            <w:tcW w:w="9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58E4D" w14:textId="77777777" w:rsidR="00D3207C" w:rsidRPr="00714039" w:rsidRDefault="00D3207C" w:rsidP="00D3207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1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6C0E668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first version (No mutants)</w:t>
            </w:r>
          </w:p>
        </w:tc>
        <w:tc>
          <w:tcPr>
            <w:tcW w:w="3106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3F3BA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when fault 4 is injected</w:t>
            </w:r>
          </w:p>
        </w:tc>
      </w:tr>
      <w:tr w:rsidR="00D3207C" w:rsidRPr="00714039" w14:paraId="6FB2C38E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57784C" w14:textId="77777777" w:rsidR="00D3207C" w:rsidRPr="00714039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ECCAE" w14:textId="77777777" w:rsidR="00D3207C" w:rsidRPr="00714039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F1D94" w14:textId="77777777" w:rsidR="00D3207C" w:rsidRPr="00714039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EA608" w14:textId="77777777" w:rsidR="00D3207C" w:rsidRPr="00714039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4476FF" w14:textId="77777777" w:rsidR="00D3207C" w:rsidRPr="00714039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5D24E" w14:textId="77777777" w:rsidR="00D3207C" w:rsidRPr="00714039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1C09E" w14:textId="77777777" w:rsidR="00D3207C" w:rsidRPr="00714039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755C7" w14:textId="77777777" w:rsidR="00D3207C" w:rsidRPr="00714039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E267BF" w14:textId="77777777" w:rsidR="00D3207C" w:rsidRPr="00714039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</w:tr>
      <w:tr w:rsidR="00D3207C" w:rsidRPr="00714039" w14:paraId="306343D2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050F21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1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2383C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42811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1FEF2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6E83F9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9BD40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E1944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C1773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AC7722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714039" w14:paraId="3EF6C374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2D9B6A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1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02053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502DE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BDC03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941F00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640E1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3D792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1E218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9B757B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D3207C" w:rsidRPr="00714039" w14:paraId="7B76FB4C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B515D4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TC1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333F2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C7ACB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F9A35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8BC2A2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6C9D2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958A1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9DC13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FC9899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</w:tr>
      <w:tr w:rsidR="00D3207C" w:rsidRPr="00714039" w14:paraId="7D5A5897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938B06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2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914C3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E3D6E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76E78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D5AC57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148AB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D9166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FE89F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5BEB2F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714039" w14:paraId="0226051C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0595FD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2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7CB94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996E0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DEC5D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B16F38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4A377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FEA30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82B1A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2A3AFF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D3207C" w:rsidRPr="00714039" w14:paraId="3028547E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9EA6B1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TC2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D8B86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E7F7E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DDE04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FAFFBF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1F004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1BB0B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17CEB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22411B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</w:tr>
      <w:tr w:rsidR="00D3207C" w:rsidRPr="00714039" w14:paraId="3A7D0880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3E3BA5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3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2E28F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A7BEF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186ED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91D264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12B2F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2875D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FB3BB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8EE892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714039" w14:paraId="00CC4DD6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BBD9B5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3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BF255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C9135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B4811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18754A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86BCE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C991A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A3711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1F38A2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D3207C" w:rsidRPr="00714039" w14:paraId="3CCC4828" w14:textId="77777777" w:rsidTr="00D3207C">
        <w:trPr>
          <w:trHeight w:val="315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D2B9F3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TC3c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346364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D5B689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C8A359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2F77A7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0E3835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8F0A5D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8D8C12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4352CD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</w:tr>
    </w:tbl>
    <w:p w14:paraId="03F8FD87" w14:textId="77777777" w:rsidR="00D3207C" w:rsidRDefault="00D3207C" w:rsidP="00D3207C">
      <w:pPr>
        <w:rPr>
          <w:b/>
          <w:color w:val="385623" w:themeColor="accent6" w:themeShade="80"/>
        </w:rPr>
      </w:pPr>
    </w:p>
    <w:p w14:paraId="0222D31A" w14:textId="77777777" w:rsidR="00D3207C" w:rsidRPr="00AD2EBC" w:rsidRDefault="00D3207C" w:rsidP="00D3207C">
      <w:pPr>
        <w:rPr>
          <w:b/>
        </w:rPr>
      </w:pPr>
      <w:r w:rsidRPr="00AD2EBC">
        <w:rPr>
          <w:b/>
        </w:rPr>
        <w:t>Score for all 9 tests: 3/9 = 33,33…%</w:t>
      </w:r>
    </w:p>
    <w:p w14:paraId="2983268D" w14:textId="0AFD3ECC" w:rsidR="00D3207C" w:rsidRDefault="00D3207C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br w:type="page"/>
      </w:r>
    </w:p>
    <w:p w14:paraId="648EDBA3" w14:textId="34F31FDD" w:rsidR="001C7EB0" w:rsidRPr="000E1136" w:rsidRDefault="00205597" w:rsidP="001C7EB0">
      <w:pPr>
        <w:rPr>
          <w:b/>
        </w:rPr>
      </w:pPr>
      <w:r>
        <w:rPr>
          <w:b/>
        </w:rPr>
        <w:lastRenderedPageBreak/>
        <w:t>F</w:t>
      </w:r>
      <w:r w:rsidR="001C7EB0" w:rsidRPr="000E1136">
        <w:rPr>
          <w:b/>
        </w:rPr>
        <w:t xml:space="preserve">5: in </w:t>
      </w:r>
      <w:proofErr w:type="spellStart"/>
      <w:r w:rsidR="001C7EB0" w:rsidRPr="000E1136">
        <w:rPr>
          <w:b/>
          <w:bCs/>
        </w:rPr>
        <w:t>avg</w:t>
      </w:r>
      <w:proofErr w:type="spellEnd"/>
      <w:r w:rsidR="001C7EB0" w:rsidRPr="000E1136">
        <w:rPr>
          <w:b/>
        </w:rPr>
        <w:t xml:space="preserve"> always change ‘0’ to ‘1’ (thus, the index of the array will be wrong and the counter in the loop will start from the second element in </w:t>
      </w:r>
      <w:proofErr w:type="spellStart"/>
      <w:r w:rsidR="001C7EB0" w:rsidRPr="000E1136">
        <w:rPr>
          <w:b/>
          <w:i/>
          <w:iCs/>
        </w:rPr>
        <w:t>arr</w:t>
      </w:r>
      <w:proofErr w:type="spellEnd"/>
      <w:r w:rsidR="001C7EB0" w:rsidRPr="000E1136">
        <w:rPr>
          <w:b/>
        </w:rPr>
        <w:t>)</w:t>
      </w:r>
    </w:p>
    <w:p w14:paraId="578CE689" w14:textId="77777777" w:rsidR="001C7EB0" w:rsidRDefault="001C7EB0" w:rsidP="001C7EB0">
      <w:pPr>
        <w:rPr>
          <w:b/>
          <w:color w:val="4472C4" w:themeColor="accent1"/>
        </w:rPr>
      </w:pPr>
    </w:p>
    <w:p w14:paraId="53750C4E" w14:textId="77777777" w:rsidR="001C7EB0" w:rsidRPr="00F11EB0" w:rsidRDefault="001C7EB0" w:rsidP="001C7EB0">
      <w:pPr>
        <w:rPr>
          <w:b/>
        </w:rPr>
      </w:pPr>
      <w:r>
        <w:rPr>
          <w:b/>
        </w:rPr>
        <w:t>MANUAL example:</w:t>
      </w:r>
    </w:p>
    <w:p w14:paraId="4C65F3D0" w14:textId="77777777" w:rsidR="001C7EB0" w:rsidRDefault="001C7EB0" w:rsidP="001C7EB0">
      <w:pPr>
        <w:pStyle w:val="ListParagraph"/>
        <w:ind w:left="360"/>
      </w:pPr>
      <w:r>
        <w:t xml:space="preserve">Input is [0,0,0] and </w:t>
      </w:r>
      <w:proofErr w:type="spellStart"/>
      <w:r w:rsidRPr="000E1136">
        <w:rPr>
          <w:b/>
          <w:bCs/>
        </w:rPr>
        <w:t>avg</w:t>
      </w:r>
      <w:proofErr w:type="spellEnd"/>
      <w:r w:rsidRPr="000E1136">
        <w:rPr>
          <w:b/>
        </w:rPr>
        <w:t xml:space="preserve"> </w:t>
      </w:r>
      <w:r>
        <w:t>has fault injected (will return 0), then:</w:t>
      </w:r>
    </w:p>
    <w:p w14:paraId="7E47467B" w14:textId="77777777" w:rsidR="001C7EB0" w:rsidRDefault="001C7EB0" w:rsidP="001C7EB0">
      <w:pPr>
        <w:ind w:firstLine="360"/>
      </w:pPr>
      <w:r>
        <w:t xml:space="preserve">a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 pass -&gt; mutant not killed</w:t>
      </w:r>
    </w:p>
    <w:p w14:paraId="0F67C74F" w14:textId="77777777" w:rsidR="001C7EB0" w:rsidRDefault="001C7EB0" w:rsidP="001C7EB0">
      <w:pPr>
        <w:ind w:firstLine="360"/>
      </w:pPr>
      <w:r>
        <w:t xml:space="preserve">a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 pass -&gt; mutant not killed</w:t>
      </w:r>
    </w:p>
    <w:p w14:paraId="1B55E776" w14:textId="77777777" w:rsidR="001C7EB0" w:rsidRDefault="001C7EB0" w:rsidP="001C7EB0">
      <w:pPr>
        <w:ind w:firstLine="360"/>
      </w:pPr>
      <w:r>
        <w:t xml:space="preserve">a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>will pass -&gt; mutant not killed</w:t>
      </w:r>
    </w:p>
    <w:p w14:paraId="499D5177" w14:textId="77777777" w:rsidR="001C7EB0" w:rsidRPr="007A07B7" w:rsidRDefault="001C7EB0" w:rsidP="001C7EB0">
      <w:pPr>
        <w:ind w:firstLine="360"/>
      </w:pPr>
    </w:p>
    <w:p w14:paraId="334B1387" w14:textId="77777777" w:rsidR="001C7EB0" w:rsidRDefault="001C7EB0" w:rsidP="001C7EB0">
      <w:pPr>
        <w:pStyle w:val="ListParagraph"/>
        <w:ind w:left="360"/>
      </w:pPr>
      <w:r>
        <w:t xml:space="preserve">Input is [1,2,3] and </w:t>
      </w:r>
      <w:proofErr w:type="spellStart"/>
      <w:r w:rsidRPr="000E1136">
        <w:rPr>
          <w:b/>
          <w:bCs/>
        </w:rPr>
        <w:t>avg</w:t>
      </w:r>
      <w:proofErr w:type="spellEnd"/>
      <w:r w:rsidRPr="000E1136">
        <w:rPr>
          <w:b/>
        </w:rPr>
        <w:t xml:space="preserve"> </w:t>
      </w:r>
      <w:r>
        <w:t>has fault injected (will return 1,66), then:</w:t>
      </w:r>
    </w:p>
    <w:p w14:paraId="6238FEF4" w14:textId="77777777" w:rsidR="001C7EB0" w:rsidRDefault="001C7EB0" w:rsidP="001C7EB0">
      <w:pPr>
        <w:ind w:firstLine="360"/>
      </w:pPr>
      <w:r>
        <w:t xml:space="preserve">b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pass 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3F99B979" w14:textId="77777777" w:rsidR="001C7EB0" w:rsidRDefault="001C7EB0" w:rsidP="001C7EB0">
      <w:pPr>
        <w:ind w:firstLine="360"/>
      </w:pPr>
      <w:r>
        <w:t xml:space="preserve">b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</w:t>
      </w:r>
      <w:r w:rsidRPr="004B3417">
        <w:t xml:space="preserve"> </w:t>
      </w:r>
      <w:r>
        <w:t>pass</w:t>
      </w:r>
      <w:r w:rsidRPr="007A07B7">
        <w:t xml:space="preserve"> </w:t>
      </w:r>
      <w:r>
        <w:t>(‘3’ equal to ‘3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076D20D7" w14:textId="77777777" w:rsidR="001C7EB0" w:rsidRDefault="001C7EB0" w:rsidP="001C7EB0">
      <w:pPr>
        <w:ind w:firstLine="360"/>
      </w:pPr>
      <w:r>
        <w:t xml:space="preserve">b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fail</w:t>
      </w:r>
      <w:r w:rsidRPr="007A07B7">
        <w:t xml:space="preserve"> </w:t>
      </w:r>
      <w:r>
        <w:t>(‘2’ Not equal to ‘1,66’)</w:t>
      </w:r>
      <w:r w:rsidRPr="007A07B7">
        <w:t xml:space="preserve"> -&gt; </w:t>
      </w:r>
      <w:r w:rsidRPr="00707EC0">
        <w:rPr>
          <w:b/>
        </w:rPr>
        <w:t>mutant killed</w:t>
      </w:r>
    </w:p>
    <w:p w14:paraId="00918F55" w14:textId="77777777" w:rsidR="001C7EB0" w:rsidRPr="007A07B7" w:rsidRDefault="001C7EB0" w:rsidP="001C7EB0">
      <w:pPr>
        <w:ind w:firstLine="360"/>
      </w:pPr>
    </w:p>
    <w:p w14:paraId="6B345E55" w14:textId="77777777" w:rsidR="001C7EB0" w:rsidRDefault="001C7EB0" w:rsidP="001C7EB0">
      <w:pPr>
        <w:pStyle w:val="ListParagraph"/>
        <w:ind w:left="360"/>
      </w:pPr>
      <w:r>
        <w:t xml:space="preserve">Input is [1,4,1] and </w:t>
      </w:r>
      <w:r>
        <w:rPr>
          <w:b/>
          <w:bCs/>
        </w:rPr>
        <w:t>last</w:t>
      </w:r>
      <w:r>
        <w:t xml:space="preserve"> has fault injected (will return 1), then:</w:t>
      </w:r>
    </w:p>
    <w:p w14:paraId="5313D465" w14:textId="77777777" w:rsidR="001C7EB0" w:rsidRDefault="001C7EB0" w:rsidP="001C7EB0">
      <w:pPr>
        <w:pStyle w:val="ListParagraph"/>
        <w:ind w:left="360"/>
      </w:pPr>
      <w:r>
        <w:t xml:space="preserve">c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</w:t>
      </w:r>
      <w:r w:rsidRPr="007A07B7">
        <w:t xml:space="preserve">pass </w:t>
      </w:r>
      <w:r>
        <w:t>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3AC81343" w14:textId="77777777" w:rsidR="001C7EB0" w:rsidRDefault="001C7EB0" w:rsidP="001C7EB0">
      <w:pPr>
        <w:ind w:firstLine="360"/>
      </w:pPr>
      <w:r>
        <w:t xml:space="preserve">c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</w:t>
      </w:r>
      <w:r>
        <w:t xml:space="preserve"> </w:t>
      </w:r>
      <w:r w:rsidRPr="007A07B7">
        <w:t xml:space="preserve">pass </w:t>
      </w:r>
      <w:r>
        <w:t>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2897D2C0" w14:textId="77777777" w:rsidR="001C7EB0" w:rsidRPr="007A07B7" w:rsidRDefault="001C7EB0" w:rsidP="001C7EB0">
      <w:pPr>
        <w:ind w:firstLine="360"/>
      </w:pPr>
      <w:r>
        <w:t xml:space="preserve">c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pass </w:t>
      </w:r>
      <w:r>
        <w:t>(‘2’ not equal to ‘1,66’’)</w:t>
      </w:r>
      <w:r w:rsidRPr="007A07B7">
        <w:t xml:space="preserve"> -&gt; </w:t>
      </w:r>
      <w:r w:rsidRPr="00707EC0">
        <w:rPr>
          <w:b/>
        </w:rPr>
        <w:t>mutant killed</w:t>
      </w:r>
    </w:p>
    <w:p w14:paraId="29F57CBE" w14:textId="77777777" w:rsidR="00AD2EBC" w:rsidRPr="00AD2EBC" w:rsidRDefault="00AD2EBC" w:rsidP="001C7EB0">
      <w:pPr>
        <w:rPr>
          <w:b/>
        </w:rPr>
      </w:pPr>
    </w:p>
    <w:p w14:paraId="637CC852" w14:textId="06C76189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Implementation </w:t>
      </w:r>
    </w:p>
    <w:p w14:paraId="451DD0F3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s output:</w:t>
      </w:r>
    </w:p>
    <w:p w14:paraId="23E5C7FB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---</w:t>
      </w:r>
    </w:p>
    <w:p w14:paraId="4135A985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One_a1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42B53C24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One_b1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3DD10F57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One_c1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1846436A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wo_a2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5A9505EF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wo_b2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22118628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wo_c2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15546854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hree_a3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ok</w:t>
      </w:r>
    </w:p>
    <w:p w14:paraId="6233100B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hree_b3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FAIL</w:t>
      </w:r>
    </w:p>
    <w:p w14:paraId="5BFB524E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testThree_c3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 ... FAIL</w:t>
      </w:r>
    </w:p>
    <w:p w14:paraId="53917225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======================================================================</w:t>
      </w:r>
    </w:p>
    <w:p w14:paraId="0DD4E04B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FAIL: testThree_b3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</w:t>
      </w:r>
    </w:p>
    <w:p w14:paraId="3AAD5179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----------------------------------------------------------------------</w:t>
      </w:r>
    </w:p>
    <w:p w14:paraId="261B5996" w14:textId="77777777" w:rsidR="001C7EB0" w:rsidRPr="00AD2EBC" w:rsidRDefault="001C7EB0" w:rsidP="001C7EB0">
      <w:pPr>
        <w:rPr>
          <w:b/>
        </w:rPr>
      </w:pPr>
      <w:proofErr w:type="spellStart"/>
      <w:r w:rsidRPr="00AD2EBC">
        <w:rPr>
          <w:b/>
        </w:rPr>
        <w:t>Traceback</w:t>
      </w:r>
      <w:proofErr w:type="spellEnd"/>
      <w:r w:rsidRPr="00AD2EBC">
        <w:rPr>
          <w:b/>
        </w:rPr>
        <w:t xml:space="preserve"> (most recent call last):</w:t>
      </w:r>
    </w:p>
    <w:p w14:paraId="0248A60A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  File "test_F5.py", line 76, in testThree_b3</w:t>
      </w:r>
    </w:p>
    <w:p w14:paraId="3816793E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    </w:t>
      </w:r>
      <w:proofErr w:type="spellStart"/>
      <w:proofErr w:type="gramStart"/>
      <w:r w:rsidRPr="00AD2EBC">
        <w:rPr>
          <w:b/>
        </w:rPr>
        <w:t>self.assertEqual</w:t>
      </w:r>
      <w:proofErr w:type="spellEnd"/>
      <w:proofErr w:type="gramEnd"/>
      <w:r w:rsidRPr="00AD2EBC">
        <w:rPr>
          <w:b/>
        </w:rPr>
        <w:t>(2, b3.avg())</w:t>
      </w:r>
    </w:p>
    <w:p w14:paraId="51360E6D" w14:textId="77777777" w:rsidR="001C7EB0" w:rsidRPr="00AD2EBC" w:rsidRDefault="001C7EB0" w:rsidP="001C7EB0">
      <w:pPr>
        <w:rPr>
          <w:b/>
        </w:rPr>
      </w:pPr>
      <w:proofErr w:type="spellStart"/>
      <w:r w:rsidRPr="00AD2EBC">
        <w:rPr>
          <w:b/>
        </w:rPr>
        <w:t>AssertionError</w:t>
      </w:r>
      <w:proofErr w:type="spellEnd"/>
      <w:r w:rsidRPr="00AD2EBC">
        <w:rPr>
          <w:b/>
        </w:rPr>
        <w:t xml:space="preserve">: </w:t>
      </w:r>
      <w:proofErr w:type="gramStart"/>
      <w:r w:rsidRPr="00AD2EBC">
        <w:rPr>
          <w:b/>
        </w:rPr>
        <w:t>2 !</w:t>
      </w:r>
      <w:proofErr w:type="gramEnd"/>
      <w:r w:rsidRPr="00AD2EBC">
        <w:rPr>
          <w:b/>
        </w:rPr>
        <w:t>= 1.6666666666666667</w:t>
      </w:r>
    </w:p>
    <w:p w14:paraId="21D44058" w14:textId="77777777" w:rsidR="001C7EB0" w:rsidRPr="00AD2EBC" w:rsidRDefault="001C7EB0" w:rsidP="001C7EB0">
      <w:pPr>
        <w:rPr>
          <w:b/>
        </w:rPr>
      </w:pPr>
    </w:p>
    <w:p w14:paraId="66B53427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======================================================================</w:t>
      </w:r>
    </w:p>
    <w:p w14:paraId="509EA13F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FAIL: testThree_c3 (__main_</w:t>
      </w:r>
      <w:proofErr w:type="gramStart"/>
      <w:r w:rsidRPr="00AD2EBC">
        <w:rPr>
          <w:b/>
        </w:rPr>
        <w:t>_.</w:t>
      </w:r>
      <w:proofErr w:type="spellStart"/>
      <w:r w:rsidRPr="00AD2EBC">
        <w:rPr>
          <w:b/>
        </w:rPr>
        <w:t>TestArryCalc</w:t>
      </w:r>
      <w:proofErr w:type="spellEnd"/>
      <w:proofErr w:type="gramEnd"/>
      <w:r w:rsidRPr="00AD2EBC">
        <w:rPr>
          <w:b/>
        </w:rPr>
        <w:t>)</w:t>
      </w:r>
    </w:p>
    <w:p w14:paraId="709CC8FF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----------------------------------------------------------------------</w:t>
      </w:r>
    </w:p>
    <w:p w14:paraId="49D7DA0B" w14:textId="77777777" w:rsidR="001C7EB0" w:rsidRPr="00AD2EBC" w:rsidRDefault="001C7EB0" w:rsidP="001C7EB0">
      <w:pPr>
        <w:rPr>
          <w:b/>
        </w:rPr>
      </w:pPr>
      <w:proofErr w:type="spellStart"/>
      <w:r w:rsidRPr="00AD2EBC">
        <w:rPr>
          <w:b/>
        </w:rPr>
        <w:t>Traceback</w:t>
      </w:r>
      <w:proofErr w:type="spellEnd"/>
      <w:r w:rsidRPr="00AD2EBC">
        <w:rPr>
          <w:b/>
        </w:rPr>
        <w:t xml:space="preserve"> (most recent call last):</w:t>
      </w:r>
    </w:p>
    <w:p w14:paraId="78D4B820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  File "test_F5.py", line 81, in testThree_c3</w:t>
      </w:r>
    </w:p>
    <w:p w14:paraId="13A8A58E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    </w:t>
      </w:r>
      <w:proofErr w:type="spellStart"/>
      <w:proofErr w:type="gramStart"/>
      <w:r w:rsidRPr="00AD2EBC">
        <w:rPr>
          <w:b/>
        </w:rPr>
        <w:t>self.assertEqual</w:t>
      </w:r>
      <w:proofErr w:type="spellEnd"/>
      <w:proofErr w:type="gramEnd"/>
      <w:r w:rsidRPr="00AD2EBC">
        <w:rPr>
          <w:b/>
        </w:rPr>
        <w:t>(2, c3.avg())</w:t>
      </w:r>
    </w:p>
    <w:p w14:paraId="47E3EADD" w14:textId="77777777" w:rsidR="001C7EB0" w:rsidRPr="00AD2EBC" w:rsidRDefault="001C7EB0" w:rsidP="001C7EB0">
      <w:pPr>
        <w:rPr>
          <w:b/>
        </w:rPr>
      </w:pPr>
      <w:proofErr w:type="spellStart"/>
      <w:r w:rsidRPr="00AD2EBC">
        <w:rPr>
          <w:b/>
        </w:rPr>
        <w:t>AssertionError</w:t>
      </w:r>
      <w:proofErr w:type="spellEnd"/>
      <w:r w:rsidRPr="00AD2EBC">
        <w:rPr>
          <w:b/>
        </w:rPr>
        <w:t xml:space="preserve">: </w:t>
      </w:r>
      <w:proofErr w:type="gramStart"/>
      <w:r w:rsidRPr="00AD2EBC">
        <w:rPr>
          <w:b/>
        </w:rPr>
        <w:t>2 !</w:t>
      </w:r>
      <w:proofErr w:type="gramEnd"/>
      <w:r w:rsidRPr="00AD2EBC">
        <w:rPr>
          <w:b/>
        </w:rPr>
        <w:t>= 1.6666666666666667</w:t>
      </w:r>
    </w:p>
    <w:p w14:paraId="0DB5F58F" w14:textId="77777777" w:rsidR="001C7EB0" w:rsidRPr="00AD2EBC" w:rsidRDefault="001C7EB0" w:rsidP="001C7EB0">
      <w:pPr>
        <w:rPr>
          <w:b/>
        </w:rPr>
      </w:pPr>
    </w:p>
    <w:p w14:paraId="189A1730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lastRenderedPageBreak/>
        <w:t>----------------------------------------------------------------------</w:t>
      </w:r>
    </w:p>
    <w:p w14:paraId="6A7854AB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Ran 9 tests in 0.085s</w:t>
      </w:r>
    </w:p>
    <w:p w14:paraId="255501DC" w14:textId="77777777" w:rsidR="001C7EB0" w:rsidRPr="00AD2EBC" w:rsidRDefault="001C7EB0" w:rsidP="001C7EB0">
      <w:pPr>
        <w:rPr>
          <w:b/>
        </w:rPr>
      </w:pPr>
    </w:p>
    <w:p w14:paraId="49351150" w14:textId="77777777" w:rsidR="001C7EB0" w:rsidRPr="00AD2EBC" w:rsidRDefault="001C7EB0" w:rsidP="001C7EB0">
      <w:pPr>
        <w:rPr>
          <w:b/>
        </w:rPr>
      </w:pPr>
      <w:r w:rsidRPr="00AD2EBC">
        <w:rPr>
          <w:b/>
        </w:rPr>
        <w:t>FAILED (failures=2) -&gt; Score for all 9 tests: 2/9 = 22,22...%</w:t>
      </w:r>
    </w:p>
    <w:p w14:paraId="50AA214B" w14:textId="77777777" w:rsidR="00D3207C" w:rsidRPr="00AD2EBC" w:rsidRDefault="00D3207C" w:rsidP="001C7EB0">
      <w:pPr>
        <w:rPr>
          <w:b/>
        </w:rPr>
      </w:pPr>
    </w:p>
    <w:p w14:paraId="7C80ABF2" w14:textId="6CE60DBE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Checking the internal state and comparing it with the internal state of the first version (code not mutated) </w:t>
      </w:r>
    </w:p>
    <w:p w14:paraId="6F515DB8" w14:textId="77777777" w:rsidR="001C7EB0" w:rsidRPr="00AD2EBC" w:rsidRDefault="001C7EB0" w:rsidP="001C7EB0">
      <w:pPr>
        <w:rPr>
          <w:b/>
        </w:rPr>
      </w:pPr>
    </w:p>
    <w:tbl>
      <w:tblPr>
        <w:tblW w:w="3591" w:type="dxa"/>
        <w:jc w:val="center"/>
        <w:tblLayout w:type="fixed"/>
        <w:tblLook w:val="04A0" w:firstRow="1" w:lastRow="0" w:firstColumn="1" w:lastColumn="0" w:noHBand="0" w:noVBand="1"/>
      </w:tblPr>
      <w:tblGrid>
        <w:gridCol w:w="995"/>
        <w:gridCol w:w="1426"/>
        <w:gridCol w:w="1170"/>
      </w:tblGrid>
      <w:tr w:rsidR="00AD2EBC" w:rsidRPr="00AD2EBC" w14:paraId="1F2D498B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0D1616" w14:textId="25E4E54C" w:rsidR="00205597" w:rsidRPr="00AD2EBC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152554" w14:textId="256C1263" w:rsidR="00205597" w:rsidRPr="00AD2EBC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AD2EBC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No_Mutant</w:t>
            </w:r>
            <w:proofErr w:type="spellEnd"/>
          </w:p>
        </w:tc>
        <w:tc>
          <w:tcPr>
            <w:tcW w:w="117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B215F9" w14:textId="44CB51AD" w:rsidR="00205597" w:rsidRPr="00AD2EBC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AD2EBC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5</w:t>
            </w:r>
          </w:p>
        </w:tc>
      </w:tr>
      <w:tr w:rsidR="00AD2EBC" w:rsidRPr="00AD2EBC" w14:paraId="243F2091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CDBF93" w14:textId="46429676" w:rsidR="00205597" w:rsidRPr="00AD2EBC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AD2EBC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  <w:proofErr w:type="spellEnd"/>
          </w:p>
        </w:tc>
        <w:tc>
          <w:tcPr>
            <w:tcW w:w="1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B5DA3" w14:textId="0392FE2B" w:rsidR="00205597" w:rsidRPr="00AD2EBC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AD2EBC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84445B" w14:textId="392D6E2B" w:rsidR="00205597" w:rsidRPr="00AD2EBC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AD2EBC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</w:tr>
      <w:tr w:rsidR="00AD2EBC" w:rsidRPr="00AD2EBC" w14:paraId="5A20A538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6B1C8F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TC1a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3633A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  <w:tc>
          <w:tcPr>
            <w:tcW w:w="117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23010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</w:tr>
      <w:tr w:rsidR="00AD2EBC" w:rsidRPr="00AD2EBC" w14:paraId="762557C6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6F291E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TC1b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9289C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  <w:tc>
          <w:tcPr>
            <w:tcW w:w="117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C62E3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</w:tr>
      <w:tr w:rsidR="00AD2EBC" w:rsidRPr="00AD2EBC" w14:paraId="72CDD3B6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A54E54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TC1c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AA8B0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  <w:tc>
          <w:tcPr>
            <w:tcW w:w="117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1B5DE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</w:tr>
      <w:tr w:rsidR="00AD2EBC" w:rsidRPr="00AD2EBC" w14:paraId="321384AC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3FEAD8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TC2a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158E0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  <w:tc>
          <w:tcPr>
            <w:tcW w:w="117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EC4AD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</w:tr>
      <w:tr w:rsidR="00AD2EBC" w:rsidRPr="00AD2EBC" w14:paraId="03B8EED9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D576F4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TC2b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13885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  <w:tc>
          <w:tcPr>
            <w:tcW w:w="117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6C685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</w:tr>
      <w:tr w:rsidR="00AD2EBC" w:rsidRPr="00AD2EBC" w14:paraId="38F75AB1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AF9F78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TC2c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5B7FB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  <w:tc>
          <w:tcPr>
            <w:tcW w:w="117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C98BD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</w:tr>
      <w:tr w:rsidR="00AD2EBC" w:rsidRPr="00AD2EBC" w14:paraId="228B5028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5F094D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TC3a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49003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  <w:tc>
          <w:tcPr>
            <w:tcW w:w="117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7595F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</w:tr>
      <w:tr w:rsidR="00AD2EBC" w:rsidRPr="00AD2EBC" w14:paraId="37575386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8EE0E0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TC3b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5E31D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  <w:tc>
          <w:tcPr>
            <w:tcW w:w="117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EB64F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</w:tr>
      <w:tr w:rsidR="00205597" w:rsidRPr="00AD2EBC" w14:paraId="76647BC6" w14:textId="77777777" w:rsidTr="00205597">
        <w:trPr>
          <w:trHeight w:val="304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2C0230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TC3c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5CC25B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  <w:tc>
          <w:tcPr>
            <w:tcW w:w="117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01F46" w14:textId="77777777" w:rsidR="00205597" w:rsidRPr="00AD2EBC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AD2EBC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</w:tr>
    </w:tbl>
    <w:p w14:paraId="07ED5D89" w14:textId="77777777" w:rsidR="001C7EB0" w:rsidRPr="00AD2EBC" w:rsidRDefault="001C7EB0" w:rsidP="001C7EB0">
      <w:pPr>
        <w:rPr>
          <w:b/>
        </w:rPr>
      </w:pPr>
    </w:p>
    <w:p w14:paraId="3829F4F6" w14:textId="0E845EB1" w:rsidR="001C7EB0" w:rsidRPr="00AD2EBC" w:rsidRDefault="001C7EB0" w:rsidP="001C7EB0">
      <w:pPr>
        <w:rPr>
          <w:b/>
        </w:rPr>
      </w:pPr>
      <w:r w:rsidRPr="00AD2EBC">
        <w:rPr>
          <w:b/>
        </w:rPr>
        <w:t xml:space="preserve">Score for all 9 tests: </w:t>
      </w:r>
      <w:r w:rsidR="00205597" w:rsidRPr="00AD2EBC">
        <w:rPr>
          <w:b/>
        </w:rPr>
        <w:t>0</w:t>
      </w:r>
    </w:p>
    <w:p w14:paraId="07315F7B" w14:textId="77777777" w:rsidR="00205597" w:rsidRPr="00AD2EBC" w:rsidRDefault="00205597" w:rsidP="001C7EB0">
      <w:pPr>
        <w:rPr>
          <w:b/>
        </w:rPr>
      </w:pPr>
    </w:p>
    <w:p w14:paraId="29CC0A0C" w14:textId="0690ED90" w:rsidR="00D3207C" w:rsidRPr="00AD2EBC" w:rsidRDefault="00D3207C" w:rsidP="00D3207C">
      <w:pPr>
        <w:rPr>
          <w:b/>
        </w:rPr>
      </w:pPr>
      <w:r w:rsidRPr="00AD2EBC">
        <w:rPr>
          <w:b/>
        </w:rPr>
        <w:t>Extending the “internal State data</w:t>
      </w:r>
      <w:r w:rsidR="00CB3415" w:rsidRPr="00AD2EBC">
        <w:rPr>
          <w:b/>
        </w:rPr>
        <w:t>.</w:t>
      </w:r>
      <w:r w:rsidRPr="00AD2EBC">
        <w:rPr>
          <w:b/>
        </w:rPr>
        <w:t>”</w:t>
      </w:r>
    </w:p>
    <w:p w14:paraId="1411F486" w14:textId="04363D07" w:rsidR="001C7EB0" w:rsidRPr="00AD2EBC" w:rsidRDefault="001C7EB0" w:rsidP="001C7EB0"/>
    <w:tbl>
      <w:tblPr>
        <w:tblW w:w="7863" w:type="dxa"/>
        <w:jc w:val="center"/>
        <w:tblLayout w:type="fixed"/>
        <w:tblLook w:val="04A0" w:firstRow="1" w:lastRow="0" w:firstColumn="1" w:lastColumn="0" w:noHBand="0" w:noVBand="1"/>
      </w:tblPr>
      <w:tblGrid>
        <w:gridCol w:w="995"/>
        <w:gridCol w:w="1064"/>
        <w:gridCol w:w="613"/>
        <w:gridCol w:w="868"/>
        <w:gridCol w:w="870"/>
        <w:gridCol w:w="1063"/>
        <w:gridCol w:w="642"/>
        <w:gridCol w:w="868"/>
        <w:gridCol w:w="868"/>
        <w:gridCol w:w="12"/>
      </w:tblGrid>
      <w:tr w:rsidR="00D3207C" w:rsidRPr="00410E23" w14:paraId="2BE89644" w14:textId="77777777" w:rsidTr="00D3207C">
        <w:trPr>
          <w:trHeight w:val="304"/>
          <w:jc w:val="center"/>
        </w:trPr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3CBB2" w14:textId="77777777" w:rsidR="00D3207C" w:rsidRPr="00410E23" w:rsidRDefault="00D3207C" w:rsidP="00D3207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41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DBA5CBB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first version (No mutants)</w:t>
            </w:r>
          </w:p>
        </w:tc>
        <w:tc>
          <w:tcPr>
            <w:tcW w:w="3451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1844F71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when fault 5 is injected</w:t>
            </w:r>
          </w:p>
        </w:tc>
      </w:tr>
      <w:tr w:rsidR="00D3207C" w:rsidRPr="00410E23" w14:paraId="0BD39841" w14:textId="77777777" w:rsidTr="00D3207C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D97DFB" w14:textId="77777777" w:rsidR="00D3207C" w:rsidRPr="00410E2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2C066" w14:textId="77777777" w:rsidR="00D3207C" w:rsidRPr="00410E2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C0E6E" w14:textId="77777777" w:rsidR="00D3207C" w:rsidRPr="00410E2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251B9" w14:textId="77777777" w:rsidR="00D3207C" w:rsidRPr="00410E2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261626" w14:textId="77777777" w:rsidR="00D3207C" w:rsidRPr="00410E2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C9808" w14:textId="77777777" w:rsidR="00D3207C" w:rsidRPr="00410E2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137C8" w14:textId="77777777" w:rsidR="00D3207C" w:rsidRPr="00410E2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5DB6F" w14:textId="77777777" w:rsidR="00D3207C" w:rsidRPr="00410E2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CFFAC0" w14:textId="77777777" w:rsidR="00D3207C" w:rsidRPr="00410E2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  <w:bookmarkStart w:id="0" w:name="_GoBack"/>
        <w:bookmarkEnd w:id="0"/>
      </w:tr>
      <w:tr w:rsidR="00D3207C" w:rsidRPr="00410E23" w14:paraId="75326A7D" w14:textId="77777777" w:rsidTr="00D3207C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84BCDF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1a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E86E3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97E12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63694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E8B4E5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06299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36444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A78FD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F07E85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410E23" w14:paraId="2E795E3A" w14:textId="77777777" w:rsidTr="00D3207C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2C23C4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1b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4CE79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1E19C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8D5A5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38E8B8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4A325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3CD83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FD2DC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292B93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</w:tr>
      <w:tr w:rsidR="00D3207C" w:rsidRPr="00410E23" w14:paraId="532742EC" w14:textId="77777777" w:rsidTr="00D3207C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2096EA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1c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A3931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0F0C1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10D42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865B3E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73131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6EC34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08B11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53CE89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D3207C" w:rsidRPr="00410E23" w14:paraId="47B217A4" w14:textId="77777777" w:rsidTr="00D3207C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3F39D1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2a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9D7DA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A8044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781C7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DA774D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F8DCD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FE097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7E914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A59782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410E23" w14:paraId="24374D1E" w14:textId="77777777" w:rsidTr="00D3207C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41B803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2b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CFEDD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A51D5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22170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F97CFC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CAB56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5C946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763C3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0B07CE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</w:tr>
      <w:tr w:rsidR="00D3207C" w:rsidRPr="00410E23" w14:paraId="1C98BF7E" w14:textId="77777777" w:rsidTr="00D3207C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964539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2c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A86EE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72F9A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A0A4D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6A0044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917CE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31146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AA9A9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BB7C34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D3207C" w:rsidRPr="00410E23" w14:paraId="54319E1E" w14:textId="77777777" w:rsidTr="00D3207C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F70E21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3a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5DB28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57F33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D900E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4C62B2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31903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35377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5F219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5551D8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410E23" w14:paraId="7226EA99" w14:textId="77777777" w:rsidTr="00D3207C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8BBCCB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3b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66DB2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B171D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27806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F33267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18A69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7B4B0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B95E9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22DA8C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</w:tr>
      <w:tr w:rsidR="00D3207C" w:rsidRPr="00410E23" w14:paraId="556E77C0" w14:textId="77777777" w:rsidTr="00D3207C">
        <w:trPr>
          <w:gridAfter w:val="1"/>
          <w:wAfter w:w="12" w:type="dxa"/>
          <w:trHeight w:val="304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02E332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3c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D2D97E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EE98EE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6DBA5A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92EB02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E7D2C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24EBD6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7824F7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2F08BA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</w:tbl>
    <w:p w14:paraId="09F4D2BA" w14:textId="77777777" w:rsidR="00D3207C" w:rsidRPr="000E1136" w:rsidRDefault="00D3207C" w:rsidP="00D3207C">
      <w:pPr>
        <w:rPr>
          <w:b/>
          <w:color w:val="4472C4" w:themeColor="accent1"/>
        </w:rPr>
      </w:pPr>
    </w:p>
    <w:p w14:paraId="1044D21C" w14:textId="77777777" w:rsidR="00D3207C" w:rsidRPr="00AD2EBC" w:rsidRDefault="00D3207C" w:rsidP="00D3207C">
      <w:pPr>
        <w:rPr>
          <w:b/>
        </w:rPr>
      </w:pPr>
      <w:r w:rsidRPr="00AD2EBC">
        <w:rPr>
          <w:b/>
        </w:rPr>
        <w:t>Score for all 9 tests: 6/9 = 67%</w:t>
      </w:r>
    </w:p>
    <w:p w14:paraId="2FCFDCBB" w14:textId="3B3D39EA" w:rsidR="00D3207C" w:rsidRDefault="00D3207C" w:rsidP="001C7EB0"/>
    <w:p w14:paraId="36E39342" w14:textId="53952F3B" w:rsidR="00D3207C" w:rsidRDefault="00D3207C">
      <w:r>
        <w:br w:type="page"/>
      </w:r>
    </w:p>
    <w:p w14:paraId="1D41C5A0" w14:textId="72D0AE04" w:rsidR="00D3207C" w:rsidRDefault="00003F45" w:rsidP="001C7EB0"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367C84BC" wp14:editId="61916A9A">
            <wp:simplePos x="0" y="0"/>
            <wp:positionH relativeFrom="column">
              <wp:posOffset>2590800</wp:posOffset>
            </wp:positionH>
            <wp:positionV relativeFrom="paragraph">
              <wp:posOffset>142875</wp:posOffset>
            </wp:positionV>
            <wp:extent cx="3143250" cy="1866900"/>
            <wp:effectExtent l="0" t="0" r="0" b="0"/>
            <wp:wrapTight wrapText="bothSides">
              <wp:wrapPolygon edited="0">
                <wp:start x="0" y="0"/>
                <wp:lineTo x="0" y="21380"/>
                <wp:lineTo x="21469" y="21380"/>
                <wp:lineTo x="21469" y="0"/>
                <wp:lineTo x="0" y="0"/>
              </wp:wrapPolygon>
            </wp:wrapTight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207C">
        <w:t xml:space="preserve">Using only </w:t>
      </w:r>
      <w:r w:rsidR="00D3207C">
        <w:rPr>
          <w:b/>
        </w:rPr>
        <w:t xml:space="preserve">Get </w:t>
      </w:r>
      <w:r w:rsidR="00D3207C">
        <w:t>as internal state data</w:t>
      </w:r>
    </w:p>
    <w:p w14:paraId="65420978" w14:textId="1D522135" w:rsidR="00D3207C" w:rsidRDefault="00D3207C" w:rsidP="001C7EB0"/>
    <w:tbl>
      <w:tblPr>
        <w:tblW w:w="3240" w:type="dxa"/>
        <w:tblInd w:w="-10" w:type="dxa"/>
        <w:tblLook w:val="04A0" w:firstRow="1" w:lastRow="0" w:firstColumn="1" w:lastColumn="0" w:noHBand="0" w:noVBand="1"/>
      </w:tblPr>
      <w:tblGrid>
        <w:gridCol w:w="539"/>
        <w:gridCol w:w="1171"/>
        <w:gridCol w:w="1530"/>
      </w:tblGrid>
      <w:tr w:rsidR="00D3207C" w:rsidRPr="00D3207C" w14:paraId="5750396B" w14:textId="77777777" w:rsidTr="00824E04">
        <w:trPr>
          <w:trHeight w:val="315"/>
        </w:trPr>
        <w:tc>
          <w:tcPr>
            <w:tcW w:w="539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1D3F6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CD3106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Mutation Testing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DE96E9" w14:textId="5BFC5AED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y checking the state</w:t>
            </w:r>
          </w:p>
        </w:tc>
      </w:tr>
      <w:tr w:rsidR="00D3207C" w:rsidRPr="00D3207C" w14:paraId="3F14AE49" w14:textId="77777777" w:rsidTr="00824E04">
        <w:trPr>
          <w:trHeight w:val="300"/>
        </w:trPr>
        <w:tc>
          <w:tcPr>
            <w:tcW w:w="5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7905E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1</w:t>
            </w:r>
          </w:p>
        </w:tc>
        <w:tc>
          <w:tcPr>
            <w:tcW w:w="11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A3F77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44%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D17F7D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.67%</w:t>
            </w:r>
          </w:p>
        </w:tc>
      </w:tr>
      <w:tr w:rsidR="00D3207C" w:rsidRPr="00D3207C" w14:paraId="2CD096DF" w14:textId="77777777" w:rsidTr="00824E04">
        <w:trPr>
          <w:trHeight w:val="300"/>
        </w:trPr>
        <w:tc>
          <w:tcPr>
            <w:tcW w:w="5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EF220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2</w:t>
            </w:r>
          </w:p>
        </w:tc>
        <w:tc>
          <w:tcPr>
            <w:tcW w:w="11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B73AB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44%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A129E1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.67%</w:t>
            </w:r>
          </w:p>
        </w:tc>
      </w:tr>
      <w:tr w:rsidR="00D3207C" w:rsidRPr="00D3207C" w14:paraId="3B8541A3" w14:textId="77777777" w:rsidTr="00824E04">
        <w:trPr>
          <w:trHeight w:val="300"/>
        </w:trPr>
        <w:tc>
          <w:tcPr>
            <w:tcW w:w="5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8C5B2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3</w:t>
            </w:r>
          </w:p>
        </w:tc>
        <w:tc>
          <w:tcPr>
            <w:tcW w:w="11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531F3" w14:textId="4953CD7E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.22%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5A33E2" w14:textId="13129FCA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0%</w:t>
            </w:r>
          </w:p>
        </w:tc>
      </w:tr>
      <w:tr w:rsidR="00D3207C" w:rsidRPr="00D3207C" w14:paraId="31AE08BD" w14:textId="77777777" w:rsidTr="00824E04">
        <w:trPr>
          <w:trHeight w:val="300"/>
        </w:trPr>
        <w:tc>
          <w:tcPr>
            <w:tcW w:w="539" w:type="dxa"/>
            <w:tcBorders>
              <w:top w:val="nil"/>
              <w:left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33F092" w14:textId="1857F12D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4</w:t>
            </w:r>
          </w:p>
        </w:tc>
        <w:tc>
          <w:tcPr>
            <w:tcW w:w="1171" w:type="dxa"/>
            <w:tcBorders>
              <w:top w:val="nil"/>
              <w:left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A0C92A" w14:textId="1F32E744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.11%</w:t>
            </w:r>
          </w:p>
        </w:tc>
        <w:tc>
          <w:tcPr>
            <w:tcW w:w="1530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52059C" w14:textId="4D62F6B3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0%</w:t>
            </w:r>
          </w:p>
        </w:tc>
      </w:tr>
      <w:tr w:rsidR="00D3207C" w:rsidRPr="00D3207C" w14:paraId="3AAE48FF" w14:textId="77777777" w:rsidTr="00824E04">
        <w:trPr>
          <w:trHeight w:val="315"/>
        </w:trPr>
        <w:tc>
          <w:tcPr>
            <w:tcW w:w="539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92170B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5</w:t>
            </w:r>
          </w:p>
        </w:tc>
        <w:tc>
          <w:tcPr>
            <w:tcW w:w="117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8AFFC7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.22%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8335A7" w14:textId="0CEBF8F5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0%</w:t>
            </w:r>
          </w:p>
        </w:tc>
      </w:tr>
    </w:tbl>
    <w:p w14:paraId="063E0E85" w14:textId="11A96DC1" w:rsidR="00D3207C" w:rsidRDefault="00D3207C" w:rsidP="001C7EB0"/>
    <w:p w14:paraId="2BE42D6D" w14:textId="6BAF7DCB" w:rsidR="00D3207C" w:rsidRDefault="00D3207C" w:rsidP="001C7EB0"/>
    <w:p w14:paraId="4679D4B9" w14:textId="4AE2A056" w:rsidR="00D3207C" w:rsidRDefault="00D3207C" w:rsidP="001C7EB0"/>
    <w:p w14:paraId="7A76680D" w14:textId="463EC407" w:rsidR="00D3207C" w:rsidRDefault="00824E04" w:rsidP="001C7EB0">
      <w:pPr>
        <w:rPr>
          <w:rFonts w:ascii="Arial" w:hAnsi="Arial" w:cs="Arial"/>
          <w:b/>
          <w:i/>
          <w:sz w:val="22"/>
          <w:szCs w:val="22"/>
        </w:rPr>
      </w:pPr>
      <w:r w:rsidRPr="00824E04">
        <w:rPr>
          <w:rFonts w:ascii="Arial" w:hAnsi="Arial" w:cs="Arial"/>
          <w:b/>
          <w:sz w:val="22"/>
          <w:szCs w:val="22"/>
        </w:rPr>
        <w:t>Using the state data of the object</w:t>
      </w:r>
      <w:r>
        <w:rPr>
          <w:rFonts w:ascii="Arial" w:hAnsi="Arial" w:cs="Arial"/>
          <w:sz w:val="22"/>
          <w:szCs w:val="22"/>
        </w:rPr>
        <w:t xml:space="preserve">.  </w:t>
      </w:r>
      <w:r w:rsidRPr="00824E04">
        <w:rPr>
          <w:rFonts w:ascii="Arial" w:hAnsi="Arial" w:cs="Arial"/>
          <w:b/>
          <w:i/>
          <w:sz w:val="22"/>
          <w:szCs w:val="22"/>
        </w:rPr>
        <w:t xml:space="preserve">“Object state data </w:t>
      </w:r>
      <w:r>
        <w:rPr>
          <w:rFonts w:ascii="Arial" w:hAnsi="Arial" w:cs="Arial"/>
          <w:b/>
          <w:i/>
          <w:sz w:val="22"/>
          <w:szCs w:val="22"/>
        </w:rPr>
        <w:t xml:space="preserve">is the set of the values of all </w:t>
      </w:r>
      <w:r w:rsidRPr="00824E04">
        <w:rPr>
          <w:rFonts w:ascii="Arial" w:hAnsi="Arial" w:cs="Arial"/>
          <w:b/>
          <w:i/>
          <w:sz w:val="22"/>
          <w:szCs w:val="22"/>
        </w:rPr>
        <w:t>defined</w:t>
      </w:r>
      <w:r>
        <w:rPr>
          <w:rFonts w:ascii="Arial" w:hAnsi="Arial" w:cs="Arial"/>
          <w:b/>
          <w:i/>
          <w:sz w:val="22"/>
          <w:szCs w:val="22"/>
        </w:rPr>
        <w:t xml:space="preserve"> </w:t>
      </w:r>
      <w:r w:rsidRPr="00824E04">
        <w:rPr>
          <w:rFonts w:ascii="Arial" w:hAnsi="Arial" w:cs="Arial"/>
          <w:b/>
          <w:i/>
          <w:sz w:val="22"/>
          <w:szCs w:val="22"/>
        </w:rPr>
        <w:t>attributes of an object at a certain point of time.”</w:t>
      </w:r>
    </w:p>
    <w:p w14:paraId="4314FB97" w14:textId="70F30B05" w:rsidR="00824E04" w:rsidRDefault="00003F45" w:rsidP="001C7EB0">
      <w:pPr>
        <w:rPr>
          <w:rFonts w:ascii="Arial" w:hAnsi="Arial" w:cs="Arial"/>
          <w:b/>
          <w:i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A8C24D3" wp14:editId="22026A8C">
            <wp:simplePos x="0" y="0"/>
            <wp:positionH relativeFrom="column">
              <wp:posOffset>2543175</wp:posOffset>
            </wp:positionH>
            <wp:positionV relativeFrom="paragraph">
              <wp:posOffset>85090</wp:posOffset>
            </wp:positionV>
            <wp:extent cx="3190875" cy="2162175"/>
            <wp:effectExtent l="0" t="0" r="9525" b="9525"/>
            <wp:wrapSquare wrapText="bothSides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32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539"/>
        <w:gridCol w:w="1078"/>
        <w:gridCol w:w="1623"/>
      </w:tblGrid>
      <w:tr w:rsidR="00824E04" w:rsidRPr="00824E04" w14:paraId="1E6E68E0" w14:textId="77777777" w:rsidTr="00824E04">
        <w:trPr>
          <w:trHeight w:val="300"/>
        </w:trPr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A6C70" w14:textId="77777777" w:rsidR="00824E04" w:rsidRPr="00824E04" w:rsidRDefault="00824E04" w:rsidP="00824E0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EE353" w14:textId="77777777" w:rsidR="00824E04" w:rsidRPr="00824E04" w:rsidRDefault="00824E04" w:rsidP="00824E0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Mutation Testing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3AA70" w14:textId="636DAF0C" w:rsidR="00824E04" w:rsidRPr="00824E04" w:rsidRDefault="00824E04" w:rsidP="00824E0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Data</w:t>
            </w:r>
          </w:p>
        </w:tc>
      </w:tr>
      <w:tr w:rsidR="00824E04" w:rsidRPr="00824E04" w14:paraId="5FB77D50" w14:textId="77777777" w:rsidTr="00824E04">
        <w:trPr>
          <w:trHeight w:val="300"/>
        </w:trPr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A1938" w14:textId="77777777" w:rsidR="00824E04" w:rsidRPr="00824E04" w:rsidRDefault="00824E04" w:rsidP="00824E0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1</w:t>
            </w:r>
          </w:p>
        </w:tc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A662387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44%</w:t>
            </w:r>
          </w:p>
        </w:tc>
        <w:tc>
          <w:tcPr>
            <w:tcW w:w="162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B6DD600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.67%</w:t>
            </w:r>
          </w:p>
        </w:tc>
      </w:tr>
      <w:tr w:rsidR="00824E04" w:rsidRPr="00824E04" w14:paraId="0744F59B" w14:textId="77777777" w:rsidTr="00824E04">
        <w:trPr>
          <w:trHeight w:val="300"/>
        </w:trPr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F5290" w14:textId="77777777" w:rsidR="00824E04" w:rsidRPr="00824E04" w:rsidRDefault="00824E04" w:rsidP="00824E0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2</w:t>
            </w:r>
          </w:p>
        </w:tc>
        <w:tc>
          <w:tcPr>
            <w:tcW w:w="1078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71F1264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44%</w:t>
            </w:r>
          </w:p>
        </w:tc>
        <w:tc>
          <w:tcPr>
            <w:tcW w:w="16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114305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.67%</w:t>
            </w:r>
          </w:p>
        </w:tc>
      </w:tr>
      <w:tr w:rsidR="00824E04" w:rsidRPr="00824E04" w14:paraId="2AEAC614" w14:textId="77777777" w:rsidTr="00824E04">
        <w:trPr>
          <w:trHeight w:val="300"/>
        </w:trPr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EE62A" w14:textId="77777777" w:rsidR="00824E04" w:rsidRPr="00824E04" w:rsidRDefault="00824E04" w:rsidP="00824E0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3</w:t>
            </w:r>
          </w:p>
        </w:tc>
        <w:tc>
          <w:tcPr>
            <w:tcW w:w="1078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420D591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.22%</w:t>
            </w:r>
          </w:p>
        </w:tc>
        <w:tc>
          <w:tcPr>
            <w:tcW w:w="16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ADDC56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.67%</w:t>
            </w:r>
          </w:p>
        </w:tc>
      </w:tr>
      <w:tr w:rsidR="00824E04" w:rsidRPr="00824E04" w14:paraId="3E355FA5" w14:textId="77777777" w:rsidTr="00824E04">
        <w:trPr>
          <w:trHeight w:val="300"/>
        </w:trPr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DCA41" w14:textId="77777777" w:rsidR="00824E04" w:rsidRPr="00824E04" w:rsidRDefault="00824E04" w:rsidP="00824E0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4</w:t>
            </w:r>
          </w:p>
        </w:tc>
        <w:tc>
          <w:tcPr>
            <w:tcW w:w="1078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B04E30D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.11%</w:t>
            </w:r>
          </w:p>
        </w:tc>
        <w:tc>
          <w:tcPr>
            <w:tcW w:w="16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872F7B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33%</w:t>
            </w:r>
          </w:p>
        </w:tc>
      </w:tr>
      <w:tr w:rsidR="00824E04" w:rsidRPr="00824E04" w14:paraId="12053665" w14:textId="77777777" w:rsidTr="00824E04">
        <w:trPr>
          <w:trHeight w:val="300"/>
        </w:trPr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0E3E" w14:textId="77777777" w:rsidR="00824E04" w:rsidRPr="00824E04" w:rsidRDefault="00824E04" w:rsidP="00824E0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5</w:t>
            </w:r>
          </w:p>
        </w:tc>
        <w:tc>
          <w:tcPr>
            <w:tcW w:w="107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61713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.22%</w:t>
            </w:r>
          </w:p>
        </w:tc>
        <w:tc>
          <w:tcPr>
            <w:tcW w:w="162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FF05F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.67%</w:t>
            </w:r>
          </w:p>
        </w:tc>
      </w:tr>
    </w:tbl>
    <w:p w14:paraId="28F782F3" w14:textId="314B97CE" w:rsidR="00824E04" w:rsidRDefault="00824E04" w:rsidP="001C7EB0"/>
    <w:p w14:paraId="1D0CB934" w14:textId="6C4A8E4E" w:rsidR="00003F45" w:rsidRPr="00824E04" w:rsidRDefault="00003F45" w:rsidP="001C7EB0"/>
    <w:sectPr w:rsidR="00003F45" w:rsidRPr="00824E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421E9"/>
    <w:multiLevelType w:val="hybridMultilevel"/>
    <w:tmpl w:val="D79AD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A31B66"/>
    <w:multiLevelType w:val="hybridMultilevel"/>
    <w:tmpl w:val="7CB00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B844E1"/>
    <w:multiLevelType w:val="hybridMultilevel"/>
    <w:tmpl w:val="936068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9319A3"/>
    <w:multiLevelType w:val="hybridMultilevel"/>
    <w:tmpl w:val="4BB4A634"/>
    <w:lvl w:ilvl="0" w:tplc="F3C2125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A05E03"/>
    <w:multiLevelType w:val="hybridMultilevel"/>
    <w:tmpl w:val="E4AAE5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0B060D"/>
    <w:multiLevelType w:val="hybridMultilevel"/>
    <w:tmpl w:val="0406B50E"/>
    <w:lvl w:ilvl="0" w:tplc="2E88975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EA0119"/>
    <w:multiLevelType w:val="hybridMultilevel"/>
    <w:tmpl w:val="6D4A4FE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DGxNLQwMjOyMDZQ0lEKTi0uzszPAykwqQUAzL/71ywAAAA="/>
  </w:docVars>
  <w:rsids>
    <w:rsidRoot w:val="00E90070"/>
    <w:rsid w:val="00003F45"/>
    <w:rsid w:val="00062AB6"/>
    <w:rsid w:val="000F7A2C"/>
    <w:rsid w:val="001C7EB0"/>
    <w:rsid w:val="00205597"/>
    <w:rsid w:val="0039448D"/>
    <w:rsid w:val="00402E61"/>
    <w:rsid w:val="0044213C"/>
    <w:rsid w:val="00633B20"/>
    <w:rsid w:val="00753027"/>
    <w:rsid w:val="007A07B7"/>
    <w:rsid w:val="007F690C"/>
    <w:rsid w:val="00824E04"/>
    <w:rsid w:val="009C5AE4"/>
    <w:rsid w:val="00AD2EBC"/>
    <w:rsid w:val="00BB59CA"/>
    <w:rsid w:val="00CB3415"/>
    <w:rsid w:val="00CE0C89"/>
    <w:rsid w:val="00D3207C"/>
    <w:rsid w:val="00DA3843"/>
    <w:rsid w:val="00DA3C48"/>
    <w:rsid w:val="00E235CE"/>
    <w:rsid w:val="00E90070"/>
    <w:rsid w:val="00EF4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F0EE6"/>
  <w15:chartTrackingRefBased/>
  <w15:docId w15:val="{D8FA655F-557F-BC42-94AC-C78A5A445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20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00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38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3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uquet\Documents\GitHub\toyExample\results_toyExampl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uquet\Documents\GitHub\toyExample\results_toyExampl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9018963926437524"/>
          <c:y val="8.8353413654618476E-2"/>
          <c:w val="0.75975347791423686"/>
          <c:h val="0.5415792303070550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MutationScore VS SateGet-info'!$B$2</c:f>
              <c:strCache>
                <c:ptCount val="1"/>
                <c:pt idx="0">
                  <c:v>Mutation Testing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MutationScore VS SateGet-info'!$A$3:$A$7</c:f>
              <c:strCache>
                <c:ptCount val="5"/>
                <c:pt idx="0">
                  <c:v>F1</c:v>
                </c:pt>
                <c:pt idx="1">
                  <c:v>F2</c:v>
                </c:pt>
                <c:pt idx="2">
                  <c:v>F3</c:v>
                </c:pt>
                <c:pt idx="3">
                  <c:v>F4</c:v>
                </c:pt>
                <c:pt idx="4">
                  <c:v>F5</c:v>
                </c:pt>
              </c:strCache>
            </c:strRef>
          </c:cat>
          <c:val>
            <c:numRef>
              <c:f>'MutationScore VS SateGet-info'!$B$3:$B$7</c:f>
              <c:numCache>
                <c:formatCode>0.00%</c:formatCode>
                <c:ptCount val="5"/>
                <c:pt idx="0">
                  <c:v>0.44444444444444442</c:v>
                </c:pt>
                <c:pt idx="1">
                  <c:v>0.44444444444444442</c:v>
                </c:pt>
                <c:pt idx="2">
                  <c:v>0.22222222222222221</c:v>
                </c:pt>
                <c:pt idx="3">
                  <c:v>0.1111111111111111</c:v>
                </c:pt>
                <c:pt idx="4">
                  <c:v>0.222222222222222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D45-44DA-8459-88E7622C1DA3}"/>
            </c:ext>
          </c:extLst>
        </c:ser>
        <c:ser>
          <c:idx val="1"/>
          <c:order val="1"/>
          <c:tx>
            <c:strRef>
              <c:f>'MutationScore VS SateGet-info'!$C$2</c:f>
              <c:strCache>
                <c:ptCount val="1"/>
                <c:pt idx="0">
                  <c:v>By cheking the stat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MutationScore VS SateGet-info'!$A$3:$A$7</c:f>
              <c:strCache>
                <c:ptCount val="5"/>
                <c:pt idx="0">
                  <c:v>F1</c:v>
                </c:pt>
                <c:pt idx="1">
                  <c:v>F2</c:v>
                </c:pt>
                <c:pt idx="2">
                  <c:v>F3</c:v>
                </c:pt>
                <c:pt idx="3">
                  <c:v>F4</c:v>
                </c:pt>
                <c:pt idx="4">
                  <c:v>F5</c:v>
                </c:pt>
              </c:strCache>
            </c:strRef>
          </c:cat>
          <c:val>
            <c:numRef>
              <c:f>'MutationScore VS SateGet-info'!$C$3:$C$7</c:f>
              <c:numCache>
                <c:formatCode>0.00%</c:formatCode>
                <c:ptCount val="5"/>
                <c:pt idx="0">
                  <c:v>0.66666666666666663</c:v>
                </c:pt>
                <c:pt idx="1">
                  <c:v>0.66666666666666663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D45-44DA-8459-88E7622C1DA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409023871"/>
        <c:axId val="409025119"/>
      </c:barChart>
      <c:catAx>
        <c:axId val="40902387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9025119"/>
        <c:crosses val="autoZero"/>
        <c:auto val="1"/>
        <c:lblAlgn val="ctr"/>
        <c:lblOffset val="100"/>
        <c:noMultiLvlLbl val="0"/>
      </c:catAx>
      <c:valAx>
        <c:axId val="40902511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902387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MutationScore VS StateScore'!$B$2</c:f>
              <c:strCache>
                <c:ptCount val="1"/>
                <c:pt idx="0">
                  <c:v>Mutation Testing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MutationScore VS StateScore'!$A$3:$A$7</c:f>
              <c:strCache>
                <c:ptCount val="5"/>
                <c:pt idx="0">
                  <c:v>F1</c:v>
                </c:pt>
                <c:pt idx="1">
                  <c:v>F2</c:v>
                </c:pt>
                <c:pt idx="2">
                  <c:v>F3</c:v>
                </c:pt>
                <c:pt idx="3">
                  <c:v>F4</c:v>
                </c:pt>
                <c:pt idx="4">
                  <c:v>F5</c:v>
                </c:pt>
              </c:strCache>
            </c:strRef>
          </c:cat>
          <c:val>
            <c:numRef>
              <c:f>'MutationScore VS StateScore'!$B$3:$B$7</c:f>
              <c:numCache>
                <c:formatCode>0.00%</c:formatCode>
                <c:ptCount val="5"/>
                <c:pt idx="0">
                  <c:v>0.44444444444444442</c:v>
                </c:pt>
                <c:pt idx="1">
                  <c:v>0.44444444444444442</c:v>
                </c:pt>
                <c:pt idx="2">
                  <c:v>0.22222222222222221</c:v>
                </c:pt>
                <c:pt idx="3">
                  <c:v>0.1111111111111111</c:v>
                </c:pt>
                <c:pt idx="4">
                  <c:v>0.222222222222222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91C-447A-BBDA-F7B8D0EC7C63}"/>
            </c:ext>
          </c:extLst>
        </c:ser>
        <c:ser>
          <c:idx val="1"/>
          <c:order val="1"/>
          <c:tx>
            <c:strRef>
              <c:f>'MutationScore VS StateScore'!$C$2</c:f>
              <c:strCache>
                <c:ptCount val="1"/>
                <c:pt idx="0">
                  <c:v>By cheking the stat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MutationScore VS StateScore'!$A$3:$A$7</c:f>
              <c:strCache>
                <c:ptCount val="5"/>
                <c:pt idx="0">
                  <c:v>F1</c:v>
                </c:pt>
                <c:pt idx="1">
                  <c:v>F2</c:v>
                </c:pt>
                <c:pt idx="2">
                  <c:v>F3</c:v>
                </c:pt>
                <c:pt idx="3">
                  <c:v>F4</c:v>
                </c:pt>
                <c:pt idx="4">
                  <c:v>F5</c:v>
                </c:pt>
              </c:strCache>
            </c:strRef>
          </c:cat>
          <c:val>
            <c:numRef>
              <c:f>'MutationScore VS StateScore'!$C$3:$C$7</c:f>
              <c:numCache>
                <c:formatCode>0.00%</c:formatCode>
                <c:ptCount val="5"/>
                <c:pt idx="0">
                  <c:v>0.66666666666666663</c:v>
                </c:pt>
                <c:pt idx="1">
                  <c:v>0.66666666666666663</c:v>
                </c:pt>
                <c:pt idx="2">
                  <c:v>0.66666666666666663</c:v>
                </c:pt>
                <c:pt idx="3">
                  <c:v>0.33333333333333331</c:v>
                </c:pt>
                <c:pt idx="4">
                  <c:v>0.666666666666666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91C-447A-BBDA-F7B8D0EC7C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21193983"/>
        <c:axId val="521194399"/>
      </c:barChart>
      <c:catAx>
        <c:axId val="52119398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1194399"/>
        <c:crosses val="autoZero"/>
        <c:auto val="1"/>
        <c:lblAlgn val="ctr"/>
        <c:lblOffset val="100"/>
        <c:noMultiLvlLbl val="0"/>
      </c:catAx>
      <c:valAx>
        <c:axId val="5211943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119398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5.5059192227837193E-2"/>
          <c:y val="0.90088036352284151"/>
          <c:w val="0.7465977200611118"/>
          <c:h val="9.911963647715842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4</Pages>
  <Words>3410</Words>
  <Characters>19441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ejandra Duque Torres</cp:lastModifiedBy>
  <cp:revision>8</cp:revision>
  <dcterms:created xsi:type="dcterms:W3CDTF">2021-11-02T08:48:00Z</dcterms:created>
  <dcterms:modified xsi:type="dcterms:W3CDTF">2021-11-02T09:19:00Z</dcterms:modified>
</cp:coreProperties>
</file>